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2770C" w14:textId="066CD872" w:rsidR="00400885" w:rsidRPr="001B1F8C" w:rsidRDefault="003D0052" w:rsidP="006F5B1C">
      <w:pPr>
        <w:pBdr>
          <w:bottom w:val="single" w:sz="4" w:space="1" w:color="auto"/>
        </w:pBdr>
        <w:spacing w:line="240" w:lineRule="auto"/>
        <w:rPr>
          <w:b/>
          <w:bCs/>
          <w:sz w:val="28"/>
          <w:szCs w:val="28"/>
          <w:lang w:val="en-US"/>
        </w:rPr>
      </w:pPr>
      <w:r w:rsidRPr="001B1F8C">
        <w:rPr>
          <w:sz w:val="28"/>
          <w:szCs w:val="28"/>
          <w:lang w:val="en-US"/>
        </w:rPr>
        <w:t>Title</w:t>
      </w:r>
      <w:r w:rsidRPr="001B1F8C">
        <w:rPr>
          <w:b/>
          <w:lang w:val="en-US"/>
        </w:rPr>
        <w:t xml:space="preserve">: </w:t>
      </w:r>
      <w:r w:rsidR="00586CE1" w:rsidRPr="00382EA8">
        <w:rPr>
          <w:rFonts w:cs="Arial"/>
          <w:b/>
          <w:bCs/>
          <w:sz w:val="24"/>
          <w:szCs w:val="24"/>
          <w:lang w:val="en-US"/>
        </w:rPr>
        <w:t>α</w:t>
      </w:r>
      <w:r w:rsidR="00400885" w:rsidRPr="00382EA8">
        <w:rPr>
          <w:b/>
          <w:bCs/>
          <w:sz w:val="24"/>
          <w:szCs w:val="24"/>
          <w:lang w:val="en-US"/>
        </w:rPr>
        <w:t>IIb</w:t>
      </w:r>
      <w:r w:rsidR="00586CE1" w:rsidRPr="00382EA8">
        <w:rPr>
          <w:rFonts w:cs="Arial"/>
          <w:b/>
          <w:bCs/>
          <w:sz w:val="24"/>
          <w:szCs w:val="24"/>
          <w:lang w:val="en-US"/>
        </w:rPr>
        <w:t>β</w:t>
      </w:r>
      <w:r w:rsidR="00400885" w:rsidRPr="00382EA8">
        <w:rPr>
          <w:b/>
          <w:bCs/>
          <w:sz w:val="24"/>
          <w:szCs w:val="24"/>
          <w:lang w:val="en-US"/>
        </w:rPr>
        <w:t xml:space="preserve">3 variants in </w:t>
      </w:r>
      <w:r w:rsidR="00E13766" w:rsidRPr="00382EA8">
        <w:rPr>
          <w:b/>
          <w:bCs/>
          <w:sz w:val="24"/>
          <w:szCs w:val="24"/>
          <w:lang w:val="en-US"/>
        </w:rPr>
        <w:t>ten</w:t>
      </w:r>
      <w:r w:rsidR="00C40F43" w:rsidRPr="00382EA8">
        <w:rPr>
          <w:b/>
          <w:bCs/>
          <w:sz w:val="24"/>
          <w:szCs w:val="24"/>
          <w:lang w:val="en-US"/>
        </w:rPr>
        <w:t xml:space="preserve"> </w:t>
      </w:r>
      <w:r w:rsidR="00400885" w:rsidRPr="00382EA8">
        <w:rPr>
          <w:b/>
          <w:bCs/>
          <w:sz w:val="24"/>
          <w:szCs w:val="24"/>
          <w:lang w:val="en-US"/>
        </w:rPr>
        <w:t xml:space="preserve">families with </w:t>
      </w:r>
      <w:r w:rsidR="00760138" w:rsidRPr="00382EA8">
        <w:rPr>
          <w:b/>
          <w:bCs/>
          <w:sz w:val="24"/>
          <w:szCs w:val="24"/>
          <w:lang w:val="en-US"/>
        </w:rPr>
        <w:t xml:space="preserve">autosomal dominant </w:t>
      </w:r>
      <w:r w:rsidR="00400885" w:rsidRPr="00382EA8">
        <w:rPr>
          <w:b/>
          <w:bCs/>
          <w:sz w:val="24"/>
          <w:szCs w:val="24"/>
          <w:lang w:val="en-US"/>
        </w:rPr>
        <w:t>macrothrombocytopenia</w:t>
      </w:r>
      <w:r w:rsidR="00F161C2" w:rsidRPr="00382EA8">
        <w:rPr>
          <w:b/>
          <w:bCs/>
          <w:sz w:val="24"/>
          <w:szCs w:val="24"/>
          <w:lang w:val="en-US"/>
        </w:rPr>
        <w:t>: expanding the mutational and clinical spectrum</w:t>
      </w:r>
    </w:p>
    <w:p w14:paraId="0C1CFBBE" w14:textId="77777777" w:rsidR="00382EA8" w:rsidRDefault="00344782" w:rsidP="006F5B1C">
      <w:pPr>
        <w:pBdr>
          <w:bottom w:val="single" w:sz="4" w:space="1" w:color="auto"/>
        </w:pBdr>
        <w:spacing w:after="0"/>
        <w:rPr>
          <w:b/>
          <w:lang w:val="en-US"/>
        </w:rPr>
      </w:pPr>
      <w:r w:rsidRPr="001B1F8C">
        <w:rPr>
          <w:lang w:val="en-US"/>
        </w:rPr>
        <w:t xml:space="preserve">Short title: </w:t>
      </w:r>
      <w:r w:rsidR="005A489F" w:rsidRPr="001B1F8C">
        <w:rPr>
          <w:b/>
          <w:lang w:val="en-US"/>
        </w:rPr>
        <w:t>Familial</w:t>
      </w:r>
      <w:r w:rsidR="00EA24F0" w:rsidRPr="001B1F8C">
        <w:rPr>
          <w:b/>
          <w:lang w:val="en-US"/>
        </w:rPr>
        <w:t xml:space="preserve"> m</w:t>
      </w:r>
      <w:r w:rsidR="00F23E20" w:rsidRPr="001B1F8C">
        <w:rPr>
          <w:b/>
          <w:lang w:val="en-US"/>
        </w:rPr>
        <w:t>acrothrombocytopenia</w:t>
      </w:r>
      <w:r w:rsidR="006F6828" w:rsidRPr="001B1F8C">
        <w:rPr>
          <w:b/>
          <w:lang w:val="en-US"/>
        </w:rPr>
        <w:t xml:space="preserve"> with</w:t>
      </w:r>
      <w:r w:rsidR="006F6828" w:rsidRPr="001B1F8C">
        <w:rPr>
          <w:b/>
          <w:bCs/>
          <w:lang w:val="en-US"/>
        </w:rPr>
        <w:t xml:space="preserve"> </w:t>
      </w:r>
      <w:r w:rsidR="00586CE1" w:rsidRPr="00795F65">
        <w:rPr>
          <w:rFonts w:cs="Arial"/>
          <w:b/>
          <w:bCs/>
          <w:lang w:val="en-US"/>
        </w:rPr>
        <w:t>αIIbβ3</w:t>
      </w:r>
      <w:r w:rsidR="006F6828" w:rsidRPr="00795F65">
        <w:rPr>
          <w:rFonts w:cs="Arial"/>
          <w:b/>
          <w:lang w:val="en-US"/>
        </w:rPr>
        <w:t xml:space="preserve"> </w:t>
      </w:r>
      <w:r w:rsidR="006F6828" w:rsidRPr="001B1F8C">
        <w:rPr>
          <w:b/>
          <w:lang w:val="en-US"/>
        </w:rPr>
        <w:t>integrin def</w:t>
      </w:r>
      <w:r w:rsidR="00761935" w:rsidRPr="001B1F8C">
        <w:rPr>
          <w:b/>
          <w:lang w:val="en-US"/>
        </w:rPr>
        <w:t>iciency</w:t>
      </w:r>
    </w:p>
    <w:p w14:paraId="24F9ECB2" w14:textId="510960F4" w:rsidR="0033637A" w:rsidRPr="00733182" w:rsidRDefault="005A1B72" w:rsidP="006F5B1C">
      <w:pPr>
        <w:pBdr>
          <w:bottom w:val="single" w:sz="4" w:space="1" w:color="auto"/>
        </w:pBdr>
        <w:spacing w:line="240" w:lineRule="auto"/>
        <w:rPr>
          <w:rFonts w:ascii="Times New Roman" w:eastAsia="Times New Roman" w:hAnsi="Times New Roman" w:cs="Times New Roman"/>
          <w:szCs w:val="24"/>
        </w:rPr>
      </w:pPr>
      <w:r w:rsidRPr="00946EBA">
        <w:rPr>
          <w:b/>
        </w:rPr>
        <w:t>AUTHORS:</w:t>
      </w:r>
      <w:r w:rsidR="00733182" w:rsidRPr="00946EBA">
        <w:rPr>
          <w:b/>
        </w:rPr>
        <w:t xml:space="preserve"> </w:t>
      </w:r>
      <w:r w:rsidR="00733182" w:rsidRPr="00946EBA">
        <w:rPr>
          <w:bCs/>
        </w:rPr>
        <w:t xml:space="preserve">Sara Morais, Jorge Oliveira, Catarina </w:t>
      </w:r>
      <w:proofErr w:type="spellStart"/>
      <w:r w:rsidR="00733182" w:rsidRPr="00946EBA">
        <w:rPr>
          <w:bCs/>
        </w:rPr>
        <w:t>Lau</w:t>
      </w:r>
      <w:proofErr w:type="spellEnd"/>
      <w:r w:rsidR="00733182" w:rsidRPr="00946EBA">
        <w:rPr>
          <w:bCs/>
        </w:rPr>
        <w:t>, Mónica Pereira, Marta Gonçalves, Catarina</w:t>
      </w:r>
      <w:r w:rsidR="00733182" w:rsidRPr="00733182">
        <w:rPr>
          <w:bCs/>
        </w:rPr>
        <w:t xml:space="preserve"> Monteiro, Ana Rita Gonçalves, Rui Matos, Marco Sampaio, Eugénia Cruz, </w:t>
      </w:r>
      <w:r w:rsidR="00382EA8">
        <w:rPr>
          <w:bCs/>
        </w:rPr>
        <w:t xml:space="preserve">Inês Freitas, </w:t>
      </w:r>
      <w:bookmarkStart w:id="0" w:name="_GoBack"/>
      <w:bookmarkEnd w:id="0"/>
      <w:r w:rsidR="00733182" w:rsidRPr="00733182">
        <w:rPr>
          <w:bCs/>
        </w:rPr>
        <w:t>Rosário Santos, Margarida Lima</w:t>
      </w:r>
      <w:r w:rsidRPr="00733182">
        <w:rPr>
          <w:rFonts w:ascii="Times New Roman" w:eastAsia="Times New Roman" w:hAnsi="Times New Roman" w:cs="Times New Roman"/>
          <w:bCs/>
          <w:szCs w:val="24"/>
        </w:rPr>
        <w:tab/>
      </w:r>
    </w:p>
    <w:p w14:paraId="045BDAAC" w14:textId="5256AF29" w:rsidR="00C03E97" w:rsidRPr="000904DC" w:rsidRDefault="000904DC" w:rsidP="000904DC">
      <w:pPr>
        <w:rPr>
          <w:b/>
          <w:bCs/>
          <w:lang w:val="en-US"/>
        </w:rPr>
      </w:pPr>
      <w:r w:rsidRPr="000904DC">
        <w:rPr>
          <w:b/>
          <w:bCs/>
          <w:lang w:val="en-GB"/>
        </w:rPr>
        <w:t>S</w:t>
      </w:r>
      <w:r w:rsidR="00A87CAF">
        <w:rPr>
          <w:b/>
          <w:bCs/>
          <w:lang w:val="en-GB"/>
        </w:rPr>
        <w:t xml:space="preserve">UPPLEMENTARY FILE </w:t>
      </w:r>
      <w:r w:rsidRPr="000904DC">
        <w:rPr>
          <w:b/>
          <w:bCs/>
          <w:lang w:val="en-GB"/>
        </w:rPr>
        <w:t xml:space="preserve">2 </w:t>
      </w:r>
      <w:r w:rsidR="00A87CAF">
        <w:rPr>
          <w:b/>
          <w:bCs/>
          <w:lang w:val="en-GB"/>
        </w:rPr>
        <w:t xml:space="preserve">(S2 </w:t>
      </w:r>
      <w:r w:rsidRPr="000904DC">
        <w:rPr>
          <w:b/>
          <w:bCs/>
          <w:lang w:val="en-GB"/>
        </w:rPr>
        <w:t>FILE</w:t>
      </w:r>
      <w:r w:rsidR="00A87CAF">
        <w:rPr>
          <w:b/>
          <w:bCs/>
          <w:lang w:val="en-GB"/>
        </w:rPr>
        <w:t>)</w:t>
      </w:r>
      <w:r w:rsidRPr="000904DC">
        <w:rPr>
          <w:b/>
          <w:bCs/>
          <w:lang w:val="en-GB"/>
        </w:rPr>
        <w:t xml:space="preserve"> </w:t>
      </w:r>
      <w:r w:rsidR="00C03E97" w:rsidRPr="000904DC">
        <w:rPr>
          <w:b/>
          <w:bCs/>
          <w:lang w:val="en-US"/>
        </w:rPr>
        <w:br w:type="page"/>
      </w:r>
    </w:p>
    <w:p w14:paraId="00A70DB7" w14:textId="11910AE6" w:rsidR="005E5413" w:rsidRDefault="005E5413" w:rsidP="005E5413">
      <w:pPr>
        <w:pStyle w:val="Ttulo2"/>
        <w:spacing w:line="240" w:lineRule="auto"/>
        <w:rPr>
          <w:lang w:val="en-GB"/>
        </w:rPr>
      </w:pPr>
      <w:r>
        <w:rPr>
          <w:lang w:val="en-GB"/>
        </w:rPr>
        <w:lastRenderedPageBreak/>
        <w:t>S</w:t>
      </w:r>
      <w:r w:rsidR="00DD5DFF">
        <w:rPr>
          <w:lang w:val="en-GB"/>
        </w:rPr>
        <w:t>2</w:t>
      </w:r>
      <w:r w:rsidR="00C23D23">
        <w:rPr>
          <w:lang w:val="en-GB"/>
        </w:rPr>
        <w:t xml:space="preserve"> </w:t>
      </w:r>
      <w:r w:rsidR="00DD5DFF">
        <w:rPr>
          <w:lang w:val="en-GB"/>
        </w:rPr>
        <w:t xml:space="preserve">File </w:t>
      </w:r>
      <w:r w:rsidR="00DD5DFF">
        <w:rPr>
          <w:rFonts w:cs="Arial"/>
          <w:lang w:val="en-GB"/>
        </w:rPr>
        <w:t>|</w:t>
      </w:r>
      <w:r w:rsidR="00DD5DFF">
        <w:rPr>
          <w:lang w:val="en-GB"/>
        </w:rPr>
        <w:t xml:space="preserve"> </w:t>
      </w:r>
      <w:bookmarkStart w:id="1" w:name="_Hlk31338154"/>
      <w:r w:rsidR="00DD5DFF">
        <w:rPr>
          <w:lang w:val="en-GB"/>
        </w:rPr>
        <w:t xml:space="preserve">METHODS: </w:t>
      </w:r>
      <w:bookmarkEnd w:id="1"/>
      <w:r w:rsidR="00EF2874" w:rsidRPr="00EF2874">
        <w:rPr>
          <w:lang w:val="en-GB"/>
        </w:rPr>
        <w:t xml:space="preserve">NEXT GENERATION SEQUENCING PANEL AND PRIMERS USED FOR </w:t>
      </w:r>
      <w:r w:rsidR="00EF2874">
        <w:rPr>
          <w:lang w:val="en-GB"/>
        </w:rPr>
        <w:t xml:space="preserve">GENE </w:t>
      </w:r>
      <w:r w:rsidR="00EF2874" w:rsidRPr="00EF2874">
        <w:rPr>
          <w:lang w:val="en-GB"/>
        </w:rPr>
        <w:t>SEQUENCING</w:t>
      </w:r>
    </w:p>
    <w:p w14:paraId="5D093666" w14:textId="7B5676A6" w:rsidR="005E5413" w:rsidRDefault="00DD5DFF" w:rsidP="005E5413">
      <w:pPr>
        <w:rPr>
          <w:lang w:val="en-GB"/>
        </w:rPr>
      </w:pPr>
      <w:r>
        <w:rPr>
          <w:lang w:val="en-GB"/>
        </w:rPr>
        <w:t>W</w:t>
      </w:r>
      <w:r w:rsidR="005E5413" w:rsidRPr="005E5413">
        <w:rPr>
          <w:lang w:val="en-GB"/>
        </w:rPr>
        <w:t xml:space="preserve">e describe </w:t>
      </w:r>
      <w:r w:rsidR="005E5413">
        <w:rPr>
          <w:lang w:val="en-GB"/>
        </w:rPr>
        <w:t xml:space="preserve">the genes included in the </w:t>
      </w:r>
      <w:r w:rsidR="00605EC4">
        <w:rPr>
          <w:lang w:val="en-GB"/>
        </w:rPr>
        <w:t xml:space="preserve">Ion </w:t>
      </w:r>
      <w:proofErr w:type="spellStart"/>
      <w:r w:rsidR="00605EC4">
        <w:rPr>
          <w:lang w:val="en-GB"/>
        </w:rPr>
        <w:t>AmpliSeq</w:t>
      </w:r>
      <w:proofErr w:type="spellEnd"/>
      <w:r w:rsidR="00605EC4">
        <w:rPr>
          <w:lang w:val="en-GB"/>
        </w:rPr>
        <w:t xml:space="preserve"> </w:t>
      </w:r>
      <w:r w:rsidR="005E5413" w:rsidRPr="009A4BDB">
        <w:rPr>
          <w:lang w:val="en-US"/>
        </w:rPr>
        <w:t>Hematology</w:t>
      </w:r>
      <w:r w:rsidR="005E5413">
        <w:rPr>
          <w:lang w:val="en-GB"/>
        </w:rPr>
        <w:t xml:space="preserve"> Research Panel (Thermo Fisher Scientific,</w:t>
      </w:r>
      <w:r w:rsidR="000162D0">
        <w:rPr>
          <w:lang w:val="en-GB"/>
        </w:rPr>
        <w:t xml:space="preserve"> </w:t>
      </w:r>
      <w:r w:rsidR="000162D0" w:rsidRPr="000162D0">
        <w:rPr>
          <w:lang w:val="en-GB"/>
        </w:rPr>
        <w:t xml:space="preserve">Waltham, Massachusetts, </w:t>
      </w:r>
      <w:r w:rsidR="000162D0">
        <w:rPr>
          <w:lang w:val="en-GB"/>
        </w:rPr>
        <w:t>U.S.A</w:t>
      </w:r>
      <w:r w:rsidR="005E5413">
        <w:rPr>
          <w:lang w:val="en-GB"/>
        </w:rPr>
        <w:t>) used for Next Generation Sequenc</w:t>
      </w:r>
      <w:r w:rsidR="009140A1">
        <w:rPr>
          <w:lang w:val="en-GB"/>
        </w:rPr>
        <w:t>ing</w:t>
      </w:r>
      <w:r w:rsidR="005E5413">
        <w:rPr>
          <w:lang w:val="en-GB"/>
        </w:rPr>
        <w:t xml:space="preserve"> (NGS)</w:t>
      </w:r>
      <w:r w:rsidR="00605EC4">
        <w:rPr>
          <w:lang w:val="en-GB"/>
        </w:rPr>
        <w:t xml:space="preserve"> (</w:t>
      </w:r>
      <w:r w:rsidR="001B2BA8">
        <w:rPr>
          <w:b/>
          <w:bCs/>
          <w:lang w:val="en-GB"/>
        </w:rPr>
        <w:t>S</w:t>
      </w:r>
      <w:r>
        <w:rPr>
          <w:b/>
          <w:bCs/>
          <w:lang w:val="en-GB"/>
        </w:rPr>
        <w:t>2</w:t>
      </w:r>
      <w:r w:rsidR="001B2BA8">
        <w:rPr>
          <w:b/>
          <w:bCs/>
          <w:lang w:val="en-GB"/>
        </w:rPr>
        <w:t xml:space="preserve"> File </w:t>
      </w:r>
      <w:r>
        <w:rPr>
          <w:rFonts w:cs="Arial"/>
          <w:lang w:val="en-GB"/>
        </w:rPr>
        <w:t>|</w:t>
      </w:r>
      <w:r>
        <w:rPr>
          <w:lang w:val="en-GB"/>
        </w:rPr>
        <w:t xml:space="preserve"> </w:t>
      </w:r>
      <w:r w:rsidR="001B2BA8">
        <w:rPr>
          <w:b/>
          <w:bCs/>
          <w:lang w:val="en-GB"/>
        </w:rPr>
        <w:t>T</w:t>
      </w:r>
      <w:r w:rsidR="00605EC4" w:rsidRPr="00D557C2">
        <w:rPr>
          <w:b/>
          <w:bCs/>
          <w:lang w:val="en-GB"/>
        </w:rPr>
        <w:t>able 1</w:t>
      </w:r>
      <w:r w:rsidR="00605EC4">
        <w:rPr>
          <w:lang w:val="en-GB"/>
        </w:rPr>
        <w:t>)</w:t>
      </w:r>
      <w:r>
        <w:rPr>
          <w:lang w:val="en-GB"/>
        </w:rPr>
        <w:t xml:space="preserve"> and</w:t>
      </w:r>
      <w:r w:rsidR="005E5413">
        <w:rPr>
          <w:lang w:val="en-GB"/>
        </w:rPr>
        <w:t xml:space="preserve"> the p</w:t>
      </w:r>
      <w:r w:rsidR="005E5413" w:rsidRPr="009E6E53">
        <w:rPr>
          <w:lang w:val="en-GB"/>
        </w:rPr>
        <w:t xml:space="preserve">rimers used for Sanger sequencing, to confirm the presence of the pathogenic variants detected by </w:t>
      </w:r>
      <w:r w:rsidR="005E5413">
        <w:rPr>
          <w:lang w:val="en-GB"/>
        </w:rPr>
        <w:t>NGS</w:t>
      </w:r>
      <w:r w:rsidR="00605EC4">
        <w:rPr>
          <w:lang w:val="en-GB"/>
        </w:rPr>
        <w:t xml:space="preserve"> (</w:t>
      </w:r>
      <w:r w:rsidR="001B2BA8">
        <w:rPr>
          <w:b/>
          <w:bCs/>
          <w:lang w:val="en-GB"/>
        </w:rPr>
        <w:t>S</w:t>
      </w:r>
      <w:r>
        <w:rPr>
          <w:b/>
          <w:bCs/>
          <w:lang w:val="en-GB"/>
        </w:rPr>
        <w:t>2</w:t>
      </w:r>
      <w:r w:rsidR="001B2BA8">
        <w:rPr>
          <w:b/>
          <w:bCs/>
          <w:lang w:val="en-GB"/>
        </w:rPr>
        <w:t xml:space="preserve"> File </w:t>
      </w:r>
      <w:r>
        <w:rPr>
          <w:rFonts w:cs="Arial"/>
          <w:lang w:val="en-GB"/>
        </w:rPr>
        <w:t>|</w:t>
      </w:r>
      <w:r>
        <w:rPr>
          <w:lang w:val="en-GB"/>
        </w:rPr>
        <w:t xml:space="preserve"> </w:t>
      </w:r>
      <w:r w:rsidR="001B2BA8">
        <w:rPr>
          <w:b/>
          <w:bCs/>
          <w:lang w:val="en-GB"/>
        </w:rPr>
        <w:t>T</w:t>
      </w:r>
      <w:r w:rsidR="001B2BA8" w:rsidRPr="00D557C2">
        <w:rPr>
          <w:b/>
          <w:bCs/>
          <w:lang w:val="en-GB"/>
        </w:rPr>
        <w:t xml:space="preserve">able </w:t>
      </w:r>
      <w:r w:rsidR="001B2BA8">
        <w:rPr>
          <w:b/>
          <w:bCs/>
          <w:lang w:val="en-GB"/>
        </w:rPr>
        <w:t>2</w:t>
      </w:r>
      <w:r w:rsidR="00605EC4">
        <w:rPr>
          <w:lang w:val="en-GB"/>
        </w:rPr>
        <w:t>).</w:t>
      </w:r>
    </w:p>
    <w:p w14:paraId="001FF275" w14:textId="4C123F2F" w:rsidR="0042287C" w:rsidRPr="00D557C2" w:rsidRDefault="00C23D23" w:rsidP="00537B63">
      <w:pPr>
        <w:pStyle w:val="Ttulo3"/>
        <w:spacing w:after="0" w:line="240" w:lineRule="auto"/>
        <w:rPr>
          <w:lang w:val="en-US"/>
        </w:rPr>
      </w:pPr>
      <w:r>
        <w:rPr>
          <w:lang w:val="en-US"/>
        </w:rPr>
        <w:t>S</w:t>
      </w:r>
      <w:r w:rsidR="00DD5DFF">
        <w:rPr>
          <w:lang w:val="en-US"/>
        </w:rPr>
        <w:t>2</w:t>
      </w:r>
      <w:r w:rsidR="00482039">
        <w:rPr>
          <w:lang w:val="en-US"/>
        </w:rPr>
        <w:t xml:space="preserve"> </w:t>
      </w:r>
      <w:r w:rsidR="00DD5DFF">
        <w:rPr>
          <w:lang w:val="en-US"/>
        </w:rPr>
        <w:t xml:space="preserve">File </w:t>
      </w:r>
      <w:r w:rsidR="00DD5DFF">
        <w:rPr>
          <w:rFonts w:cs="Arial"/>
          <w:lang w:val="en-GB"/>
        </w:rPr>
        <w:t>|</w:t>
      </w:r>
      <w:r w:rsidR="00DD5DFF">
        <w:rPr>
          <w:lang w:val="en-GB"/>
        </w:rPr>
        <w:t xml:space="preserve"> </w:t>
      </w:r>
      <w:r w:rsidR="0089632A" w:rsidRPr="00D557C2">
        <w:rPr>
          <w:lang w:val="en-US"/>
        </w:rPr>
        <w:t>Ta</w:t>
      </w:r>
      <w:r w:rsidR="00482039">
        <w:rPr>
          <w:lang w:val="en-US"/>
        </w:rPr>
        <w:t xml:space="preserve">ble </w:t>
      </w:r>
      <w:r w:rsidR="009A4BDB" w:rsidRPr="00D557C2">
        <w:rPr>
          <w:lang w:val="en-US"/>
        </w:rPr>
        <w:t>1</w:t>
      </w:r>
      <w:r w:rsidR="0042287C" w:rsidRPr="00D557C2">
        <w:rPr>
          <w:lang w:val="en-US"/>
        </w:rPr>
        <w:t>. List of</w:t>
      </w:r>
      <w:r w:rsidR="00605EC4" w:rsidRPr="00D557C2">
        <w:rPr>
          <w:lang w:val="en-US"/>
        </w:rPr>
        <w:t xml:space="preserve"> the 394</w:t>
      </w:r>
      <w:r w:rsidR="0042287C" w:rsidRPr="00D557C2">
        <w:rPr>
          <w:lang w:val="en-US"/>
        </w:rPr>
        <w:t xml:space="preserve"> genes included in the </w:t>
      </w:r>
      <w:r w:rsidR="009A4BDB" w:rsidRPr="00D557C2">
        <w:rPr>
          <w:lang w:val="en-US"/>
        </w:rPr>
        <w:t xml:space="preserve">Ion </w:t>
      </w:r>
      <w:proofErr w:type="spellStart"/>
      <w:r w:rsidR="009A4BDB" w:rsidRPr="00D557C2">
        <w:rPr>
          <w:lang w:val="en-US"/>
        </w:rPr>
        <w:t>AmpliSeq</w:t>
      </w:r>
      <w:proofErr w:type="spellEnd"/>
      <w:r w:rsidR="009A4BDB" w:rsidRPr="00D557C2">
        <w:rPr>
          <w:lang w:val="en-US"/>
        </w:rPr>
        <w:t xml:space="preserve"> Hematology Research Panel </w:t>
      </w:r>
      <w:r w:rsidR="0042287C" w:rsidRPr="00D557C2">
        <w:rPr>
          <w:lang w:val="en-US"/>
        </w:rPr>
        <w:t>(Thermo Fisher Scientific) used in this stud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68"/>
        <w:gridCol w:w="1211"/>
        <w:gridCol w:w="1158"/>
        <w:gridCol w:w="1157"/>
        <w:gridCol w:w="1137"/>
        <w:gridCol w:w="1152"/>
        <w:gridCol w:w="1117"/>
        <w:gridCol w:w="1128"/>
        <w:gridCol w:w="1071"/>
        <w:gridCol w:w="1091"/>
        <w:gridCol w:w="1003"/>
        <w:gridCol w:w="1061"/>
        <w:gridCol w:w="1061"/>
        <w:gridCol w:w="883"/>
      </w:tblGrid>
      <w:tr w:rsidR="0042287C" w14:paraId="54DE3649" w14:textId="77777777" w:rsidTr="00BA0697">
        <w:tc>
          <w:tcPr>
            <w:tcW w:w="1184" w:type="dxa"/>
            <w:tcBorders>
              <w:top w:val="single" w:sz="4" w:space="0" w:color="auto"/>
            </w:tcBorders>
          </w:tcPr>
          <w:p w14:paraId="64A53410" w14:textId="77777777" w:rsidR="0042287C" w:rsidRPr="00A24C08" w:rsidRDefault="0042287C" w:rsidP="00BA0697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ABCA1</w:t>
            </w:r>
          </w:p>
        </w:tc>
        <w:tc>
          <w:tcPr>
            <w:tcW w:w="1220" w:type="dxa"/>
            <w:tcBorders>
              <w:top w:val="single" w:sz="4" w:space="0" w:color="auto"/>
            </w:tcBorders>
          </w:tcPr>
          <w:p w14:paraId="30CB478B" w14:textId="77777777" w:rsidR="0042287C" w:rsidRPr="00A24C08" w:rsidRDefault="0042287C" w:rsidP="00BA0697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ABCB6</w:t>
            </w:r>
          </w:p>
        </w:tc>
        <w:tc>
          <w:tcPr>
            <w:tcW w:w="1171" w:type="dxa"/>
            <w:tcBorders>
              <w:top w:val="single" w:sz="4" w:space="0" w:color="auto"/>
            </w:tcBorders>
          </w:tcPr>
          <w:p w14:paraId="01847FC8" w14:textId="77777777" w:rsidR="0042287C" w:rsidRPr="00A24C08" w:rsidRDefault="0042287C" w:rsidP="00BA0697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ABCB7</w:t>
            </w:r>
          </w:p>
        </w:tc>
        <w:tc>
          <w:tcPr>
            <w:tcW w:w="1169" w:type="dxa"/>
            <w:tcBorders>
              <w:top w:val="single" w:sz="4" w:space="0" w:color="auto"/>
            </w:tcBorders>
          </w:tcPr>
          <w:p w14:paraId="5326DECB" w14:textId="77777777" w:rsidR="0042287C" w:rsidRPr="00A24C08" w:rsidRDefault="0042287C" w:rsidP="00BA0697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ABCD1</w:t>
            </w:r>
          </w:p>
        </w:tc>
        <w:tc>
          <w:tcPr>
            <w:tcW w:w="1145" w:type="dxa"/>
            <w:tcBorders>
              <w:top w:val="single" w:sz="4" w:space="0" w:color="auto"/>
            </w:tcBorders>
          </w:tcPr>
          <w:p w14:paraId="153DE200" w14:textId="77777777" w:rsidR="0042287C" w:rsidRPr="00A24C08" w:rsidRDefault="0042287C" w:rsidP="00BA0697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ABCD4</w:t>
            </w:r>
          </w:p>
        </w:tc>
        <w:tc>
          <w:tcPr>
            <w:tcW w:w="1153" w:type="dxa"/>
            <w:tcBorders>
              <w:top w:val="single" w:sz="4" w:space="0" w:color="auto"/>
            </w:tcBorders>
          </w:tcPr>
          <w:p w14:paraId="0213C730" w14:textId="77777777" w:rsidR="0042287C" w:rsidRPr="00A24C08" w:rsidRDefault="0042287C" w:rsidP="00BA0697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ACP2</w:t>
            </w:r>
          </w:p>
        </w:tc>
        <w:tc>
          <w:tcPr>
            <w:tcW w:w="1124" w:type="dxa"/>
            <w:tcBorders>
              <w:top w:val="single" w:sz="4" w:space="0" w:color="auto"/>
            </w:tcBorders>
          </w:tcPr>
          <w:p w14:paraId="4BCD1DDB" w14:textId="77777777" w:rsidR="0042287C" w:rsidRPr="00A24C08" w:rsidRDefault="0042287C" w:rsidP="00BA0697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ACSBG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6FF34DA" w14:textId="77777777" w:rsidR="0042287C" w:rsidRPr="00A24C08" w:rsidRDefault="0042287C" w:rsidP="00BA0697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ACSL6</w:t>
            </w:r>
          </w:p>
        </w:tc>
        <w:tc>
          <w:tcPr>
            <w:tcW w:w="1076" w:type="dxa"/>
            <w:tcBorders>
              <w:top w:val="single" w:sz="4" w:space="0" w:color="auto"/>
            </w:tcBorders>
          </w:tcPr>
          <w:p w14:paraId="579B54F4" w14:textId="77777777" w:rsidR="0042287C" w:rsidRPr="00A24C08" w:rsidRDefault="0042287C" w:rsidP="00BA0697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CTN1</w:t>
            </w:r>
          </w:p>
        </w:tc>
        <w:tc>
          <w:tcPr>
            <w:tcW w:w="1095" w:type="dxa"/>
            <w:tcBorders>
              <w:top w:val="single" w:sz="4" w:space="0" w:color="auto"/>
            </w:tcBorders>
          </w:tcPr>
          <w:p w14:paraId="7D16F299" w14:textId="77777777" w:rsidR="0042287C" w:rsidRPr="00A24C08" w:rsidRDefault="0042287C" w:rsidP="00BA0697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CVR1</w:t>
            </w:r>
          </w:p>
        </w:tc>
        <w:tc>
          <w:tcPr>
            <w:tcW w:w="1004" w:type="dxa"/>
            <w:tcBorders>
              <w:top w:val="single" w:sz="4" w:space="0" w:color="auto"/>
            </w:tcBorders>
          </w:tcPr>
          <w:p w14:paraId="7465CF3D" w14:textId="77777777" w:rsidR="0042287C" w:rsidRPr="00A24C08" w:rsidRDefault="0042287C" w:rsidP="00BA0697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DA</w:t>
            </w:r>
          </w:p>
        </w:tc>
        <w:tc>
          <w:tcPr>
            <w:tcW w:w="1059" w:type="dxa"/>
            <w:tcBorders>
              <w:top w:val="single" w:sz="4" w:space="0" w:color="auto"/>
            </w:tcBorders>
          </w:tcPr>
          <w:p w14:paraId="00CC5A83" w14:textId="77777777" w:rsidR="0042287C" w:rsidRPr="00A24C08" w:rsidRDefault="0042287C" w:rsidP="00BA0697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DAMTS10</w:t>
            </w:r>
          </w:p>
        </w:tc>
        <w:tc>
          <w:tcPr>
            <w:tcW w:w="1041" w:type="dxa"/>
            <w:tcBorders>
              <w:top w:val="single" w:sz="4" w:space="0" w:color="auto"/>
            </w:tcBorders>
          </w:tcPr>
          <w:p w14:paraId="3AB9171A" w14:textId="77777777" w:rsidR="0042287C" w:rsidRPr="00A24C08" w:rsidRDefault="0042287C" w:rsidP="00BA0697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DAMTS13</w:t>
            </w:r>
          </w:p>
        </w:tc>
        <w:tc>
          <w:tcPr>
            <w:tcW w:w="813" w:type="dxa"/>
            <w:tcBorders>
              <w:top w:val="single" w:sz="4" w:space="0" w:color="auto"/>
            </w:tcBorders>
          </w:tcPr>
          <w:p w14:paraId="69B80D2C" w14:textId="77777777" w:rsidR="0042287C" w:rsidRPr="00A24C08" w:rsidRDefault="0042287C" w:rsidP="00BA0697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HSP</w:t>
            </w:r>
          </w:p>
        </w:tc>
      </w:tr>
      <w:tr w:rsidR="0042287C" w14:paraId="68F4B872" w14:textId="77777777" w:rsidTr="00854FA1">
        <w:tc>
          <w:tcPr>
            <w:tcW w:w="1184" w:type="dxa"/>
          </w:tcPr>
          <w:p w14:paraId="6BD57E8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K1</w:t>
            </w:r>
          </w:p>
        </w:tc>
        <w:tc>
          <w:tcPr>
            <w:tcW w:w="1220" w:type="dxa"/>
          </w:tcPr>
          <w:p w14:paraId="78643CC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K2</w:t>
            </w:r>
          </w:p>
        </w:tc>
        <w:tc>
          <w:tcPr>
            <w:tcW w:w="1171" w:type="dxa"/>
          </w:tcPr>
          <w:p w14:paraId="387DD8E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LAS1</w:t>
            </w:r>
          </w:p>
        </w:tc>
        <w:tc>
          <w:tcPr>
            <w:tcW w:w="1169" w:type="dxa"/>
          </w:tcPr>
          <w:p w14:paraId="4EF6A13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LAS2</w:t>
            </w:r>
          </w:p>
        </w:tc>
        <w:tc>
          <w:tcPr>
            <w:tcW w:w="1145" w:type="dxa"/>
          </w:tcPr>
          <w:p w14:paraId="66943EA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LDH2</w:t>
            </w:r>
          </w:p>
        </w:tc>
        <w:tc>
          <w:tcPr>
            <w:tcW w:w="1153" w:type="dxa"/>
          </w:tcPr>
          <w:p w14:paraId="603588C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LDOA</w:t>
            </w:r>
          </w:p>
        </w:tc>
        <w:tc>
          <w:tcPr>
            <w:tcW w:w="1124" w:type="dxa"/>
          </w:tcPr>
          <w:p w14:paraId="00CD25E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MN</w:t>
            </w:r>
          </w:p>
        </w:tc>
        <w:tc>
          <w:tcPr>
            <w:tcW w:w="1134" w:type="dxa"/>
          </w:tcPr>
          <w:p w14:paraId="59336F5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NK1</w:t>
            </w:r>
          </w:p>
        </w:tc>
        <w:tc>
          <w:tcPr>
            <w:tcW w:w="1076" w:type="dxa"/>
          </w:tcPr>
          <w:p w14:paraId="25447DA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NKRD26</w:t>
            </w:r>
          </w:p>
        </w:tc>
        <w:tc>
          <w:tcPr>
            <w:tcW w:w="1095" w:type="dxa"/>
          </w:tcPr>
          <w:p w14:paraId="4F957BC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NO6</w:t>
            </w:r>
          </w:p>
        </w:tc>
        <w:tc>
          <w:tcPr>
            <w:tcW w:w="1004" w:type="dxa"/>
          </w:tcPr>
          <w:p w14:paraId="34BA9B1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NXA4</w:t>
            </w:r>
          </w:p>
        </w:tc>
        <w:tc>
          <w:tcPr>
            <w:tcW w:w="1059" w:type="dxa"/>
          </w:tcPr>
          <w:p w14:paraId="75DDCA9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ANXA5</w:t>
            </w:r>
          </w:p>
        </w:tc>
        <w:tc>
          <w:tcPr>
            <w:tcW w:w="1041" w:type="dxa"/>
          </w:tcPr>
          <w:p w14:paraId="58B1733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AP3B1</w:t>
            </w:r>
          </w:p>
        </w:tc>
        <w:tc>
          <w:tcPr>
            <w:tcW w:w="813" w:type="dxa"/>
          </w:tcPr>
          <w:p w14:paraId="2A9D208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APITD1</w:t>
            </w:r>
          </w:p>
        </w:tc>
      </w:tr>
      <w:tr w:rsidR="0042287C" w14:paraId="6A9165B0" w14:textId="77777777" w:rsidTr="00854FA1">
        <w:tc>
          <w:tcPr>
            <w:tcW w:w="1184" w:type="dxa"/>
          </w:tcPr>
          <w:p w14:paraId="0F54E77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ARTN</w:t>
            </w:r>
          </w:p>
        </w:tc>
        <w:tc>
          <w:tcPr>
            <w:tcW w:w="1220" w:type="dxa"/>
          </w:tcPr>
          <w:p w14:paraId="4740E2A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ASXL1</w:t>
            </w:r>
          </w:p>
        </w:tc>
        <w:tc>
          <w:tcPr>
            <w:tcW w:w="1171" w:type="dxa"/>
          </w:tcPr>
          <w:p w14:paraId="1F44D8E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ATM</w:t>
            </w:r>
          </w:p>
        </w:tc>
        <w:tc>
          <w:tcPr>
            <w:tcW w:w="1169" w:type="dxa"/>
          </w:tcPr>
          <w:p w14:paraId="2F419F1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TR</w:t>
            </w:r>
          </w:p>
        </w:tc>
        <w:tc>
          <w:tcPr>
            <w:tcW w:w="1145" w:type="dxa"/>
          </w:tcPr>
          <w:p w14:paraId="037FE27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TRX</w:t>
            </w:r>
          </w:p>
        </w:tc>
        <w:tc>
          <w:tcPr>
            <w:tcW w:w="1153" w:type="dxa"/>
          </w:tcPr>
          <w:p w14:paraId="5C1E89F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AVPR2</w:t>
            </w:r>
          </w:p>
        </w:tc>
        <w:tc>
          <w:tcPr>
            <w:tcW w:w="1124" w:type="dxa"/>
          </w:tcPr>
          <w:p w14:paraId="1A9F100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B3GALT4</w:t>
            </w:r>
          </w:p>
        </w:tc>
        <w:tc>
          <w:tcPr>
            <w:tcW w:w="1134" w:type="dxa"/>
          </w:tcPr>
          <w:p w14:paraId="633609A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B4GALT1</w:t>
            </w:r>
          </w:p>
        </w:tc>
        <w:tc>
          <w:tcPr>
            <w:tcW w:w="1076" w:type="dxa"/>
          </w:tcPr>
          <w:p w14:paraId="2B1DE95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BCL11A</w:t>
            </w:r>
          </w:p>
        </w:tc>
        <w:tc>
          <w:tcPr>
            <w:tcW w:w="1095" w:type="dxa"/>
          </w:tcPr>
          <w:p w14:paraId="358EABD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GLAP</w:t>
            </w:r>
          </w:p>
        </w:tc>
        <w:tc>
          <w:tcPr>
            <w:tcW w:w="1004" w:type="dxa"/>
          </w:tcPr>
          <w:p w14:paraId="3D63382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LM</w:t>
            </w:r>
          </w:p>
        </w:tc>
        <w:tc>
          <w:tcPr>
            <w:tcW w:w="1059" w:type="dxa"/>
          </w:tcPr>
          <w:p w14:paraId="226D792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LOC1S3</w:t>
            </w:r>
          </w:p>
        </w:tc>
        <w:tc>
          <w:tcPr>
            <w:tcW w:w="1041" w:type="dxa"/>
          </w:tcPr>
          <w:p w14:paraId="5CCE5A6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MP4</w:t>
            </w:r>
          </w:p>
        </w:tc>
        <w:tc>
          <w:tcPr>
            <w:tcW w:w="813" w:type="dxa"/>
          </w:tcPr>
          <w:p w14:paraId="736E53C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MX</w:t>
            </w:r>
          </w:p>
        </w:tc>
      </w:tr>
      <w:tr w:rsidR="0042287C" w14:paraId="1E4E4F38" w14:textId="77777777" w:rsidTr="00854FA1">
        <w:tc>
          <w:tcPr>
            <w:tcW w:w="1184" w:type="dxa"/>
          </w:tcPr>
          <w:p w14:paraId="66F7142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PGM</w:t>
            </w:r>
          </w:p>
        </w:tc>
        <w:tc>
          <w:tcPr>
            <w:tcW w:w="1220" w:type="dxa"/>
          </w:tcPr>
          <w:p w14:paraId="2FCC5E9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RCA2</w:t>
            </w:r>
          </w:p>
        </w:tc>
        <w:tc>
          <w:tcPr>
            <w:tcW w:w="1171" w:type="dxa"/>
          </w:tcPr>
          <w:p w14:paraId="4E5521C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RIP1</w:t>
            </w:r>
          </w:p>
        </w:tc>
        <w:tc>
          <w:tcPr>
            <w:tcW w:w="1169" w:type="dxa"/>
          </w:tcPr>
          <w:p w14:paraId="32FD396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ST1</w:t>
            </w:r>
          </w:p>
        </w:tc>
        <w:tc>
          <w:tcPr>
            <w:tcW w:w="1145" w:type="dxa"/>
          </w:tcPr>
          <w:p w14:paraId="37906FD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ST2</w:t>
            </w:r>
          </w:p>
        </w:tc>
        <w:tc>
          <w:tcPr>
            <w:tcW w:w="1153" w:type="dxa"/>
          </w:tcPr>
          <w:p w14:paraId="3B1FB79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TF3P11</w:t>
            </w:r>
          </w:p>
        </w:tc>
        <w:tc>
          <w:tcPr>
            <w:tcW w:w="1124" w:type="dxa"/>
          </w:tcPr>
          <w:p w14:paraId="4AD2FAF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TK</w:t>
            </w:r>
          </w:p>
        </w:tc>
        <w:tc>
          <w:tcPr>
            <w:tcW w:w="1134" w:type="dxa"/>
          </w:tcPr>
          <w:p w14:paraId="1AF1B64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BTNL2</w:t>
            </w:r>
          </w:p>
        </w:tc>
        <w:tc>
          <w:tcPr>
            <w:tcW w:w="1076" w:type="dxa"/>
          </w:tcPr>
          <w:p w14:paraId="45EAD3F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19orf40</w:t>
            </w:r>
          </w:p>
        </w:tc>
        <w:tc>
          <w:tcPr>
            <w:tcW w:w="1095" w:type="dxa"/>
          </w:tcPr>
          <w:p w14:paraId="5CD3064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19orf70</w:t>
            </w:r>
          </w:p>
        </w:tc>
        <w:tc>
          <w:tcPr>
            <w:tcW w:w="1004" w:type="dxa"/>
          </w:tcPr>
          <w:p w14:paraId="26A466D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1orf86</w:t>
            </w:r>
          </w:p>
        </w:tc>
        <w:tc>
          <w:tcPr>
            <w:tcW w:w="1059" w:type="dxa"/>
          </w:tcPr>
          <w:p w14:paraId="0C0A6E3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21orf33</w:t>
            </w:r>
          </w:p>
        </w:tc>
        <w:tc>
          <w:tcPr>
            <w:tcW w:w="1041" w:type="dxa"/>
          </w:tcPr>
          <w:p w14:paraId="0734317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3</w:t>
            </w:r>
          </w:p>
        </w:tc>
        <w:tc>
          <w:tcPr>
            <w:tcW w:w="813" w:type="dxa"/>
          </w:tcPr>
          <w:p w14:paraId="78598B9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ASP3</w:t>
            </w:r>
          </w:p>
        </w:tc>
      </w:tr>
      <w:tr w:rsidR="0042287C" w14:paraId="0EDA77DC" w14:textId="77777777" w:rsidTr="00854FA1">
        <w:tc>
          <w:tcPr>
            <w:tcW w:w="1184" w:type="dxa"/>
          </w:tcPr>
          <w:p w14:paraId="3D41E5F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BFA2T3</w:t>
            </w:r>
          </w:p>
        </w:tc>
        <w:tc>
          <w:tcPr>
            <w:tcW w:w="1220" w:type="dxa"/>
          </w:tcPr>
          <w:p w14:paraId="241F3D2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BS</w:t>
            </w:r>
          </w:p>
        </w:tc>
        <w:tc>
          <w:tcPr>
            <w:tcW w:w="1171" w:type="dxa"/>
          </w:tcPr>
          <w:p w14:paraId="5D79922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CL14</w:t>
            </w:r>
          </w:p>
        </w:tc>
        <w:tc>
          <w:tcPr>
            <w:tcW w:w="1169" w:type="dxa"/>
          </w:tcPr>
          <w:p w14:paraId="1BE9AB1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CND1</w:t>
            </w:r>
          </w:p>
        </w:tc>
        <w:tc>
          <w:tcPr>
            <w:tcW w:w="1145" w:type="dxa"/>
          </w:tcPr>
          <w:p w14:paraId="6E55EDB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D27</w:t>
            </w:r>
          </w:p>
        </w:tc>
        <w:tc>
          <w:tcPr>
            <w:tcW w:w="1153" w:type="dxa"/>
          </w:tcPr>
          <w:p w14:paraId="718D8D8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CD36</w:t>
            </w:r>
          </w:p>
        </w:tc>
        <w:tc>
          <w:tcPr>
            <w:tcW w:w="1124" w:type="dxa"/>
          </w:tcPr>
          <w:p w14:paraId="5E7C2EA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CD3D</w:t>
            </w:r>
          </w:p>
        </w:tc>
        <w:tc>
          <w:tcPr>
            <w:tcW w:w="1134" w:type="dxa"/>
          </w:tcPr>
          <w:p w14:paraId="5D1724D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CD3E</w:t>
            </w:r>
          </w:p>
        </w:tc>
        <w:tc>
          <w:tcPr>
            <w:tcW w:w="1076" w:type="dxa"/>
          </w:tcPr>
          <w:p w14:paraId="5BEE552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CD46</w:t>
            </w:r>
          </w:p>
        </w:tc>
        <w:tc>
          <w:tcPr>
            <w:tcW w:w="1095" w:type="dxa"/>
          </w:tcPr>
          <w:p w14:paraId="61469B3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CD59</w:t>
            </w:r>
          </w:p>
        </w:tc>
        <w:tc>
          <w:tcPr>
            <w:tcW w:w="1004" w:type="dxa"/>
          </w:tcPr>
          <w:p w14:paraId="6CBCFD6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CD63</w:t>
            </w:r>
          </w:p>
        </w:tc>
        <w:tc>
          <w:tcPr>
            <w:tcW w:w="1059" w:type="dxa"/>
          </w:tcPr>
          <w:p w14:paraId="2951EDE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CDAN1</w:t>
            </w:r>
          </w:p>
        </w:tc>
        <w:tc>
          <w:tcPr>
            <w:tcW w:w="1041" w:type="dxa"/>
          </w:tcPr>
          <w:p w14:paraId="472155A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CDKN1A</w:t>
            </w:r>
          </w:p>
        </w:tc>
        <w:tc>
          <w:tcPr>
            <w:tcW w:w="813" w:type="dxa"/>
          </w:tcPr>
          <w:p w14:paraId="64E0604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CFB</w:t>
            </w:r>
          </w:p>
        </w:tc>
      </w:tr>
      <w:tr w:rsidR="0042287C" w14:paraId="16372BAD" w14:textId="77777777" w:rsidTr="00854FA1">
        <w:tc>
          <w:tcPr>
            <w:tcW w:w="1184" w:type="dxa"/>
          </w:tcPr>
          <w:p w14:paraId="6E34F44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CFH</w:t>
            </w:r>
          </w:p>
        </w:tc>
        <w:tc>
          <w:tcPr>
            <w:tcW w:w="1220" w:type="dxa"/>
          </w:tcPr>
          <w:p w14:paraId="008B70C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CFHR5</w:t>
            </w:r>
          </w:p>
        </w:tc>
        <w:tc>
          <w:tcPr>
            <w:tcW w:w="1171" w:type="dxa"/>
          </w:tcPr>
          <w:p w14:paraId="007346D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CFI</w:t>
            </w:r>
          </w:p>
        </w:tc>
        <w:tc>
          <w:tcPr>
            <w:tcW w:w="1169" w:type="dxa"/>
          </w:tcPr>
          <w:p w14:paraId="617040F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ISD2</w:t>
            </w:r>
          </w:p>
        </w:tc>
        <w:tc>
          <w:tcPr>
            <w:tcW w:w="1145" w:type="dxa"/>
          </w:tcPr>
          <w:p w14:paraId="2A798AA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LCN7</w:t>
            </w:r>
          </w:p>
        </w:tc>
        <w:tc>
          <w:tcPr>
            <w:tcW w:w="1153" w:type="dxa"/>
          </w:tcPr>
          <w:p w14:paraId="13C7F88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NTN1</w:t>
            </w:r>
          </w:p>
        </w:tc>
        <w:tc>
          <w:tcPr>
            <w:tcW w:w="1124" w:type="dxa"/>
          </w:tcPr>
          <w:p w14:paraId="7995920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OL1A1</w:t>
            </w:r>
          </w:p>
        </w:tc>
        <w:tc>
          <w:tcPr>
            <w:tcW w:w="1134" w:type="dxa"/>
          </w:tcPr>
          <w:p w14:paraId="7A0F171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OQ2</w:t>
            </w:r>
          </w:p>
        </w:tc>
        <w:tc>
          <w:tcPr>
            <w:tcW w:w="1076" w:type="dxa"/>
          </w:tcPr>
          <w:p w14:paraId="2FF5A86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OX10</w:t>
            </w:r>
          </w:p>
        </w:tc>
        <w:tc>
          <w:tcPr>
            <w:tcW w:w="1095" w:type="dxa"/>
          </w:tcPr>
          <w:p w14:paraId="7E49F8D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OX4I2</w:t>
            </w:r>
          </w:p>
        </w:tc>
        <w:tc>
          <w:tcPr>
            <w:tcW w:w="1004" w:type="dxa"/>
          </w:tcPr>
          <w:p w14:paraId="76DC3B4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SF1</w:t>
            </w:r>
          </w:p>
        </w:tc>
        <w:tc>
          <w:tcPr>
            <w:tcW w:w="1059" w:type="dxa"/>
          </w:tcPr>
          <w:p w14:paraId="79D9FCD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SF2</w:t>
            </w:r>
          </w:p>
        </w:tc>
        <w:tc>
          <w:tcPr>
            <w:tcW w:w="1041" w:type="dxa"/>
          </w:tcPr>
          <w:p w14:paraId="3AC6727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SF2RB</w:t>
            </w:r>
          </w:p>
        </w:tc>
        <w:tc>
          <w:tcPr>
            <w:tcW w:w="813" w:type="dxa"/>
          </w:tcPr>
          <w:p w14:paraId="6A212FE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SF3</w:t>
            </w:r>
          </w:p>
        </w:tc>
      </w:tr>
      <w:tr w:rsidR="0042287C" w14:paraId="4FAAC98F" w14:textId="77777777" w:rsidTr="00854FA1">
        <w:tc>
          <w:tcPr>
            <w:tcW w:w="1184" w:type="dxa"/>
          </w:tcPr>
          <w:p w14:paraId="5D934A4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SF3R</w:t>
            </w:r>
          </w:p>
        </w:tc>
        <w:tc>
          <w:tcPr>
            <w:tcW w:w="1220" w:type="dxa"/>
          </w:tcPr>
          <w:p w14:paraId="7694D1F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UBN</w:t>
            </w:r>
          </w:p>
        </w:tc>
        <w:tc>
          <w:tcPr>
            <w:tcW w:w="1171" w:type="dxa"/>
          </w:tcPr>
          <w:p w14:paraId="4646F01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XCL12</w:t>
            </w:r>
          </w:p>
        </w:tc>
        <w:tc>
          <w:tcPr>
            <w:tcW w:w="1169" w:type="dxa"/>
          </w:tcPr>
          <w:p w14:paraId="2A750DE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XCR4</w:t>
            </w:r>
          </w:p>
        </w:tc>
        <w:tc>
          <w:tcPr>
            <w:tcW w:w="1145" w:type="dxa"/>
          </w:tcPr>
          <w:p w14:paraId="67A31A3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CYCS</w:t>
            </w:r>
          </w:p>
        </w:tc>
        <w:tc>
          <w:tcPr>
            <w:tcW w:w="1153" w:type="dxa"/>
          </w:tcPr>
          <w:p w14:paraId="77311B1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DCLRE1B</w:t>
            </w:r>
          </w:p>
        </w:tc>
        <w:tc>
          <w:tcPr>
            <w:tcW w:w="1124" w:type="dxa"/>
          </w:tcPr>
          <w:p w14:paraId="31E88E1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DDX11</w:t>
            </w:r>
          </w:p>
        </w:tc>
        <w:tc>
          <w:tcPr>
            <w:tcW w:w="1134" w:type="dxa"/>
          </w:tcPr>
          <w:p w14:paraId="41A0725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DGKE</w:t>
            </w:r>
          </w:p>
        </w:tc>
        <w:tc>
          <w:tcPr>
            <w:tcW w:w="1076" w:type="dxa"/>
          </w:tcPr>
          <w:p w14:paraId="434FF10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DHFR</w:t>
            </w:r>
          </w:p>
        </w:tc>
        <w:tc>
          <w:tcPr>
            <w:tcW w:w="1095" w:type="dxa"/>
          </w:tcPr>
          <w:p w14:paraId="6CDDE5C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DIDO1</w:t>
            </w:r>
          </w:p>
        </w:tc>
        <w:tc>
          <w:tcPr>
            <w:tcW w:w="1004" w:type="dxa"/>
          </w:tcPr>
          <w:p w14:paraId="17C47CB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DKC1</w:t>
            </w:r>
          </w:p>
        </w:tc>
        <w:tc>
          <w:tcPr>
            <w:tcW w:w="1059" w:type="dxa"/>
          </w:tcPr>
          <w:p w14:paraId="67F0B97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DTNBP1</w:t>
            </w:r>
          </w:p>
        </w:tc>
        <w:tc>
          <w:tcPr>
            <w:tcW w:w="1041" w:type="dxa"/>
          </w:tcPr>
          <w:p w14:paraId="1907ED4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EGLN1</w:t>
            </w:r>
          </w:p>
        </w:tc>
        <w:tc>
          <w:tcPr>
            <w:tcW w:w="813" w:type="dxa"/>
          </w:tcPr>
          <w:p w14:paraId="6026E84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EIF2AK2</w:t>
            </w:r>
          </w:p>
        </w:tc>
      </w:tr>
      <w:tr w:rsidR="0042287C" w14:paraId="7309B3E4" w14:textId="77777777" w:rsidTr="00854FA1">
        <w:tc>
          <w:tcPr>
            <w:tcW w:w="1184" w:type="dxa"/>
          </w:tcPr>
          <w:p w14:paraId="660348E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ELANE</w:t>
            </w:r>
          </w:p>
        </w:tc>
        <w:tc>
          <w:tcPr>
            <w:tcW w:w="1220" w:type="dxa"/>
          </w:tcPr>
          <w:p w14:paraId="271039C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EPAS1</w:t>
            </w:r>
          </w:p>
        </w:tc>
        <w:tc>
          <w:tcPr>
            <w:tcW w:w="1171" w:type="dxa"/>
          </w:tcPr>
          <w:p w14:paraId="3485772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EPB41</w:t>
            </w:r>
          </w:p>
        </w:tc>
        <w:tc>
          <w:tcPr>
            <w:tcW w:w="1169" w:type="dxa"/>
          </w:tcPr>
          <w:p w14:paraId="7F39410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EPB42</w:t>
            </w:r>
          </w:p>
        </w:tc>
        <w:tc>
          <w:tcPr>
            <w:tcW w:w="1145" w:type="dxa"/>
          </w:tcPr>
          <w:p w14:paraId="527F866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ERCC1</w:t>
            </w:r>
          </w:p>
        </w:tc>
        <w:tc>
          <w:tcPr>
            <w:tcW w:w="1153" w:type="dxa"/>
          </w:tcPr>
          <w:p w14:paraId="0154CCF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ERCC2</w:t>
            </w:r>
          </w:p>
        </w:tc>
        <w:tc>
          <w:tcPr>
            <w:tcW w:w="1124" w:type="dxa"/>
          </w:tcPr>
          <w:p w14:paraId="2D477FD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10</w:t>
            </w:r>
          </w:p>
        </w:tc>
        <w:tc>
          <w:tcPr>
            <w:tcW w:w="1134" w:type="dxa"/>
          </w:tcPr>
          <w:p w14:paraId="2AFF19D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11</w:t>
            </w:r>
          </w:p>
        </w:tc>
        <w:tc>
          <w:tcPr>
            <w:tcW w:w="1076" w:type="dxa"/>
          </w:tcPr>
          <w:p w14:paraId="17902DA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12</w:t>
            </w:r>
          </w:p>
        </w:tc>
        <w:tc>
          <w:tcPr>
            <w:tcW w:w="1095" w:type="dxa"/>
          </w:tcPr>
          <w:p w14:paraId="11354E1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13A1</w:t>
            </w:r>
          </w:p>
        </w:tc>
        <w:tc>
          <w:tcPr>
            <w:tcW w:w="1004" w:type="dxa"/>
          </w:tcPr>
          <w:p w14:paraId="4502347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13B</w:t>
            </w:r>
          </w:p>
        </w:tc>
        <w:tc>
          <w:tcPr>
            <w:tcW w:w="1059" w:type="dxa"/>
          </w:tcPr>
          <w:p w14:paraId="00A49D5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2</w:t>
            </w:r>
          </w:p>
        </w:tc>
        <w:tc>
          <w:tcPr>
            <w:tcW w:w="1041" w:type="dxa"/>
          </w:tcPr>
          <w:p w14:paraId="46346FB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2R</w:t>
            </w:r>
          </w:p>
        </w:tc>
        <w:tc>
          <w:tcPr>
            <w:tcW w:w="813" w:type="dxa"/>
          </w:tcPr>
          <w:p w14:paraId="64AD9A6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2RL1</w:t>
            </w:r>
          </w:p>
        </w:tc>
      </w:tr>
      <w:tr w:rsidR="0042287C" w14:paraId="3166AE34" w14:textId="77777777" w:rsidTr="00854FA1">
        <w:tc>
          <w:tcPr>
            <w:tcW w:w="1184" w:type="dxa"/>
          </w:tcPr>
          <w:p w14:paraId="5647146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2RL2</w:t>
            </w:r>
          </w:p>
        </w:tc>
        <w:tc>
          <w:tcPr>
            <w:tcW w:w="1220" w:type="dxa"/>
          </w:tcPr>
          <w:p w14:paraId="7FE7C1A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3</w:t>
            </w:r>
          </w:p>
        </w:tc>
        <w:tc>
          <w:tcPr>
            <w:tcW w:w="1171" w:type="dxa"/>
          </w:tcPr>
          <w:p w14:paraId="78FD5A5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5</w:t>
            </w:r>
          </w:p>
        </w:tc>
        <w:tc>
          <w:tcPr>
            <w:tcW w:w="1169" w:type="dxa"/>
          </w:tcPr>
          <w:p w14:paraId="2A7FB5D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7</w:t>
            </w:r>
          </w:p>
        </w:tc>
        <w:tc>
          <w:tcPr>
            <w:tcW w:w="1145" w:type="dxa"/>
          </w:tcPr>
          <w:p w14:paraId="006ED04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8</w:t>
            </w:r>
          </w:p>
        </w:tc>
        <w:tc>
          <w:tcPr>
            <w:tcW w:w="1153" w:type="dxa"/>
          </w:tcPr>
          <w:p w14:paraId="36399E0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8A3</w:t>
            </w:r>
          </w:p>
        </w:tc>
        <w:tc>
          <w:tcPr>
            <w:tcW w:w="1124" w:type="dxa"/>
          </w:tcPr>
          <w:p w14:paraId="5B6FF85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9</w:t>
            </w:r>
          </w:p>
        </w:tc>
        <w:tc>
          <w:tcPr>
            <w:tcW w:w="1134" w:type="dxa"/>
          </w:tcPr>
          <w:p w14:paraId="7195F9D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NCA</w:t>
            </w:r>
          </w:p>
        </w:tc>
        <w:tc>
          <w:tcPr>
            <w:tcW w:w="1076" w:type="dxa"/>
          </w:tcPr>
          <w:p w14:paraId="219E92B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NCB</w:t>
            </w:r>
          </w:p>
        </w:tc>
        <w:tc>
          <w:tcPr>
            <w:tcW w:w="1095" w:type="dxa"/>
          </w:tcPr>
          <w:p w14:paraId="5B6F0F4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NCC</w:t>
            </w:r>
          </w:p>
        </w:tc>
        <w:tc>
          <w:tcPr>
            <w:tcW w:w="1004" w:type="dxa"/>
          </w:tcPr>
          <w:p w14:paraId="4EAA1BB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NCD2</w:t>
            </w:r>
          </w:p>
        </w:tc>
        <w:tc>
          <w:tcPr>
            <w:tcW w:w="1059" w:type="dxa"/>
          </w:tcPr>
          <w:p w14:paraId="6EF61E2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NCE</w:t>
            </w:r>
          </w:p>
        </w:tc>
        <w:tc>
          <w:tcPr>
            <w:tcW w:w="1041" w:type="dxa"/>
          </w:tcPr>
          <w:p w14:paraId="72EFED3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NCF</w:t>
            </w:r>
          </w:p>
        </w:tc>
        <w:tc>
          <w:tcPr>
            <w:tcW w:w="813" w:type="dxa"/>
          </w:tcPr>
          <w:p w14:paraId="796BA35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NCG</w:t>
            </w:r>
          </w:p>
        </w:tc>
      </w:tr>
      <w:tr w:rsidR="0042287C" w14:paraId="64145EA6" w14:textId="77777777" w:rsidTr="00854FA1">
        <w:tc>
          <w:tcPr>
            <w:tcW w:w="1184" w:type="dxa"/>
          </w:tcPr>
          <w:p w14:paraId="4B35DA2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NCI</w:t>
            </w:r>
          </w:p>
        </w:tc>
        <w:tc>
          <w:tcPr>
            <w:tcW w:w="1220" w:type="dxa"/>
          </w:tcPr>
          <w:p w14:paraId="6BFE0AA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NCL</w:t>
            </w:r>
          </w:p>
        </w:tc>
        <w:tc>
          <w:tcPr>
            <w:tcW w:w="1171" w:type="dxa"/>
          </w:tcPr>
          <w:p w14:paraId="0BEB099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NCM</w:t>
            </w:r>
          </w:p>
        </w:tc>
        <w:tc>
          <w:tcPr>
            <w:tcW w:w="1169" w:type="dxa"/>
          </w:tcPr>
          <w:p w14:paraId="52DB17B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RS2</w:t>
            </w:r>
          </w:p>
        </w:tc>
        <w:tc>
          <w:tcPr>
            <w:tcW w:w="1145" w:type="dxa"/>
          </w:tcPr>
          <w:p w14:paraId="3A29434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S</w:t>
            </w:r>
          </w:p>
        </w:tc>
        <w:tc>
          <w:tcPr>
            <w:tcW w:w="1153" w:type="dxa"/>
          </w:tcPr>
          <w:p w14:paraId="5C071AC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SLG</w:t>
            </w:r>
          </w:p>
        </w:tc>
        <w:tc>
          <w:tcPr>
            <w:tcW w:w="1124" w:type="dxa"/>
          </w:tcPr>
          <w:p w14:paraId="179AA37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ASN</w:t>
            </w:r>
          </w:p>
        </w:tc>
        <w:tc>
          <w:tcPr>
            <w:tcW w:w="1134" w:type="dxa"/>
          </w:tcPr>
          <w:p w14:paraId="227E43B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CGR2C</w:t>
            </w:r>
          </w:p>
        </w:tc>
        <w:tc>
          <w:tcPr>
            <w:tcW w:w="1076" w:type="dxa"/>
          </w:tcPr>
          <w:p w14:paraId="60F9308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ECH</w:t>
            </w:r>
          </w:p>
        </w:tc>
        <w:tc>
          <w:tcPr>
            <w:tcW w:w="1095" w:type="dxa"/>
          </w:tcPr>
          <w:p w14:paraId="52C8865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ERMT3</w:t>
            </w:r>
          </w:p>
        </w:tc>
        <w:tc>
          <w:tcPr>
            <w:tcW w:w="1004" w:type="dxa"/>
          </w:tcPr>
          <w:p w14:paraId="71D6676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GA</w:t>
            </w:r>
          </w:p>
        </w:tc>
        <w:tc>
          <w:tcPr>
            <w:tcW w:w="1059" w:type="dxa"/>
          </w:tcPr>
          <w:p w14:paraId="4949FCA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GB</w:t>
            </w:r>
          </w:p>
        </w:tc>
        <w:tc>
          <w:tcPr>
            <w:tcW w:w="1041" w:type="dxa"/>
          </w:tcPr>
          <w:p w14:paraId="366DDCC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GG</w:t>
            </w:r>
          </w:p>
        </w:tc>
        <w:tc>
          <w:tcPr>
            <w:tcW w:w="813" w:type="dxa"/>
          </w:tcPr>
          <w:p w14:paraId="2FBC40F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LT1</w:t>
            </w:r>
          </w:p>
        </w:tc>
      </w:tr>
      <w:tr w:rsidR="0042287C" w14:paraId="5EC3AE47" w14:textId="77777777" w:rsidTr="00854FA1">
        <w:tc>
          <w:tcPr>
            <w:tcW w:w="1184" w:type="dxa"/>
          </w:tcPr>
          <w:p w14:paraId="7C80053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N1</w:t>
            </w:r>
          </w:p>
        </w:tc>
        <w:tc>
          <w:tcPr>
            <w:tcW w:w="1220" w:type="dxa"/>
          </w:tcPr>
          <w:p w14:paraId="56559D1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TH1</w:t>
            </w:r>
          </w:p>
        </w:tc>
        <w:tc>
          <w:tcPr>
            <w:tcW w:w="1171" w:type="dxa"/>
          </w:tcPr>
          <w:p w14:paraId="2D789AE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TL</w:t>
            </w:r>
          </w:p>
        </w:tc>
        <w:tc>
          <w:tcPr>
            <w:tcW w:w="1169" w:type="dxa"/>
          </w:tcPr>
          <w:p w14:paraId="06DA789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TMT</w:t>
            </w:r>
          </w:p>
        </w:tc>
        <w:tc>
          <w:tcPr>
            <w:tcW w:w="1145" w:type="dxa"/>
          </w:tcPr>
          <w:p w14:paraId="0650097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FZD4</w:t>
            </w:r>
          </w:p>
        </w:tc>
        <w:tc>
          <w:tcPr>
            <w:tcW w:w="1153" w:type="dxa"/>
          </w:tcPr>
          <w:p w14:paraId="4787522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6PD</w:t>
            </w:r>
          </w:p>
        </w:tc>
        <w:tc>
          <w:tcPr>
            <w:tcW w:w="1124" w:type="dxa"/>
          </w:tcPr>
          <w:p w14:paraId="2D675FB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ATA1</w:t>
            </w:r>
          </w:p>
        </w:tc>
        <w:tc>
          <w:tcPr>
            <w:tcW w:w="1134" w:type="dxa"/>
          </w:tcPr>
          <w:p w14:paraId="71CE9B4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BA</w:t>
            </w:r>
          </w:p>
        </w:tc>
        <w:tc>
          <w:tcPr>
            <w:tcW w:w="1076" w:type="dxa"/>
          </w:tcPr>
          <w:p w14:paraId="1E2809C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CLC</w:t>
            </w:r>
          </w:p>
        </w:tc>
        <w:tc>
          <w:tcPr>
            <w:tcW w:w="1095" w:type="dxa"/>
          </w:tcPr>
          <w:p w14:paraId="010BCB1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CLM</w:t>
            </w:r>
          </w:p>
        </w:tc>
        <w:tc>
          <w:tcPr>
            <w:tcW w:w="1004" w:type="dxa"/>
          </w:tcPr>
          <w:p w14:paraId="3C7A38B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FI1B</w:t>
            </w:r>
          </w:p>
        </w:tc>
        <w:tc>
          <w:tcPr>
            <w:tcW w:w="1059" w:type="dxa"/>
          </w:tcPr>
          <w:p w14:paraId="37DEDA1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GCX</w:t>
            </w:r>
          </w:p>
        </w:tc>
        <w:tc>
          <w:tcPr>
            <w:tcW w:w="1041" w:type="dxa"/>
          </w:tcPr>
          <w:p w14:paraId="7B6265B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IF</w:t>
            </w:r>
          </w:p>
        </w:tc>
        <w:tc>
          <w:tcPr>
            <w:tcW w:w="813" w:type="dxa"/>
          </w:tcPr>
          <w:p w14:paraId="08E5463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LA</w:t>
            </w:r>
          </w:p>
        </w:tc>
      </w:tr>
      <w:tr w:rsidR="0042287C" w14:paraId="4B7F0799" w14:textId="77777777" w:rsidTr="00854FA1">
        <w:tc>
          <w:tcPr>
            <w:tcW w:w="1184" w:type="dxa"/>
          </w:tcPr>
          <w:p w14:paraId="1401D52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LRX5</w:t>
            </w:r>
          </w:p>
        </w:tc>
        <w:tc>
          <w:tcPr>
            <w:tcW w:w="1220" w:type="dxa"/>
          </w:tcPr>
          <w:p w14:paraId="255A05B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NAS</w:t>
            </w:r>
          </w:p>
        </w:tc>
        <w:tc>
          <w:tcPr>
            <w:tcW w:w="1171" w:type="dxa"/>
          </w:tcPr>
          <w:p w14:paraId="099A163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NPDA1</w:t>
            </w:r>
          </w:p>
        </w:tc>
        <w:tc>
          <w:tcPr>
            <w:tcW w:w="1169" w:type="dxa"/>
          </w:tcPr>
          <w:p w14:paraId="7752586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P1BA</w:t>
            </w:r>
          </w:p>
        </w:tc>
        <w:tc>
          <w:tcPr>
            <w:tcW w:w="1145" w:type="dxa"/>
          </w:tcPr>
          <w:p w14:paraId="2D1631E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P1BB</w:t>
            </w:r>
          </w:p>
        </w:tc>
        <w:tc>
          <w:tcPr>
            <w:tcW w:w="1153" w:type="dxa"/>
          </w:tcPr>
          <w:p w14:paraId="47850D4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P5</w:t>
            </w:r>
          </w:p>
        </w:tc>
        <w:tc>
          <w:tcPr>
            <w:tcW w:w="1124" w:type="dxa"/>
          </w:tcPr>
          <w:p w14:paraId="565C77D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P6</w:t>
            </w:r>
          </w:p>
        </w:tc>
        <w:tc>
          <w:tcPr>
            <w:tcW w:w="1134" w:type="dxa"/>
          </w:tcPr>
          <w:p w14:paraId="346EAC1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P9</w:t>
            </w:r>
          </w:p>
        </w:tc>
        <w:tc>
          <w:tcPr>
            <w:tcW w:w="1076" w:type="dxa"/>
          </w:tcPr>
          <w:p w14:paraId="14CD4D5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PI</w:t>
            </w:r>
          </w:p>
        </w:tc>
        <w:tc>
          <w:tcPr>
            <w:tcW w:w="1095" w:type="dxa"/>
          </w:tcPr>
          <w:p w14:paraId="231CF20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PX1</w:t>
            </w:r>
          </w:p>
        </w:tc>
        <w:tc>
          <w:tcPr>
            <w:tcW w:w="1004" w:type="dxa"/>
          </w:tcPr>
          <w:p w14:paraId="287DADD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SS</w:t>
            </w:r>
          </w:p>
        </w:tc>
        <w:tc>
          <w:tcPr>
            <w:tcW w:w="1059" w:type="dxa"/>
          </w:tcPr>
          <w:p w14:paraId="7882ECE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STM1</w:t>
            </w:r>
          </w:p>
        </w:tc>
        <w:tc>
          <w:tcPr>
            <w:tcW w:w="1041" w:type="dxa"/>
          </w:tcPr>
          <w:p w14:paraId="51C6D43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STP1</w:t>
            </w:r>
          </w:p>
        </w:tc>
        <w:tc>
          <w:tcPr>
            <w:tcW w:w="813" w:type="dxa"/>
          </w:tcPr>
          <w:p w14:paraId="53C8700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GSTT1</w:t>
            </w:r>
          </w:p>
        </w:tc>
      </w:tr>
      <w:tr w:rsidR="0042287C" w14:paraId="1A30939D" w14:textId="77777777" w:rsidTr="00854FA1">
        <w:tc>
          <w:tcPr>
            <w:tcW w:w="1184" w:type="dxa"/>
          </w:tcPr>
          <w:p w14:paraId="63535BD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AX1</w:t>
            </w:r>
          </w:p>
        </w:tc>
        <w:tc>
          <w:tcPr>
            <w:tcW w:w="1220" w:type="dxa"/>
          </w:tcPr>
          <w:p w14:paraId="0FF7FA9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BA1</w:t>
            </w:r>
          </w:p>
        </w:tc>
        <w:tc>
          <w:tcPr>
            <w:tcW w:w="1171" w:type="dxa"/>
          </w:tcPr>
          <w:p w14:paraId="37561DE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BA2</w:t>
            </w:r>
          </w:p>
        </w:tc>
        <w:tc>
          <w:tcPr>
            <w:tcW w:w="1169" w:type="dxa"/>
          </w:tcPr>
          <w:p w14:paraId="7DC5B14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BB</w:t>
            </w:r>
          </w:p>
        </w:tc>
        <w:tc>
          <w:tcPr>
            <w:tcW w:w="1145" w:type="dxa"/>
          </w:tcPr>
          <w:p w14:paraId="242E0D5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BD</w:t>
            </w:r>
          </w:p>
        </w:tc>
        <w:tc>
          <w:tcPr>
            <w:tcW w:w="1153" w:type="dxa"/>
          </w:tcPr>
          <w:p w14:paraId="15C3814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BG1</w:t>
            </w:r>
          </w:p>
        </w:tc>
        <w:tc>
          <w:tcPr>
            <w:tcW w:w="1124" w:type="dxa"/>
          </w:tcPr>
          <w:p w14:paraId="0843482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BG2</w:t>
            </w:r>
          </w:p>
        </w:tc>
        <w:tc>
          <w:tcPr>
            <w:tcW w:w="1134" w:type="dxa"/>
          </w:tcPr>
          <w:p w14:paraId="1832CA7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BM</w:t>
            </w:r>
          </w:p>
        </w:tc>
        <w:tc>
          <w:tcPr>
            <w:tcW w:w="1076" w:type="dxa"/>
          </w:tcPr>
          <w:p w14:paraId="6F8E251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BQ1</w:t>
            </w:r>
          </w:p>
        </w:tc>
        <w:tc>
          <w:tcPr>
            <w:tcW w:w="1095" w:type="dxa"/>
          </w:tcPr>
          <w:p w14:paraId="3B312EA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BZ</w:t>
            </w:r>
          </w:p>
        </w:tc>
        <w:tc>
          <w:tcPr>
            <w:tcW w:w="1004" w:type="dxa"/>
          </w:tcPr>
          <w:p w14:paraId="68D8AEE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ES1</w:t>
            </w:r>
          </w:p>
        </w:tc>
        <w:tc>
          <w:tcPr>
            <w:tcW w:w="1059" w:type="dxa"/>
          </w:tcPr>
          <w:p w14:paraId="5BBA26F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K1</w:t>
            </w:r>
          </w:p>
        </w:tc>
        <w:tc>
          <w:tcPr>
            <w:tcW w:w="1041" w:type="dxa"/>
          </w:tcPr>
          <w:p w14:paraId="0F7585C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MBS</w:t>
            </w:r>
          </w:p>
        </w:tc>
        <w:tc>
          <w:tcPr>
            <w:tcW w:w="813" w:type="dxa"/>
          </w:tcPr>
          <w:p w14:paraId="2A9B12E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MOX1</w:t>
            </w:r>
          </w:p>
        </w:tc>
      </w:tr>
      <w:tr w:rsidR="0042287C" w14:paraId="15D9257C" w14:textId="77777777" w:rsidTr="00854FA1">
        <w:tc>
          <w:tcPr>
            <w:tcW w:w="1184" w:type="dxa"/>
          </w:tcPr>
          <w:p w14:paraId="549BBF4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OOK1</w:t>
            </w:r>
          </w:p>
        </w:tc>
        <w:tc>
          <w:tcPr>
            <w:tcW w:w="1220" w:type="dxa"/>
          </w:tcPr>
          <w:p w14:paraId="76051CE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OXA11</w:t>
            </w:r>
          </w:p>
        </w:tc>
        <w:tc>
          <w:tcPr>
            <w:tcW w:w="1171" w:type="dxa"/>
          </w:tcPr>
          <w:p w14:paraId="3D334A5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PS1</w:t>
            </w:r>
          </w:p>
        </w:tc>
        <w:tc>
          <w:tcPr>
            <w:tcW w:w="1169" w:type="dxa"/>
          </w:tcPr>
          <w:p w14:paraId="73B71BC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PS3</w:t>
            </w:r>
          </w:p>
        </w:tc>
        <w:tc>
          <w:tcPr>
            <w:tcW w:w="1145" w:type="dxa"/>
          </w:tcPr>
          <w:p w14:paraId="52B29CE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PS4</w:t>
            </w:r>
          </w:p>
        </w:tc>
        <w:tc>
          <w:tcPr>
            <w:tcW w:w="1153" w:type="dxa"/>
          </w:tcPr>
          <w:p w14:paraId="2939451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PS5</w:t>
            </w:r>
          </w:p>
        </w:tc>
        <w:tc>
          <w:tcPr>
            <w:tcW w:w="1124" w:type="dxa"/>
          </w:tcPr>
          <w:p w14:paraId="151B9B8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PS6</w:t>
            </w:r>
          </w:p>
        </w:tc>
        <w:tc>
          <w:tcPr>
            <w:tcW w:w="1134" w:type="dxa"/>
          </w:tcPr>
          <w:p w14:paraId="5F29872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HRG</w:t>
            </w:r>
          </w:p>
        </w:tc>
        <w:tc>
          <w:tcPr>
            <w:tcW w:w="1076" w:type="dxa"/>
          </w:tcPr>
          <w:p w14:paraId="573263C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IDH1</w:t>
            </w:r>
          </w:p>
        </w:tc>
        <w:tc>
          <w:tcPr>
            <w:tcW w:w="1095" w:type="dxa"/>
          </w:tcPr>
          <w:p w14:paraId="432A416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IFNG</w:t>
            </w:r>
          </w:p>
        </w:tc>
        <w:tc>
          <w:tcPr>
            <w:tcW w:w="1004" w:type="dxa"/>
          </w:tcPr>
          <w:p w14:paraId="471CC9A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IL2RG</w:t>
            </w:r>
          </w:p>
        </w:tc>
        <w:tc>
          <w:tcPr>
            <w:tcW w:w="1059" w:type="dxa"/>
          </w:tcPr>
          <w:p w14:paraId="36715B2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IL6</w:t>
            </w:r>
          </w:p>
        </w:tc>
        <w:tc>
          <w:tcPr>
            <w:tcW w:w="1041" w:type="dxa"/>
          </w:tcPr>
          <w:p w14:paraId="35C272D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IL7R</w:t>
            </w:r>
          </w:p>
        </w:tc>
        <w:tc>
          <w:tcPr>
            <w:tcW w:w="813" w:type="dxa"/>
          </w:tcPr>
          <w:p w14:paraId="7FBD224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IRF1</w:t>
            </w:r>
          </w:p>
        </w:tc>
      </w:tr>
      <w:tr w:rsidR="0042287C" w14:paraId="65A76AA7" w14:textId="77777777" w:rsidTr="00854FA1">
        <w:tc>
          <w:tcPr>
            <w:tcW w:w="1184" w:type="dxa"/>
          </w:tcPr>
          <w:p w14:paraId="467FCD4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IRF4</w:t>
            </w:r>
          </w:p>
        </w:tc>
        <w:tc>
          <w:tcPr>
            <w:tcW w:w="1220" w:type="dxa"/>
          </w:tcPr>
          <w:p w14:paraId="2FF3F93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IRF8</w:t>
            </w:r>
          </w:p>
        </w:tc>
        <w:tc>
          <w:tcPr>
            <w:tcW w:w="1171" w:type="dxa"/>
          </w:tcPr>
          <w:p w14:paraId="3DAC583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ITGA2</w:t>
            </w:r>
          </w:p>
        </w:tc>
        <w:tc>
          <w:tcPr>
            <w:tcW w:w="1169" w:type="dxa"/>
          </w:tcPr>
          <w:p w14:paraId="17C140C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ITGA2B</w:t>
            </w:r>
          </w:p>
        </w:tc>
        <w:tc>
          <w:tcPr>
            <w:tcW w:w="1145" w:type="dxa"/>
          </w:tcPr>
          <w:p w14:paraId="6BDDC88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ITGB3</w:t>
            </w:r>
          </w:p>
        </w:tc>
        <w:tc>
          <w:tcPr>
            <w:tcW w:w="1153" w:type="dxa"/>
          </w:tcPr>
          <w:p w14:paraId="36621D5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ITK</w:t>
            </w:r>
          </w:p>
        </w:tc>
        <w:tc>
          <w:tcPr>
            <w:tcW w:w="1124" w:type="dxa"/>
          </w:tcPr>
          <w:p w14:paraId="6D0D2F4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JAK2</w:t>
            </w:r>
          </w:p>
        </w:tc>
        <w:tc>
          <w:tcPr>
            <w:tcW w:w="1134" w:type="dxa"/>
          </w:tcPr>
          <w:p w14:paraId="2DDAD2D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KCNA4</w:t>
            </w:r>
          </w:p>
        </w:tc>
        <w:tc>
          <w:tcPr>
            <w:tcW w:w="1076" w:type="dxa"/>
          </w:tcPr>
          <w:p w14:paraId="3ED7504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KITLG</w:t>
            </w:r>
          </w:p>
        </w:tc>
        <w:tc>
          <w:tcPr>
            <w:tcW w:w="1095" w:type="dxa"/>
          </w:tcPr>
          <w:p w14:paraId="652EB8C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KLF1</w:t>
            </w:r>
          </w:p>
        </w:tc>
        <w:tc>
          <w:tcPr>
            <w:tcW w:w="1004" w:type="dxa"/>
          </w:tcPr>
          <w:p w14:paraId="4C72E0F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KLKB1</w:t>
            </w:r>
          </w:p>
        </w:tc>
        <w:tc>
          <w:tcPr>
            <w:tcW w:w="1059" w:type="dxa"/>
          </w:tcPr>
          <w:p w14:paraId="6E2C37B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KNG1</w:t>
            </w:r>
          </w:p>
        </w:tc>
        <w:tc>
          <w:tcPr>
            <w:tcW w:w="1041" w:type="dxa"/>
          </w:tcPr>
          <w:p w14:paraId="31617FB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KRAS</w:t>
            </w:r>
          </w:p>
        </w:tc>
        <w:tc>
          <w:tcPr>
            <w:tcW w:w="813" w:type="dxa"/>
          </w:tcPr>
          <w:p w14:paraId="046D06B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LCAT</w:t>
            </w:r>
          </w:p>
        </w:tc>
      </w:tr>
      <w:tr w:rsidR="0042287C" w14:paraId="496F4694" w14:textId="77777777" w:rsidTr="00854FA1">
        <w:tc>
          <w:tcPr>
            <w:tcW w:w="1184" w:type="dxa"/>
          </w:tcPr>
          <w:p w14:paraId="62B3702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LIG4</w:t>
            </w:r>
          </w:p>
        </w:tc>
        <w:tc>
          <w:tcPr>
            <w:tcW w:w="1220" w:type="dxa"/>
          </w:tcPr>
          <w:p w14:paraId="18E20F5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LIPA</w:t>
            </w:r>
          </w:p>
        </w:tc>
        <w:tc>
          <w:tcPr>
            <w:tcW w:w="1171" w:type="dxa"/>
          </w:tcPr>
          <w:p w14:paraId="3374270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LMAN1</w:t>
            </w:r>
          </w:p>
        </w:tc>
        <w:tc>
          <w:tcPr>
            <w:tcW w:w="1169" w:type="dxa"/>
          </w:tcPr>
          <w:p w14:paraId="0A0ABD0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LMBRD1</w:t>
            </w:r>
          </w:p>
        </w:tc>
        <w:tc>
          <w:tcPr>
            <w:tcW w:w="1145" w:type="dxa"/>
          </w:tcPr>
          <w:p w14:paraId="590325F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LRP5</w:t>
            </w:r>
          </w:p>
        </w:tc>
        <w:tc>
          <w:tcPr>
            <w:tcW w:w="1153" w:type="dxa"/>
          </w:tcPr>
          <w:p w14:paraId="68D5305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LYST</w:t>
            </w:r>
          </w:p>
        </w:tc>
        <w:tc>
          <w:tcPr>
            <w:tcW w:w="1124" w:type="dxa"/>
          </w:tcPr>
          <w:p w14:paraId="55ABE30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AN2B1</w:t>
            </w:r>
          </w:p>
        </w:tc>
        <w:tc>
          <w:tcPr>
            <w:tcW w:w="1134" w:type="dxa"/>
          </w:tcPr>
          <w:p w14:paraId="3E32501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ASTL</w:t>
            </w:r>
          </w:p>
        </w:tc>
        <w:tc>
          <w:tcPr>
            <w:tcW w:w="1076" w:type="dxa"/>
          </w:tcPr>
          <w:p w14:paraId="2B36C76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CFD2</w:t>
            </w:r>
          </w:p>
        </w:tc>
        <w:tc>
          <w:tcPr>
            <w:tcW w:w="1095" w:type="dxa"/>
          </w:tcPr>
          <w:p w14:paraId="6F8BFCA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ECOM</w:t>
            </w:r>
          </w:p>
        </w:tc>
        <w:tc>
          <w:tcPr>
            <w:tcW w:w="1004" w:type="dxa"/>
          </w:tcPr>
          <w:p w14:paraId="68695F4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IF</w:t>
            </w:r>
          </w:p>
        </w:tc>
        <w:tc>
          <w:tcPr>
            <w:tcW w:w="1059" w:type="dxa"/>
          </w:tcPr>
          <w:p w14:paraId="2D78E5F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MP9</w:t>
            </w:r>
          </w:p>
        </w:tc>
        <w:tc>
          <w:tcPr>
            <w:tcW w:w="1041" w:type="dxa"/>
          </w:tcPr>
          <w:p w14:paraId="121AC69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MRN1</w:t>
            </w:r>
          </w:p>
        </w:tc>
        <w:tc>
          <w:tcPr>
            <w:tcW w:w="813" w:type="dxa"/>
          </w:tcPr>
          <w:p w14:paraId="284064F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PL</w:t>
            </w:r>
          </w:p>
        </w:tc>
      </w:tr>
      <w:tr w:rsidR="0042287C" w14:paraId="63CC42C7" w14:textId="77777777" w:rsidTr="00854FA1">
        <w:tc>
          <w:tcPr>
            <w:tcW w:w="1184" w:type="dxa"/>
          </w:tcPr>
          <w:p w14:paraId="4CF3819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RPL36</w:t>
            </w:r>
          </w:p>
        </w:tc>
        <w:tc>
          <w:tcPr>
            <w:tcW w:w="1220" w:type="dxa"/>
          </w:tcPr>
          <w:p w14:paraId="34BF784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T3</w:t>
            </w:r>
          </w:p>
        </w:tc>
        <w:tc>
          <w:tcPr>
            <w:tcW w:w="1171" w:type="dxa"/>
          </w:tcPr>
          <w:p w14:paraId="3076811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TAP</w:t>
            </w:r>
          </w:p>
        </w:tc>
        <w:tc>
          <w:tcPr>
            <w:tcW w:w="1169" w:type="dxa"/>
          </w:tcPr>
          <w:p w14:paraId="4D42C01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THFR</w:t>
            </w:r>
          </w:p>
        </w:tc>
        <w:tc>
          <w:tcPr>
            <w:tcW w:w="1145" w:type="dxa"/>
          </w:tcPr>
          <w:p w14:paraId="14CF4A4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UC5B</w:t>
            </w:r>
          </w:p>
        </w:tc>
        <w:tc>
          <w:tcPr>
            <w:tcW w:w="1153" w:type="dxa"/>
          </w:tcPr>
          <w:p w14:paraId="6F617A8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MYH9</w:t>
            </w:r>
          </w:p>
        </w:tc>
        <w:tc>
          <w:tcPr>
            <w:tcW w:w="1124" w:type="dxa"/>
          </w:tcPr>
          <w:p w14:paraId="09A68D1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NBN</w:t>
            </w:r>
          </w:p>
        </w:tc>
        <w:tc>
          <w:tcPr>
            <w:tcW w:w="1134" w:type="dxa"/>
          </w:tcPr>
          <w:p w14:paraId="557FBBE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NDP</w:t>
            </w:r>
          </w:p>
        </w:tc>
        <w:tc>
          <w:tcPr>
            <w:tcW w:w="1076" w:type="dxa"/>
          </w:tcPr>
          <w:p w14:paraId="2058026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NDUFS1</w:t>
            </w:r>
          </w:p>
        </w:tc>
        <w:tc>
          <w:tcPr>
            <w:tcW w:w="1095" w:type="dxa"/>
          </w:tcPr>
          <w:p w14:paraId="6B61FF5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NEU1</w:t>
            </w:r>
          </w:p>
        </w:tc>
        <w:tc>
          <w:tcPr>
            <w:tcW w:w="1004" w:type="dxa"/>
          </w:tcPr>
          <w:p w14:paraId="298C999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NF1</w:t>
            </w:r>
          </w:p>
        </w:tc>
        <w:tc>
          <w:tcPr>
            <w:tcW w:w="1059" w:type="dxa"/>
          </w:tcPr>
          <w:p w14:paraId="11ED4E0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NFKB1</w:t>
            </w:r>
          </w:p>
        </w:tc>
        <w:tc>
          <w:tcPr>
            <w:tcW w:w="1041" w:type="dxa"/>
          </w:tcPr>
          <w:p w14:paraId="57D785B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NFKBIA</w:t>
            </w:r>
          </w:p>
        </w:tc>
        <w:tc>
          <w:tcPr>
            <w:tcW w:w="813" w:type="dxa"/>
          </w:tcPr>
          <w:p w14:paraId="02326EA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NHP2</w:t>
            </w:r>
          </w:p>
        </w:tc>
      </w:tr>
      <w:tr w:rsidR="0042287C" w14:paraId="794E0B94" w14:textId="77777777" w:rsidTr="00854FA1">
        <w:tc>
          <w:tcPr>
            <w:tcW w:w="1184" w:type="dxa"/>
          </w:tcPr>
          <w:p w14:paraId="2E2AB00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NOG</w:t>
            </w:r>
          </w:p>
        </w:tc>
        <w:tc>
          <w:tcPr>
            <w:tcW w:w="1220" w:type="dxa"/>
          </w:tcPr>
          <w:p w14:paraId="36AFBDF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NOP10</w:t>
            </w:r>
          </w:p>
        </w:tc>
        <w:tc>
          <w:tcPr>
            <w:tcW w:w="1171" w:type="dxa"/>
          </w:tcPr>
          <w:p w14:paraId="0F17297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NOS3</w:t>
            </w:r>
          </w:p>
        </w:tc>
        <w:tc>
          <w:tcPr>
            <w:tcW w:w="1169" w:type="dxa"/>
          </w:tcPr>
          <w:p w14:paraId="069D617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NPC1</w:t>
            </w:r>
          </w:p>
        </w:tc>
        <w:tc>
          <w:tcPr>
            <w:tcW w:w="1145" w:type="dxa"/>
          </w:tcPr>
          <w:p w14:paraId="5EB0D96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NPC2</w:t>
            </w:r>
          </w:p>
        </w:tc>
        <w:tc>
          <w:tcPr>
            <w:tcW w:w="1153" w:type="dxa"/>
          </w:tcPr>
          <w:p w14:paraId="4191806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NQO1</w:t>
            </w:r>
          </w:p>
        </w:tc>
        <w:tc>
          <w:tcPr>
            <w:tcW w:w="1124" w:type="dxa"/>
          </w:tcPr>
          <w:p w14:paraId="05F8323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NT5C3A</w:t>
            </w:r>
          </w:p>
        </w:tc>
        <w:tc>
          <w:tcPr>
            <w:tcW w:w="1134" w:type="dxa"/>
          </w:tcPr>
          <w:p w14:paraId="1DABE57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OAT</w:t>
            </w:r>
          </w:p>
        </w:tc>
        <w:tc>
          <w:tcPr>
            <w:tcW w:w="1076" w:type="dxa"/>
          </w:tcPr>
          <w:p w14:paraId="668ECC8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2RX1</w:t>
            </w:r>
          </w:p>
        </w:tc>
        <w:tc>
          <w:tcPr>
            <w:tcW w:w="1095" w:type="dxa"/>
          </w:tcPr>
          <w:p w14:paraId="0F48A5F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2RY12</w:t>
            </w:r>
          </w:p>
        </w:tc>
        <w:tc>
          <w:tcPr>
            <w:tcW w:w="1004" w:type="dxa"/>
          </w:tcPr>
          <w:p w14:paraId="7113CF8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ALB2</w:t>
            </w:r>
          </w:p>
        </w:tc>
        <w:tc>
          <w:tcPr>
            <w:tcW w:w="1059" w:type="dxa"/>
          </w:tcPr>
          <w:p w14:paraId="200DE70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ARP1</w:t>
            </w:r>
          </w:p>
        </w:tc>
        <w:tc>
          <w:tcPr>
            <w:tcW w:w="1041" w:type="dxa"/>
          </w:tcPr>
          <w:p w14:paraId="5064E82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DCD1</w:t>
            </w:r>
          </w:p>
        </w:tc>
        <w:tc>
          <w:tcPr>
            <w:tcW w:w="813" w:type="dxa"/>
          </w:tcPr>
          <w:p w14:paraId="4A2B46F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DGFRB</w:t>
            </w:r>
          </w:p>
        </w:tc>
      </w:tr>
      <w:tr w:rsidR="0042287C" w14:paraId="4B7BF5B6" w14:textId="77777777" w:rsidTr="00854FA1">
        <w:tc>
          <w:tcPr>
            <w:tcW w:w="1184" w:type="dxa"/>
          </w:tcPr>
          <w:p w14:paraId="421F202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EPD</w:t>
            </w:r>
          </w:p>
        </w:tc>
        <w:tc>
          <w:tcPr>
            <w:tcW w:w="1220" w:type="dxa"/>
          </w:tcPr>
          <w:p w14:paraId="3F216DE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F4</w:t>
            </w:r>
          </w:p>
        </w:tc>
        <w:tc>
          <w:tcPr>
            <w:tcW w:w="1171" w:type="dxa"/>
          </w:tcPr>
          <w:p w14:paraId="0081384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GAP1</w:t>
            </w:r>
          </w:p>
        </w:tc>
        <w:tc>
          <w:tcPr>
            <w:tcW w:w="1169" w:type="dxa"/>
          </w:tcPr>
          <w:p w14:paraId="785949C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GK1</w:t>
            </w:r>
          </w:p>
        </w:tc>
        <w:tc>
          <w:tcPr>
            <w:tcW w:w="1145" w:type="dxa"/>
          </w:tcPr>
          <w:p w14:paraId="146FF11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IF1</w:t>
            </w:r>
          </w:p>
        </w:tc>
        <w:tc>
          <w:tcPr>
            <w:tcW w:w="1153" w:type="dxa"/>
          </w:tcPr>
          <w:p w14:paraId="2580112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IGA</w:t>
            </w:r>
          </w:p>
        </w:tc>
        <w:tc>
          <w:tcPr>
            <w:tcW w:w="1124" w:type="dxa"/>
          </w:tcPr>
          <w:p w14:paraId="3D1E3E2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IGM</w:t>
            </w:r>
          </w:p>
        </w:tc>
        <w:tc>
          <w:tcPr>
            <w:tcW w:w="1134" w:type="dxa"/>
          </w:tcPr>
          <w:p w14:paraId="4C42971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INX1</w:t>
            </w:r>
          </w:p>
        </w:tc>
        <w:tc>
          <w:tcPr>
            <w:tcW w:w="1076" w:type="dxa"/>
          </w:tcPr>
          <w:p w14:paraId="31AA0C3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KLR</w:t>
            </w:r>
          </w:p>
        </w:tc>
        <w:tc>
          <w:tcPr>
            <w:tcW w:w="1095" w:type="dxa"/>
          </w:tcPr>
          <w:p w14:paraId="63A2834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LA2G7</w:t>
            </w:r>
          </w:p>
        </w:tc>
        <w:tc>
          <w:tcPr>
            <w:tcW w:w="1004" w:type="dxa"/>
          </w:tcPr>
          <w:p w14:paraId="6C93F01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LAT</w:t>
            </w:r>
          </w:p>
        </w:tc>
        <w:tc>
          <w:tcPr>
            <w:tcW w:w="1059" w:type="dxa"/>
          </w:tcPr>
          <w:p w14:paraId="026EC1B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LAU</w:t>
            </w:r>
          </w:p>
        </w:tc>
        <w:tc>
          <w:tcPr>
            <w:tcW w:w="1041" w:type="dxa"/>
          </w:tcPr>
          <w:p w14:paraId="6E0AE3E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LAUR</w:t>
            </w:r>
          </w:p>
        </w:tc>
        <w:tc>
          <w:tcPr>
            <w:tcW w:w="813" w:type="dxa"/>
          </w:tcPr>
          <w:p w14:paraId="32D5B48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LG</w:t>
            </w:r>
          </w:p>
        </w:tc>
      </w:tr>
      <w:tr w:rsidR="0042287C" w14:paraId="7000C4F1" w14:textId="77777777" w:rsidTr="00854FA1">
        <w:tc>
          <w:tcPr>
            <w:tcW w:w="1184" w:type="dxa"/>
          </w:tcPr>
          <w:p w14:paraId="6D8E305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NP</w:t>
            </w:r>
          </w:p>
        </w:tc>
        <w:tc>
          <w:tcPr>
            <w:tcW w:w="1220" w:type="dxa"/>
          </w:tcPr>
          <w:p w14:paraId="02E06E2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OLG</w:t>
            </w:r>
          </w:p>
        </w:tc>
        <w:tc>
          <w:tcPr>
            <w:tcW w:w="1171" w:type="dxa"/>
          </w:tcPr>
          <w:p w14:paraId="76EF19E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OT1</w:t>
            </w:r>
          </w:p>
        </w:tc>
        <w:tc>
          <w:tcPr>
            <w:tcW w:w="1169" w:type="dxa"/>
          </w:tcPr>
          <w:p w14:paraId="4DC161D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PARG</w:t>
            </w:r>
          </w:p>
        </w:tc>
        <w:tc>
          <w:tcPr>
            <w:tcW w:w="1145" w:type="dxa"/>
          </w:tcPr>
          <w:p w14:paraId="0ED2C15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PY</w:t>
            </w:r>
          </w:p>
        </w:tc>
        <w:tc>
          <w:tcPr>
            <w:tcW w:w="1153" w:type="dxa"/>
          </w:tcPr>
          <w:p w14:paraId="464FA00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PRF1</w:t>
            </w:r>
          </w:p>
        </w:tc>
        <w:tc>
          <w:tcPr>
            <w:tcW w:w="1124" w:type="dxa"/>
          </w:tcPr>
          <w:p w14:paraId="77BA6D8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PRNP</w:t>
            </w:r>
          </w:p>
        </w:tc>
        <w:tc>
          <w:tcPr>
            <w:tcW w:w="1134" w:type="dxa"/>
          </w:tcPr>
          <w:p w14:paraId="4608B71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PROC</w:t>
            </w:r>
          </w:p>
        </w:tc>
        <w:tc>
          <w:tcPr>
            <w:tcW w:w="1076" w:type="dxa"/>
          </w:tcPr>
          <w:p w14:paraId="5765190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PROCR</w:t>
            </w:r>
          </w:p>
        </w:tc>
        <w:tc>
          <w:tcPr>
            <w:tcW w:w="1095" w:type="dxa"/>
          </w:tcPr>
          <w:p w14:paraId="5C7D8D9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PROS1</w:t>
            </w:r>
          </w:p>
        </w:tc>
        <w:tc>
          <w:tcPr>
            <w:tcW w:w="1004" w:type="dxa"/>
          </w:tcPr>
          <w:p w14:paraId="57AE8DB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PROZ</w:t>
            </w:r>
          </w:p>
        </w:tc>
        <w:tc>
          <w:tcPr>
            <w:tcW w:w="1059" w:type="dxa"/>
          </w:tcPr>
          <w:p w14:paraId="5E804CF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STPIP1</w:t>
            </w:r>
          </w:p>
        </w:tc>
        <w:tc>
          <w:tcPr>
            <w:tcW w:w="1041" w:type="dxa"/>
          </w:tcPr>
          <w:p w14:paraId="7B16BB7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TEN</w:t>
            </w:r>
          </w:p>
        </w:tc>
        <w:tc>
          <w:tcPr>
            <w:tcW w:w="813" w:type="dxa"/>
          </w:tcPr>
          <w:p w14:paraId="32227C2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TPRC</w:t>
            </w:r>
          </w:p>
        </w:tc>
      </w:tr>
      <w:tr w:rsidR="0042287C" w14:paraId="497F1A16" w14:textId="77777777" w:rsidTr="00854FA1">
        <w:tc>
          <w:tcPr>
            <w:tcW w:w="1184" w:type="dxa"/>
          </w:tcPr>
          <w:p w14:paraId="6890524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PUS1</w:t>
            </w:r>
          </w:p>
        </w:tc>
        <w:tc>
          <w:tcPr>
            <w:tcW w:w="1220" w:type="dxa"/>
          </w:tcPr>
          <w:p w14:paraId="03B14A0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AB27A</w:t>
            </w:r>
          </w:p>
        </w:tc>
        <w:tc>
          <w:tcPr>
            <w:tcW w:w="1171" w:type="dxa"/>
          </w:tcPr>
          <w:p w14:paraId="4371DF6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AB40AL</w:t>
            </w:r>
          </w:p>
        </w:tc>
        <w:tc>
          <w:tcPr>
            <w:tcW w:w="1169" w:type="dxa"/>
          </w:tcPr>
          <w:p w14:paraId="0293A19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ABL2A</w:t>
            </w:r>
          </w:p>
        </w:tc>
        <w:tc>
          <w:tcPr>
            <w:tcW w:w="1145" w:type="dxa"/>
          </w:tcPr>
          <w:p w14:paraId="74AA384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AC2</w:t>
            </w:r>
          </w:p>
        </w:tc>
        <w:tc>
          <w:tcPr>
            <w:tcW w:w="1153" w:type="dxa"/>
          </w:tcPr>
          <w:p w14:paraId="413CE3C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AD50</w:t>
            </w:r>
          </w:p>
        </w:tc>
        <w:tc>
          <w:tcPr>
            <w:tcW w:w="1124" w:type="dxa"/>
          </w:tcPr>
          <w:p w14:paraId="57FAB1F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AD51</w:t>
            </w:r>
          </w:p>
        </w:tc>
        <w:tc>
          <w:tcPr>
            <w:tcW w:w="1134" w:type="dxa"/>
          </w:tcPr>
          <w:p w14:paraId="478B244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AD51C</w:t>
            </w:r>
          </w:p>
        </w:tc>
        <w:tc>
          <w:tcPr>
            <w:tcW w:w="1076" w:type="dxa"/>
          </w:tcPr>
          <w:p w14:paraId="3FFCA5A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AD54L</w:t>
            </w:r>
          </w:p>
        </w:tc>
        <w:tc>
          <w:tcPr>
            <w:tcW w:w="1095" w:type="dxa"/>
          </w:tcPr>
          <w:p w14:paraId="5A6C691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AF1</w:t>
            </w:r>
          </w:p>
        </w:tc>
        <w:tc>
          <w:tcPr>
            <w:tcW w:w="1004" w:type="dxa"/>
          </w:tcPr>
          <w:p w14:paraId="0C08544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ASGRP2</w:t>
            </w:r>
          </w:p>
        </w:tc>
        <w:tc>
          <w:tcPr>
            <w:tcW w:w="1059" w:type="dxa"/>
          </w:tcPr>
          <w:p w14:paraId="3695CEC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BM8A</w:t>
            </w:r>
          </w:p>
        </w:tc>
        <w:tc>
          <w:tcPr>
            <w:tcW w:w="1041" w:type="dxa"/>
          </w:tcPr>
          <w:p w14:paraId="2C29AD5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HAG</w:t>
            </w:r>
          </w:p>
        </w:tc>
        <w:tc>
          <w:tcPr>
            <w:tcW w:w="813" w:type="dxa"/>
          </w:tcPr>
          <w:p w14:paraId="55EB934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HCE</w:t>
            </w:r>
          </w:p>
        </w:tc>
      </w:tr>
      <w:tr w:rsidR="0042287C" w14:paraId="1A02BB19" w14:textId="77777777" w:rsidTr="00854FA1">
        <w:tc>
          <w:tcPr>
            <w:tcW w:w="1184" w:type="dxa"/>
          </w:tcPr>
          <w:p w14:paraId="2C18966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MRP</w:t>
            </w:r>
          </w:p>
        </w:tc>
        <w:tc>
          <w:tcPr>
            <w:tcW w:w="1220" w:type="dxa"/>
          </w:tcPr>
          <w:p w14:paraId="464EFA8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L11</w:t>
            </w:r>
          </w:p>
        </w:tc>
        <w:tc>
          <w:tcPr>
            <w:tcW w:w="1171" w:type="dxa"/>
          </w:tcPr>
          <w:p w14:paraId="5EED283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L26</w:t>
            </w:r>
          </w:p>
        </w:tc>
        <w:tc>
          <w:tcPr>
            <w:tcW w:w="1169" w:type="dxa"/>
          </w:tcPr>
          <w:p w14:paraId="4B2BA6E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L35A</w:t>
            </w:r>
          </w:p>
        </w:tc>
        <w:tc>
          <w:tcPr>
            <w:tcW w:w="1145" w:type="dxa"/>
          </w:tcPr>
          <w:p w14:paraId="64AEFA9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L5</w:t>
            </w:r>
          </w:p>
        </w:tc>
        <w:tc>
          <w:tcPr>
            <w:tcW w:w="1153" w:type="dxa"/>
          </w:tcPr>
          <w:p w14:paraId="27CFF9F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S10</w:t>
            </w:r>
          </w:p>
        </w:tc>
        <w:tc>
          <w:tcPr>
            <w:tcW w:w="1124" w:type="dxa"/>
          </w:tcPr>
          <w:p w14:paraId="70B5A91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S14</w:t>
            </w:r>
          </w:p>
        </w:tc>
        <w:tc>
          <w:tcPr>
            <w:tcW w:w="1134" w:type="dxa"/>
          </w:tcPr>
          <w:p w14:paraId="0425875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S17</w:t>
            </w:r>
          </w:p>
        </w:tc>
        <w:tc>
          <w:tcPr>
            <w:tcW w:w="1076" w:type="dxa"/>
          </w:tcPr>
          <w:p w14:paraId="2EC5EB4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S19</w:t>
            </w:r>
          </w:p>
        </w:tc>
        <w:tc>
          <w:tcPr>
            <w:tcW w:w="1095" w:type="dxa"/>
          </w:tcPr>
          <w:p w14:paraId="79E0A28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S24</w:t>
            </w:r>
          </w:p>
        </w:tc>
        <w:tc>
          <w:tcPr>
            <w:tcW w:w="1004" w:type="dxa"/>
          </w:tcPr>
          <w:p w14:paraId="39C78EF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S26</w:t>
            </w:r>
          </w:p>
        </w:tc>
        <w:tc>
          <w:tcPr>
            <w:tcW w:w="1059" w:type="dxa"/>
          </w:tcPr>
          <w:p w14:paraId="37C4CB6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PS7</w:t>
            </w:r>
          </w:p>
        </w:tc>
        <w:tc>
          <w:tcPr>
            <w:tcW w:w="1041" w:type="dxa"/>
          </w:tcPr>
          <w:p w14:paraId="13BB622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TEL1</w:t>
            </w:r>
          </w:p>
        </w:tc>
        <w:tc>
          <w:tcPr>
            <w:tcW w:w="813" w:type="dxa"/>
          </w:tcPr>
          <w:p w14:paraId="16B0DC5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RUNX1</w:t>
            </w:r>
          </w:p>
        </w:tc>
      </w:tr>
      <w:tr w:rsidR="0042287C" w14:paraId="61FE6B7A" w14:textId="77777777" w:rsidTr="00854FA1">
        <w:tc>
          <w:tcPr>
            <w:tcW w:w="1184" w:type="dxa"/>
          </w:tcPr>
          <w:p w14:paraId="75D0635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ARS2</w:t>
            </w:r>
          </w:p>
        </w:tc>
        <w:tc>
          <w:tcPr>
            <w:tcW w:w="1220" w:type="dxa"/>
          </w:tcPr>
          <w:p w14:paraId="5680798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BDS</w:t>
            </w:r>
          </w:p>
        </w:tc>
        <w:tc>
          <w:tcPr>
            <w:tcW w:w="1171" w:type="dxa"/>
          </w:tcPr>
          <w:p w14:paraId="19C2A6A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CGB1D1</w:t>
            </w:r>
          </w:p>
        </w:tc>
        <w:tc>
          <w:tcPr>
            <w:tcW w:w="1169" w:type="dxa"/>
          </w:tcPr>
          <w:p w14:paraId="5B81200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EC23B</w:t>
            </w:r>
          </w:p>
        </w:tc>
        <w:tc>
          <w:tcPr>
            <w:tcW w:w="1145" w:type="dxa"/>
          </w:tcPr>
          <w:p w14:paraId="03B5821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ERPINA1</w:t>
            </w:r>
          </w:p>
        </w:tc>
        <w:tc>
          <w:tcPr>
            <w:tcW w:w="1153" w:type="dxa"/>
          </w:tcPr>
          <w:p w14:paraId="654C308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ERPINC1</w:t>
            </w:r>
          </w:p>
        </w:tc>
        <w:tc>
          <w:tcPr>
            <w:tcW w:w="1124" w:type="dxa"/>
          </w:tcPr>
          <w:p w14:paraId="36EF71A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ERPIND1</w:t>
            </w:r>
          </w:p>
        </w:tc>
        <w:tc>
          <w:tcPr>
            <w:tcW w:w="1134" w:type="dxa"/>
          </w:tcPr>
          <w:p w14:paraId="1AE80B1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ERPINE1</w:t>
            </w:r>
          </w:p>
        </w:tc>
        <w:tc>
          <w:tcPr>
            <w:tcW w:w="1076" w:type="dxa"/>
          </w:tcPr>
          <w:p w14:paraId="52FED2D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ERPINF2</w:t>
            </w:r>
          </w:p>
        </w:tc>
        <w:tc>
          <w:tcPr>
            <w:tcW w:w="1095" w:type="dxa"/>
          </w:tcPr>
          <w:p w14:paraId="14EA64C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ERPING1</w:t>
            </w:r>
          </w:p>
        </w:tc>
        <w:tc>
          <w:tcPr>
            <w:tcW w:w="1004" w:type="dxa"/>
          </w:tcPr>
          <w:p w14:paraId="7F282F3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F3B1</w:t>
            </w:r>
          </w:p>
        </w:tc>
        <w:tc>
          <w:tcPr>
            <w:tcW w:w="1059" w:type="dxa"/>
          </w:tcPr>
          <w:p w14:paraId="43A8D29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F3B2</w:t>
            </w:r>
          </w:p>
        </w:tc>
        <w:tc>
          <w:tcPr>
            <w:tcW w:w="1041" w:type="dxa"/>
          </w:tcPr>
          <w:p w14:paraId="3EA38A8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FTPA1</w:t>
            </w:r>
          </w:p>
        </w:tc>
        <w:tc>
          <w:tcPr>
            <w:tcW w:w="813" w:type="dxa"/>
          </w:tcPr>
          <w:p w14:paraId="230716B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FTPA2</w:t>
            </w:r>
          </w:p>
        </w:tc>
      </w:tr>
      <w:tr w:rsidR="0042287C" w14:paraId="5789AC98" w14:textId="77777777" w:rsidTr="00854FA1">
        <w:tc>
          <w:tcPr>
            <w:tcW w:w="1184" w:type="dxa"/>
          </w:tcPr>
          <w:p w14:paraId="786E05B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H2D1A</w:t>
            </w:r>
          </w:p>
        </w:tc>
        <w:tc>
          <w:tcPr>
            <w:tcW w:w="1220" w:type="dxa"/>
          </w:tcPr>
          <w:p w14:paraId="2FDEABA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11A2</w:t>
            </w:r>
          </w:p>
        </w:tc>
        <w:tc>
          <w:tcPr>
            <w:tcW w:w="1171" w:type="dxa"/>
          </w:tcPr>
          <w:p w14:paraId="0C6CF67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19A2</w:t>
            </w:r>
          </w:p>
        </w:tc>
        <w:tc>
          <w:tcPr>
            <w:tcW w:w="1169" w:type="dxa"/>
          </w:tcPr>
          <w:p w14:paraId="4B3845A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22A3</w:t>
            </w:r>
          </w:p>
        </w:tc>
        <w:tc>
          <w:tcPr>
            <w:tcW w:w="1145" w:type="dxa"/>
          </w:tcPr>
          <w:p w14:paraId="48D47B9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25A19</w:t>
            </w:r>
          </w:p>
        </w:tc>
        <w:tc>
          <w:tcPr>
            <w:tcW w:w="1153" w:type="dxa"/>
          </w:tcPr>
          <w:p w14:paraId="1A95657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25A33</w:t>
            </w:r>
          </w:p>
        </w:tc>
        <w:tc>
          <w:tcPr>
            <w:tcW w:w="1124" w:type="dxa"/>
          </w:tcPr>
          <w:p w14:paraId="7062160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25A37</w:t>
            </w:r>
          </w:p>
        </w:tc>
        <w:tc>
          <w:tcPr>
            <w:tcW w:w="1134" w:type="dxa"/>
          </w:tcPr>
          <w:p w14:paraId="7DF463F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25A38</w:t>
            </w:r>
          </w:p>
        </w:tc>
        <w:tc>
          <w:tcPr>
            <w:tcW w:w="1076" w:type="dxa"/>
          </w:tcPr>
          <w:p w14:paraId="23AC992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2A1</w:t>
            </w:r>
          </w:p>
        </w:tc>
        <w:tc>
          <w:tcPr>
            <w:tcW w:w="1095" w:type="dxa"/>
          </w:tcPr>
          <w:p w14:paraId="2F7D637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35A1</w:t>
            </w:r>
          </w:p>
        </w:tc>
        <w:tc>
          <w:tcPr>
            <w:tcW w:w="1004" w:type="dxa"/>
          </w:tcPr>
          <w:p w14:paraId="785C7E7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40A1</w:t>
            </w:r>
          </w:p>
        </w:tc>
        <w:tc>
          <w:tcPr>
            <w:tcW w:w="1059" w:type="dxa"/>
          </w:tcPr>
          <w:p w14:paraId="0F6CF06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46A1</w:t>
            </w:r>
          </w:p>
        </w:tc>
        <w:tc>
          <w:tcPr>
            <w:tcW w:w="1041" w:type="dxa"/>
          </w:tcPr>
          <w:p w14:paraId="614F706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C4A1</w:t>
            </w:r>
          </w:p>
        </w:tc>
        <w:tc>
          <w:tcPr>
            <w:tcW w:w="813" w:type="dxa"/>
          </w:tcPr>
          <w:p w14:paraId="3F9879E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LX4</w:t>
            </w:r>
          </w:p>
        </w:tc>
      </w:tr>
      <w:tr w:rsidR="0042287C" w14:paraId="61827949" w14:textId="77777777" w:rsidTr="00854FA1">
        <w:tc>
          <w:tcPr>
            <w:tcW w:w="1184" w:type="dxa"/>
          </w:tcPr>
          <w:p w14:paraId="57AF31F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MAD7</w:t>
            </w:r>
          </w:p>
        </w:tc>
        <w:tc>
          <w:tcPr>
            <w:tcW w:w="1220" w:type="dxa"/>
          </w:tcPr>
          <w:p w14:paraId="771C960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MARCAL1</w:t>
            </w:r>
          </w:p>
        </w:tc>
        <w:tc>
          <w:tcPr>
            <w:tcW w:w="1171" w:type="dxa"/>
          </w:tcPr>
          <w:p w14:paraId="1EB4D82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MPD1</w:t>
            </w:r>
          </w:p>
        </w:tc>
        <w:tc>
          <w:tcPr>
            <w:tcW w:w="1169" w:type="dxa"/>
          </w:tcPr>
          <w:p w14:paraId="1AD4ED7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PTA1</w:t>
            </w:r>
          </w:p>
        </w:tc>
        <w:tc>
          <w:tcPr>
            <w:tcW w:w="1145" w:type="dxa"/>
          </w:tcPr>
          <w:p w14:paraId="75A6C8E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PTB</w:t>
            </w:r>
          </w:p>
        </w:tc>
        <w:tc>
          <w:tcPr>
            <w:tcW w:w="1153" w:type="dxa"/>
          </w:tcPr>
          <w:p w14:paraId="1A75CAC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RP72</w:t>
            </w:r>
          </w:p>
        </w:tc>
        <w:tc>
          <w:tcPr>
            <w:tcW w:w="1124" w:type="dxa"/>
          </w:tcPr>
          <w:p w14:paraId="33F179E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TAT1</w:t>
            </w:r>
          </w:p>
        </w:tc>
        <w:tc>
          <w:tcPr>
            <w:tcW w:w="1134" w:type="dxa"/>
          </w:tcPr>
          <w:p w14:paraId="51DD860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TIM1</w:t>
            </w:r>
          </w:p>
        </w:tc>
        <w:tc>
          <w:tcPr>
            <w:tcW w:w="1076" w:type="dxa"/>
          </w:tcPr>
          <w:p w14:paraId="3A6C8E5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TK4</w:t>
            </w:r>
          </w:p>
        </w:tc>
        <w:tc>
          <w:tcPr>
            <w:tcW w:w="1095" w:type="dxa"/>
          </w:tcPr>
          <w:p w14:paraId="719D95D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TX11</w:t>
            </w:r>
          </w:p>
        </w:tc>
        <w:tc>
          <w:tcPr>
            <w:tcW w:w="1004" w:type="dxa"/>
          </w:tcPr>
          <w:p w14:paraId="458A4B1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TXBP2</w:t>
            </w:r>
          </w:p>
        </w:tc>
        <w:tc>
          <w:tcPr>
            <w:tcW w:w="1059" w:type="dxa"/>
          </w:tcPr>
          <w:p w14:paraId="656ED60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UMF1</w:t>
            </w:r>
          </w:p>
        </w:tc>
        <w:tc>
          <w:tcPr>
            <w:tcW w:w="1041" w:type="dxa"/>
          </w:tcPr>
          <w:p w14:paraId="6815478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SYK</w:t>
            </w:r>
          </w:p>
        </w:tc>
        <w:tc>
          <w:tcPr>
            <w:tcW w:w="813" w:type="dxa"/>
          </w:tcPr>
          <w:p w14:paraId="1366958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TBXA2R</w:t>
            </w:r>
          </w:p>
        </w:tc>
      </w:tr>
      <w:tr w:rsidR="0042287C" w14:paraId="485A925E" w14:textId="77777777" w:rsidTr="00854FA1">
        <w:tc>
          <w:tcPr>
            <w:tcW w:w="1184" w:type="dxa"/>
          </w:tcPr>
          <w:p w14:paraId="6573D64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TBXAS1</w:t>
            </w:r>
          </w:p>
        </w:tc>
        <w:tc>
          <w:tcPr>
            <w:tcW w:w="1220" w:type="dxa"/>
          </w:tcPr>
          <w:p w14:paraId="27F0968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TCIRG1</w:t>
            </w:r>
          </w:p>
        </w:tc>
        <w:tc>
          <w:tcPr>
            <w:tcW w:w="1171" w:type="dxa"/>
          </w:tcPr>
          <w:p w14:paraId="53CB4AA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TCN2</w:t>
            </w:r>
          </w:p>
        </w:tc>
        <w:tc>
          <w:tcPr>
            <w:tcW w:w="1169" w:type="dxa"/>
          </w:tcPr>
          <w:p w14:paraId="38FBB67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TELO2</w:t>
            </w:r>
          </w:p>
        </w:tc>
        <w:tc>
          <w:tcPr>
            <w:tcW w:w="1145" w:type="dxa"/>
          </w:tcPr>
          <w:p w14:paraId="2B92FBB9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</w:rPr>
            </w:pPr>
            <w:r w:rsidRPr="00A24C08">
              <w:rPr>
                <w:i/>
                <w:sz w:val="16"/>
                <w:szCs w:val="16"/>
              </w:rPr>
              <w:t>TEP1</w:t>
            </w:r>
          </w:p>
        </w:tc>
        <w:tc>
          <w:tcPr>
            <w:tcW w:w="1153" w:type="dxa"/>
          </w:tcPr>
          <w:p w14:paraId="40CFA68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ERC</w:t>
            </w:r>
          </w:p>
        </w:tc>
        <w:tc>
          <w:tcPr>
            <w:tcW w:w="1124" w:type="dxa"/>
          </w:tcPr>
          <w:p w14:paraId="7935277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ERF1</w:t>
            </w:r>
          </w:p>
        </w:tc>
        <w:tc>
          <w:tcPr>
            <w:tcW w:w="1134" w:type="dxa"/>
          </w:tcPr>
          <w:p w14:paraId="0738F66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ERF2</w:t>
            </w:r>
          </w:p>
        </w:tc>
        <w:tc>
          <w:tcPr>
            <w:tcW w:w="1076" w:type="dxa"/>
          </w:tcPr>
          <w:p w14:paraId="2F526B9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ERF2IP</w:t>
            </w:r>
          </w:p>
        </w:tc>
        <w:tc>
          <w:tcPr>
            <w:tcW w:w="1095" w:type="dxa"/>
          </w:tcPr>
          <w:p w14:paraId="07F58DD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ERT</w:t>
            </w:r>
          </w:p>
        </w:tc>
        <w:tc>
          <w:tcPr>
            <w:tcW w:w="1004" w:type="dxa"/>
          </w:tcPr>
          <w:p w14:paraId="724E533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ET2</w:t>
            </w:r>
          </w:p>
        </w:tc>
        <w:tc>
          <w:tcPr>
            <w:tcW w:w="1059" w:type="dxa"/>
          </w:tcPr>
          <w:p w14:paraId="41DBE32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FPI</w:t>
            </w:r>
          </w:p>
        </w:tc>
        <w:tc>
          <w:tcPr>
            <w:tcW w:w="1041" w:type="dxa"/>
          </w:tcPr>
          <w:p w14:paraId="2BA5945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FR2</w:t>
            </w:r>
          </w:p>
        </w:tc>
        <w:tc>
          <w:tcPr>
            <w:tcW w:w="813" w:type="dxa"/>
          </w:tcPr>
          <w:p w14:paraId="0A3903F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HBD</w:t>
            </w:r>
          </w:p>
        </w:tc>
      </w:tr>
      <w:tr w:rsidR="0042287C" w14:paraId="74791BCF" w14:textId="77777777" w:rsidTr="00854FA1">
        <w:tc>
          <w:tcPr>
            <w:tcW w:w="1184" w:type="dxa"/>
          </w:tcPr>
          <w:p w14:paraId="55AE065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HBS1</w:t>
            </w:r>
          </w:p>
        </w:tc>
        <w:tc>
          <w:tcPr>
            <w:tcW w:w="1220" w:type="dxa"/>
          </w:tcPr>
          <w:p w14:paraId="10367B3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HPO</w:t>
            </w:r>
          </w:p>
        </w:tc>
        <w:tc>
          <w:tcPr>
            <w:tcW w:w="1171" w:type="dxa"/>
          </w:tcPr>
          <w:p w14:paraId="1522DD7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INF2</w:t>
            </w:r>
          </w:p>
        </w:tc>
        <w:tc>
          <w:tcPr>
            <w:tcW w:w="1169" w:type="dxa"/>
          </w:tcPr>
          <w:p w14:paraId="759776F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MPRSS6</w:t>
            </w:r>
          </w:p>
        </w:tc>
        <w:tc>
          <w:tcPr>
            <w:tcW w:w="1145" w:type="dxa"/>
          </w:tcPr>
          <w:p w14:paraId="4EBD012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NF</w:t>
            </w:r>
          </w:p>
        </w:tc>
        <w:tc>
          <w:tcPr>
            <w:tcW w:w="1153" w:type="dxa"/>
          </w:tcPr>
          <w:p w14:paraId="43E14FC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NFRSF11B</w:t>
            </w:r>
          </w:p>
        </w:tc>
        <w:tc>
          <w:tcPr>
            <w:tcW w:w="1124" w:type="dxa"/>
          </w:tcPr>
          <w:p w14:paraId="35BEDB7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NKS</w:t>
            </w:r>
          </w:p>
        </w:tc>
        <w:tc>
          <w:tcPr>
            <w:tcW w:w="1134" w:type="dxa"/>
          </w:tcPr>
          <w:p w14:paraId="75F5367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NKS1BP1</w:t>
            </w:r>
          </w:p>
        </w:tc>
        <w:tc>
          <w:tcPr>
            <w:tcW w:w="1076" w:type="dxa"/>
          </w:tcPr>
          <w:p w14:paraId="5B37912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NKS2</w:t>
            </w:r>
          </w:p>
        </w:tc>
        <w:tc>
          <w:tcPr>
            <w:tcW w:w="1095" w:type="dxa"/>
          </w:tcPr>
          <w:p w14:paraId="7DC967A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PI1</w:t>
            </w:r>
          </w:p>
        </w:tc>
        <w:tc>
          <w:tcPr>
            <w:tcW w:w="1004" w:type="dxa"/>
          </w:tcPr>
          <w:p w14:paraId="329A589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PMT</w:t>
            </w:r>
          </w:p>
        </w:tc>
        <w:tc>
          <w:tcPr>
            <w:tcW w:w="1059" w:type="dxa"/>
          </w:tcPr>
          <w:p w14:paraId="6646956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SPAN12</w:t>
            </w:r>
          </w:p>
        </w:tc>
        <w:tc>
          <w:tcPr>
            <w:tcW w:w="1041" w:type="dxa"/>
          </w:tcPr>
          <w:p w14:paraId="3CDEF28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TC37</w:t>
            </w:r>
          </w:p>
        </w:tc>
        <w:tc>
          <w:tcPr>
            <w:tcW w:w="813" w:type="dxa"/>
          </w:tcPr>
          <w:p w14:paraId="500BEC6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TUBB1</w:t>
            </w:r>
          </w:p>
        </w:tc>
      </w:tr>
      <w:tr w:rsidR="0042287C" w14:paraId="15677FDA" w14:textId="77777777" w:rsidTr="00BA0697">
        <w:tc>
          <w:tcPr>
            <w:tcW w:w="1184" w:type="dxa"/>
          </w:tcPr>
          <w:p w14:paraId="652CBFB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  <w:lang w:val="en-GB"/>
              </w:rPr>
              <w:t>UNC13D</w:t>
            </w:r>
          </w:p>
        </w:tc>
        <w:tc>
          <w:tcPr>
            <w:tcW w:w="1220" w:type="dxa"/>
          </w:tcPr>
          <w:p w14:paraId="00C3E8D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UROS</w:t>
            </w:r>
          </w:p>
        </w:tc>
        <w:tc>
          <w:tcPr>
            <w:tcW w:w="1171" w:type="dxa"/>
          </w:tcPr>
          <w:p w14:paraId="76C912C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USP1</w:t>
            </w:r>
          </w:p>
        </w:tc>
        <w:tc>
          <w:tcPr>
            <w:tcW w:w="1169" w:type="dxa"/>
          </w:tcPr>
          <w:p w14:paraId="1AE2CB8B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VENTX</w:t>
            </w:r>
          </w:p>
        </w:tc>
        <w:tc>
          <w:tcPr>
            <w:tcW w:w="1145" w:type="dxa"/>
          </w:tcPr>
          <w:p w14:paraId="09A751C4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VKORC1</w:t>
            </w:r>
          </w:p>
        </w:tc>
        <w:tc>
          <w:tcPr>
            <w:tcW w:w="1153" w:type="dxa"/>
          </w:tcPr>
          <w:p w14:paraId="72F87D8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VPS13B</w:t>
            </w:r>
          </w:p>
        </w:tc>
        <w:tc>
          <w:tcPr>
            <w:tcW w:w="1124" w:type="dxa"/>
          </w:tcPr>
          <w:p w14:paraId="41F3ABA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VWF</w:t>
            </w:r>
          </w:p>
        </w:tc>
        <w:tc>
          <w:tcPr>
            <w:tcW w:w="1134" w:type="dxa"/>
          </w:tcPr>
          <w:p w14:paraId="3C0C43B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WDR19</w:t>
            </w:r>
          </w:p>
        </w:tc>
        <w:tc>
          <w:tcPr>
            <w:tcW w:w="1076" w:type="dxa"/>
          </w:tcPr>
          <w:p w14:paraId="3D8F73FD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WIPF1</w:t>
            </w:r>
          </w:p>
        </w:tc>
        <w:tc>
          <w:tcPr>
            <w:tcW w:w="1095" w:type="dxa"/>
          </w:tcPr>
          <w:p w14:paraId="436191F1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WRAP53</w:t>
            </w:r>
          </w:p>
        </w:tc>
        <w:tc>
          <w:tcPr>
            <w:tcW w:w="1004" w:type="dxa"/>
          </w:tcPr>
          <w:p w14:paraId="1128AD0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XK</w:t>
            </w:r>
          </w:p>
        </w:tc>
        <w:tc>
          <w:tcPr>
            <w:tcW w:w="1059" w:type="dxa"/>
          </w:tcPr>
          <w:p w14:paraId="6081F32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XPA</w:t>
            </w:r>
          </w:p>
        </w:tc>
        <w:tc>
          <w:tcPr>
            <w:tcW w:w="1041" w:type="dxa"/>
          </w:tcPr>
          <w:p w14:paraId="745904D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XRCC1</w:t>
            </w:r>
          </w:p>
        </w:tc>
        <w:tc>
          <w:tcPr>
            <w:tcW w:w="813" w:type="dxa"/>
          </w:tcPr>
          <w:p w14:paraId="161A98E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YARS2</w:t>
            </w:r>
          </w:p>
        </w:tc>
      </w:tr>
      <w:tr w:rsidR="0042287C" w14:paraId="726FF44F" w14:textId="77777777" w:rsidTr="00BA0697">
        <w:tc>
          <w:tcPr>
            <w:tcW w:w="1184" w:type="dxa"/>
            <w:tcBorders>
              <w:bottom w:val="single" w:sz="4" w:space="0" w:color="auto"/>
            </w:tcBorders>
          </w:tcPr>
          <w:p w14:paraId="3EA083B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ZNF160</w:t>
            </w:r>
          </w:p>
        </w:tc>
        <w:tc>
          <w:tcPr>
            <w:tcW w:w="1220" w:type="dxa"/>
            <w:tcBorders>
              <w:bottom w:val="single" w:sz="4" w:space="0" w:color="auto"/>
            </w:tcBorders>
          </w:tcPr>
          <w:p w14:paraId="2EE911AA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  <w:r w:rsidRPr="00A24C08">
              <w:rPr>
                <w:i/>
                <w:sz w:val="16"/>
                <w:szCs w:val="16"/>
              </w:rPr>
              <w:t>ZNF224</w:t>
            </w:r>
          </w:p>
        </w:tc>
        <w:tc>
          <w:tcPr>
            <w:tcW w:w="1171" w:type="dxa"/>
            <w:tcBorders>
              <w:bottom w:val="single" w:sz="4" w:space="0" w:color="auto"/>
            </w:tcBorders>
          </w:tcPr>
          <w:p w14:paraId="3E5783F8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3E6E996F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34011715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153" w:type="dxa"/>
            <w:tcBorders>
              <w:bottom w:val="single" w:sz="4" w:space="0" w:color="auto"/>
            </w:tcBorders>
          </w:tcPr>
          <w:p w14:paraId="28DF5FB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1C67B637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1C6217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076" w:type="dxa"/>
            <w:tcBorders>
              <w:bottom w:val="single" w:sz="4" w:space="0" w:color="auto"/>
            </w:tcBorders>
          </w:tcPr>
          <w:p w14:paraId="38FDAE23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095" w:type="dxa"/>
            <w:tcBorders>
              <w:bottom w:val="single" w:sz="4" w:space="0" w:color="auto"/>
            </w:tcBorders>
          </w:tcPr>
          <w:p w14:paraId="770E567E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14:paraId="7C19218C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6B28E8C6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041" w:type="dxa"/>
            <w:tcBorders>
              <w:bottom w:val="single" w:sz="4" w:space="0" w:color="auto"/>
            </w:tcBorders>
          </w:tcPr>
          <w:p w14:paraId="1B76E9F2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813" w:type="dxa"/>
            <w:tcBorders>
              <w:bottom w:val="single" w:sz="4" w:space="0" w:color="auto"/>
            </w:tcBorders>
          </w:tcPr>
          <w:p w14:paraId="3BF99FB0" w14:textId="77777777" w:rsidR="0042287C" w:rsidRPr="00A24C08" w:rsidRDefault="0042287C" w:rsidP="00BA0697">
            <w:pPr>
              <w:spacing w:after="0" w:line="276" w:lineRule="auto"/>
              <w:rPr>
                <w:i/>
                <w:sz w:val="16"/>
                <w:szCs w:val="16"/>
                <w:lang w:val="en-GB"/>
              </w:rPr>
            </w:pPr>
          </w:p>
        </w:tc>
      </w:tr>
    </w:tbl>
    <w:p w14:paraId="4BFC5E94" w14:textId="77777777" w:rsidR="0042287C" w:rsidRDefault="0042287C" w:rsidP="0042287C">
      <w:pPr>
        <w:rPr>
          <w:lang w:val="en-GB"/>
        </w:rPr>
      </w:pPr>
    </w:p>
    <w:p w14:paraId="59FF81A9" w14:textId="77777777" w:rsidR="00C03E97" w:rsidRDefault="00C03E97" w:rsidP="00537B63">
      <w:pPr>
        <w:pStyle w:val="Ttulo3"/>
        <w:spacing w:after="0"/>
        <w:rPr>
          <w:lang w:val="en-GB"/>
        </w:rPr>
      </w:pPr>
      <w:r>
        <w:rPr>
          <w:lang w:val="en-GB"/>
        </w:rPr>
        <w:br w:type="page"/>
      </w:r>
    </w:p>
    <w:p w14:paraId="015E8A83" w14:textId="0F4EB842" w:rsidR="0042287C" w:rsidRPr="00D557C2" w:rsidRDefault="00C23D23" w:rsidP="00537B63">
      <w:pPr>
        <w:pStyle w:val="Ttulo3"/>
        <w:spacing w:after="0"/>
        <w:rPr>
          <w:lang w:val="en-GB"/>
        </w:rPr>
      </w:pPr>
      <w:r>
        <w:rPr>
          <w:lang w:val="en-GB"/>
        </w:rPr>
        <w:lastRenderedPageBreak/>
        <w:t>S</w:t>
      </w:r>
      <w:r w:rsidR="00DD5DFF">
        <w:rPr>
          <w:lang w:val="en-GB"/>
        </w:rPr>
        <w:t>2</w:t>
      </w:r>
      <w:r w:rsidR="00482039">
        <w:rPr>
          <w:lang w:val="en-GB"/>
        </w:rPr>
        <w:t xml:space="preserve"> </w:t>
      </w:r>
      <w:r w:rsidR="00DD5DFF">
        <w:rPr>
          <w:lang w:val="en-GB"/>
        </w:rPr>
        <w:t xml:space="preserve">File </w:t>
      </w:r>
      <w:r w:rsidR="00DD5DFF">
        <w:rPr>
          <w:rFonts w:cs="Arial"/>
          <w:lang w:val="en-GB"/>
        </w:rPr>
        <w:t>|</w:t>
      </w:r>
      <w:r w:rsidR="00DD5DFF">
        <w:rPr>
          <w:lang w:val="en-GB"/>
        </w:rPr>
        <w:t xml:space="preserve"> </w:t>
      </w:r>
      <w:r w:rsidR="00482039">
        <w:rPr>
          <w:lang w:val="en-GB"/>
        </w:rPr>
        <w:t xml:space="preserve">Table </w:t>
      </w:r>
      <w:r w:rsidR="00605EC4" w:rsidRPr="00D557C2">
        <w:rPr>
          <w:lang w:val="en-GB"/>
        </w:rPr>
        <w:t>2</w:t>
      </w:r>
      <w:r w:rsidR="0042287C" w:rsidRPr="00D557C2">
        <w:rPr>
          <w:lang w:val="en-GB"/>
        </w:rPr>
        <w:t xml:space="preserve">. </w:t>
      </w:r>
      <w:bookmarkStart w:id="2" w:name="_Hlk26185215"/>
      <w:r w:rsidR="0042287C" w:rsidRPr="00D557C2">
        <w:rPr>
          <w:lang w:val="en-GB"/>
        </w:rPr>
        <w:t>Primers used for Sanger sequencing, to confirm the presence of the pathogenic variants detected by massive parallel sequencing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847"/>
        <w:gridCol w:w="3847"/>
        <w:gridCol w:w="3847"/>
        <w:gridCol w:w="3847"/>
      </w:tblGrid>
      <w:tr w:rsidR="0042287C" w:rsidRPr="000F2662" w14:paraId="581FC054" w14:textId="77777777" w:rsidTr="00BA0697">
        <w:tc>
          <w:tcPr>
            <w:tcW w:w="38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bookmarkEnd w:id="2"/>
          <w:p w14:paraId="22F4762B" w14:textId="77777777" w:rsidR="0042287C" w:rsidRPr="000F2662" w:rsidRDefault="0042287C" w:rsidP="00BA0697">
            <w:pPr>
              <w:spacing w:after="0"/>
              <w:rPr>
                <w:sz w:val="18"/>
                <w:szCs w:val="18"/>
                <w:lang w:val="en-GB"/>
              </w:rPr>
            </w:pPr>
            <w:r w:rsidRPr="000F2662">
              <w:rPr>
                <w:b/>
                <w:sz w:val="18"/>
                <w:szCs w:val="18"/>
                <w:lang w:val="en-GB"/>
              </w:rPr>
              <w:t xml:space="preserve">Gene </w:t>
            </w:r>
          </w:p>
        </w:tc>
        <w:tc>
          <w:tcPr>
            <w:tcW w:w="38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61A67" w14:textId="77777777" w:rsidR="0042287C" w:rsidRPr="000F2662" w:rsidRDefault="0042287C" w:rsidP="00BA0697">
            <w:pPr>
              <w:spacing w:after="0"/>
              <w:rPr>
                <w:sz w:val="18"/>
                <w:szCs w:val="18"/>
                <w:lang w:val="en-GB"/>
              </w:rPr>
            </w:pPr>
            <w:r w:rsidRPr="000F2662">
              <w:rPr>
                <w:b/>
                <w:sz w:val="18"/>
                <w:szCs w:val="18"/>
                <w:lang w:val="en-GB"/>
              </w:rPr>
              <w:t>Variant</w:t>
            </w:r>
          </w:p>
        </w:tc>
        <w:tc>
          <w:tcPr>
            <w:tcW w:w="38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0FAB09" w14:textId="77777777" w:rsidR="0042287C" w:rsidRPr="000F2662" w:rsidRDefault="0042287C" w:rsidP="00BA0697">
            <w:pPr>
              <w:spacing w:after="0"/>
              <w:rPr>
                <w:sz w:val="18"/>
                <w:szCs w:val="18"/>
                <w:lang w:val="en-GB"/>
              </w:rPr>
            </w:pPr>
            <w:r w:rsidRPr="000F2662">
              <w:rPr>
                <w:b/>
                <w:sz w:val="18"/>
                <w:szCs w:val="18"/>
                <w:lang w:val="en-GB"/>
              </w:rPr>
              <w:t>Region of the gene studied</w:t>
            </w:r>
          </w:p>
        </w:tc>
        <w:tc>
          <w:tcPr>
            <w:tcW w:w="38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2150A6" w14:textId="77777777" w:rsidR="0042287C" w:rsidRPr="000F2662" w:rsidRDefault="0042287C" w:rsidP="00BA0697">
            <w:pPr>
              <w:spacing w:after="0"/>
              <w:rPr>
                <w:sz w:val="18"/>
                <w:szCs w:val="18"/>
                <w:lang w:val="en-GB"/>
              </w:rPr>
            </w:pPr>
            <w:r w:rsidRPr="000F2662">
              <w:rPr>
                <w:b/>
                <w:sz w:val="18"/>
                <w:szCs w:val="18"/>
                <w:lang w:val="en-GB"/>
              </w:rPr>
              <w:t>Primer Sequence (5´-3´)</w:t>
            </w:r>
          </w:p>
        </w:tc>
      </w:tr>
      <w:tr w:rsidR="0042287C" w:rsidRPr="000F2662" w14:paraId="20C681A1" w14:textId="77777777" w:rsidTr="00BA0697">
        <w:trPr>
          <w:trHeight w:val="392"/>
        </w:trPr>
        <w:tc>
          <w:tcPr>
            <w:tcW w:w="3847" w:type="dxa"/>
            <w:vMerge w:val="restart"/>
            <w:tcBorders>
              <w:top w:val="single" w:sz="4" w:space="0" w:color="auto"/>
            </w:tcBorders>
            <w:vAlign w:val="center"/>
          </w:tcPr>
          <w:p w14:paraId="5522300E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b/>
                <w:i/>
                <w:sz w:val="18"/>
                <w:szCs w:val="18"/>
                <w:lang w:val="en-GB"/>
              </w:rPr>
              <w:t>ITGA2B</w:t>
            </w:r>
          </w:p>
        </w:tc>
        <w:tc>
          <w:tcPr>
            <w:tcW w:w="3847" w:type="dxa"/>
            <w:tcBorders>
              <w:top w:val="single" w:sz="4" w:space="0" w:color="auto"/>
            </w:tcBorders>
            <w:vAlign w:val="center"/>
          </w:tcPr>
          <w:p w14:paraId="1B9A6540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c.3020G&gt;T</w:t>
            </w:r>
          </w:p>
        </w:tc>
        <w:tc>
          <w:tcPr>
            <w:tcW w:w="3847" w:type="dxa"/>
            <w:tcBorders>
              <w:top w:val="single" w:sz="4" w:space="0" w:color="auto"/>
            </w:tcBorders>
            <w:vAlign w:val="center"/>
          </w:tcPr>
          <w:p w14:paraId="0D2B0BC4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Exon 29</w:t>
            </w:r>
          </w:p>
        </w:tc>
        <w:tc>
          <w:tcPr>
            <w:tcW w:w="3847" w:type="dxa"/>
            <w:tcBorders>
              <w:top w:val="single" w:sz="4" w:space="0" w:color="auto"/>
            </w:tcBorders>
            <w:vAlign w:val="center"/>
          </w:tcPr>
          <w:p w14:paraId="476F0491" w14:textId="77777777" w:rsidR="0042287C" w:rsidRPr="000F2662" w:rsidRDefault="0042287C" w:rsidP="00BA0697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F – CAGTGCCCAGCCAGAAAAG</w:t>
            </w:r>
          </w:p>
          <w:p w14:paraId="090F0885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R – TCCCTGGATTACCCACTTGG</w:t>
            </w:r>
          </w:p>
        </w:tc>
      </w:tr>
      <w:tr w:rsidR="0042287C" w:rsidRPr="000F2662" w14:paraId="10130621" w14:textId="77777777" w:rsidTr="00854FA1">
        <w:tc>
          <w:tcPr>
            <w:tcW w:w="3847" w:type="dxa"/>
            <w:vMerge/>
            <w:vAlign w:val="center"/>
          </w:tcPr>
          <w:p w14:paraId="7A67B083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3847" w:type="dxa"/>
            <w:vAlign w:val="center"/>
          </w:tcPr>
          <w:p w14:paraId="76EB862D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c.3076C&gt;T</w:t>
            </w:r>
          </w:p>
        </w:tc>
        <w:tc>
          <w:tcPr>
            <w:tcW w:w="3847" w:type="dxa"/>
            <w:vMerge w:val="restart"/>
            <w:vAlign w:val="center"/>
          </w:tcPr>
          <w:p w14:paraId="44875E77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Exon 30</w:t>
            </w:r>
          </w:p>
        </w:tc>
        <w:tc>
          <w:tcPr>
            <w:tcW w:w="3847" w:type="dxa"/>
            <w:vMerge w:val="restart"/>
            <w:vAlign w:val="center"/>
          </w:tcPr>
          <w:p w14:paraId="183FC749" w14:textId="77777777" w:rsidR="0042287C" w:rsidRPr="000F2662" w:rsidRDefault="0042287C" w:rsidP="00BA0697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F – TCCAGGGAGGTGCTCATAGC</w:t>
            </w:r>
          </w:p>
          <w:p w14:paraId="61CCFD01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R – CAGCATCAGGGCTCAGTCTC</w:t>
            </w:r>
          </w:p>
        </w:tc>
      </w:tr>
      <w:tr w:rsidR="0042287C" w:rsidRPr="000F2662" w14:paraId="01A8EC09" w14:textId="77777777" w:rsidTr="00BA0697">
        <w:tc>
          <w:tcPr>
            <w:tcW w:w="3847" w:type="dxa"/>
            <w:vMerge/>
            <w:vAlign w:val="center"/>
          </w:tcPr>
          <w:p w14:paraId="44DECFA5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3847" w:type="dxa"/>
            <w:vAlign w:val="center"/>
          </w:tcPr>
          <w:p w14:paraId="32D0B480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c.3077G&gt;A</w:t>
            </w:r>
          </w:p>
        </w:tc>
        <w:tc>
          <w:tcPr>
            <w:tcW w:w="3847" w:type="dxa"/>
            <w:vMerge/>
            <w:vAlign w:val="center"/>
          </w:tcPr>
          <w:p w14:paraId="0BA957E3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3847" w:type="dxa"/>
            <w:vMerge/>
            <w:vAlign w:val="center"/>
          </w:tcPr>
          <w:p w14:paraId="7A9D5A94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</w:tr>
      <w:tr w:rsidR="0042287C" w:rsidRPr="000F2662" w14:paraId="67CB2F5A" w14:textId="77777777" w:rsidTr="00BA0697">
        <w:tc>
          <w:tcPr>
            <w:tcW w:w="3847" w:type="dxa"/>
            <w:vMerge w:val="restart"/>
            <w:vAlign w:val="center"/>
          </w:tcPr>
          <w:p w14:paraId="4873C9F2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b/>
                <w:i/>
                <w:sz w:val="18"/>
                <w:szCs w:val="18"/>
                <w:lang w:val="en-GB"/>
              </w:rPr>
              <w:t>ITGB3</w:t>
            </w:r>
          </w:p>
        </w:tc>
        <w:tc>
          <w:tcPr>
            <w:tcW w:w="3847" w:type="dxa"/>
            <w:vAlign w:val="center"/>
          </w:tcPr>
          <w:p w14:paraId="1D1716FE" w14:textId="77777777" w:rsidR="0042287C" w:rsidRPr="000F2662" w:rsidRDefault="0042287C" w:rsidP="00BA0697">
            <w:pPr>
              <w:spacing w:after="0"/>
              <w:rPr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c.2236A&gt;C</w:t>
            </w:r>
          </w:p>
        </w:tc>
        <w:tc>
          <w:tcPr>
            <w:tcW w:w="3847" w:type="dxa"/>
            <w:vMerge w:val="restart"/>
            <w:tcBorders>
              <w:bottom w:val="single" w:sz="4" w:space="0" w:color="auto"/>
            </w:tcBorders>
            <w:vAlign w:val="center"/>
          </w:tcPr>
          <w:p w14:paraId="19D9D78E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Exon 14</w:t>
            </w:r>
          </w:p>
        </w:tc>
        <w:tc>
          <w:tcPr>
            <w:tcW w:w="3847" w:type="dxa"/>
            <w:vMerge w:val="restart"/>
            <w:tcBorders>
              <w:bottom w:val="single" w:sz="4" w:space="0" w:color="auto"/>
            </w:tcBorders>
            <w:vAlign w:val="center"/>
          </w:tcPr>
          <w:p w14:paraId="552F2EC9" w14:textId="77777777" w:rsidR="0042287C" w:rsidRPr="000F2662" w:rsidRDefault="0042287C" w:rsidP="00BA0697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F – GCCAGTTCAAGTGACTCCTGC</w:t>
            </w:r>
          </w:p>
          <w:p w14:paraId="0E22CACF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R – GAGACCATCTCTCCCAGTTTCC</w:t>
            </w:r>
          </w:p>
        </w:tc>
      </w:tr>
      <w:tr w:rsidR="0042287C" w:rsidRPr="000F2662" w14:paraId="271A1F1B" w14:textId="77777777" w:rsidTr="00BA0697">
        <w:tc>
          <w:tcPr>
            <w:tcW w:w="3847" w:type="dxa"/>
            <w:vMerge/>
            <w:vAlign w:val="center"/>
          </w:tcPr>
          <w:p w14:paraId="78E48CD3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3847" w:type="dxa"/>
            <w:vAlign w:val="center"/>
          </w:tcPr>
          <w:p w14:paraId="72FB6187" w14:textId="77777777" w:rsidR="0042287C" w:rsidRPr="000F2662" w:rsidRDefault="0042287C" w:rsidP="00BA0697">
            <w:pPr>
              <w:spacing w:after="0"/>
              <w:rPr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c.2243A&gt;C</w:t>
            </w:r>
          </w:p>
        </w:tc>
        <w:tc>
          <w:tcPr>
            <w:tcW w:w="3847" w:type="dxa"/>
            <w:vMerge/>
            <w:tcBorders>
              <w:bottom w:val="single" w:sz="4" w:space="0" w:color="auto"/>
            </w:tcBorders>
            <w:vAlign w:val="center"/>
          </w:tcPr>
          <w:p w14:paraId="30D96105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3847" w:type="dxa"/>
            <w:vMerge/>
            <w:tcBorders>
              <w:bottom w:val="single" w:sz="4" w:space="0" w:color="auto"/>
            </w:tcBorders>
            <w:vAlign w:val="center"/>
          </w:tcPr>
          <w:p w14:paraId="1E6BC2BA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</w:tr>
      <w:tr w:rsidR="0042287C" w:rsidRPr="000F2662" w14:paraId="447BD591" w14:textId="77777777" w:rsidTr="00BA0697">
        <w:tc>
          <w:tcPr>
            <w:tcW w:w="3847" w:type="dxa"/>
            <w:vMerge/>
            <w:vAlign w:val="center"/>
          </w:tcPr>
          <w:p w14:paraId="302817DD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3847" w:type="dxa"/>
            <w:vAlign w:val="center"/>
          </w:tcPr>
          <w:p w14:paraId="0D2856F3" w14:textId="77777777" w:rsidR="0042287C" w:rsidRPr="000F2662" w:rsidRDefault="0042287C" w:rsidP="00BA0697">
            <w:pPr>
              <w:spacing w:after="0"/>
              <w:rPr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c.2245G&gt;C</w:t>
            </w:r>
          </w:p>
        </w:tc>
        <w:tc>
          <w:tcPr>
            <w:tcW w:w="3847" w:type="dxa"/>
            <w:vMerge/>
            <w:tcBorders>
              <w:bottom w:val="single" w:sz="4" w:space="0" w:color="auto"/>
            </w:tcBorders>
            <w:vAlign w:val="center"/>
          </w:tcPr>
          <w:p w14:paraId="5F9C5DB3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3847" w:type="dxa"/>
            <w:vMerge/>
            <w:tcBorders>
              <w:bottom w:val="single" w:sz="4" w:space="0" w:color="auto"/>
            </w:tcBorders>
            <w:vAlign w:val="center"/>
          </w:tcPr>
          <w:p w14:paraId="0CC3896D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</w:tr>
      <w:tr w:rsidR="0042287C" w:rsidRPr="000F2662" w14:paraId="5B2BD350" w14:textId="77777777" w:rsidTr="00BA0697">
        <w:tc>
          <w:tcPr>
            <w:tcW w:w="3847" w:type="dxa"/>
            <w:vMerge/>
            <w:tcBorders>
              <w:bottom w:val="single" w:sz="4" w:space="0" w:color="auto"/>
            </w:tcBorders>
            <w:vAlign w:val="center"/>
          </w:tcPr>
          <w:p w14:paraId="5DBCF3A4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3847" w:type="dxa"/>
            <w:tcBorders>
              <w:bottom w:val="single" w:sz="4" w:space="0" w:color="auto"/>
            </w:tcBorders>
            <w:vAlign w:val="center"/>
          </w:tcPr>
          <w:p w14:paraId="34DBBDDC" w14:textId="77777777" w:rsidR="0042287C" w:rsidRPr="000F2662" w:rsidRDefault="0042287C" w:rsidP="00BA0697">
            <w:pPr>
              <w:spacing w:after="0"/>
              <w:rPr>
                <w:sz w:val="18"/>
                <w:szCs w:val="18"/>
                <w:lang w:val="en-GB"/>
              </w:rPr>
            </w:pPr>
            <w:r w:rsidRPr="000F2662">
              <w:rPr>
                <w:sz w:val="18"/>
                <w:szCs w:val="18"/>
                <w:lang w:val="en-GB"/>
              </w:rPr>
              <w:t>c.2278C&gt;T</w:t>
            </w:r>
          </w:p>
        </w:tc>
        <w:tc>
          <w:tcPr>
            <w:tcW w:w="3847" w:type="dxa"/>
            <w:vMerge/>
            <w:tcBorders>
              <w:bottom w:val="single" w:sz="4" w:space="0" w:color="auto"/>
            </w:tcBorders>
            <w:vAlign w:val="center"/>
          </w:tcPr>
          <w:p w14:paraId="6D0F6E3F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3847" w:type="dxa"/>
            <w:vMerge/>
            <w:tcBorders>
              <w:bottom w:val="single" w:sz="4" w:space="0" w:color="auto"/>
            </w:tcBorders>
            <w:vAlign w:val="center"/>
          </w:tcPr>
          <w:p w14:paraId="0405521D" w14:textId="77777777" w:rsidR="0042287C" w:rsidRPr="000F2662" w:rsidRDefault="0042287C" w:rsidP="00BA0697">
            <w:pPr>
              <w:spacing w:after="0"/>
              <w:rPr>
                <w:b/>
                <w:sz w:val="18"/>
                <w:szCs w:val="18"/>
                <w:lang w:val="en-GB"/>
              </w:rPr>
            </w:pPr>
          </w:p>
        </w:tc>
      </w:tr>
    </w:tbl>
    <w:p w14:paraId="09FDD3A0" w14:textId="2EEC7C35" w:rsidR="00C23D23" w:rsidRPr="003F0DB7" w:rsidRDefault="0088148D" w:rsidP="003C25BE">
      <w:pPr>
        <w:spacing w:line="240" w:lineRule="auto"/>
        <w:rPr>
          <w:rFonts w:ascii="Arial Narrow" w:hAnsi="Arial Narrow"/>
          <w:szCs w:val="20"/>
          <w:lang w:val="en-US"/>
        </w:rPr>
      </w:pPr>
      <w:r>
        <w:rPr>
          <w:szCs w:val="24"/>
          <w:lang w:val="en-GB"/>
        </w:rPr>
        <w:t>Abbreviations: F,</w:t>
      </w:r>
      <w:r w:rsidR="0042287C" w:rsidRPr="006931E0">
        <w:rPr>
          <w:szCs w:val="24"/>
          <w:lang w:val="en-GB"/>
        </w:rPr>
        <w:t xml:space="preserve"> forward; R</w:t>
      </w:r>
      <w:r>
        <w:rPr>
          <w:szCs w:val="24"/>
          <w:lang w:val="en-GB"/>
        </w:rPr>
        <w:t xml:space="preserve">, </w:t>
      </w:r>
      <w:r w:rsidR="0042287C" w:rsidRPr="006931E0">
        <w:rPr>
          <w:szCs w:val="24"/>
          <w:lang w:val="en-GB"/>
        </w:rPr>
        <w:t>revers</w:t>
      </w:r>
      <w:r w:rsidR="003C25BE">
        <w:rPr>
          <w:szCs w:val="24"/>
          <w:lang w:val="en-GB"/>
        </w:rPr>
        <w:t>e</w:t>
      </w:r>
    </w:p>
    <w:sectPr w:rsidR="00C23D23" w:rsidRPr="003F0DB7" w:rsidSect="006E3CB1"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A33C3" w14:textId="77777777" w:rsidR="00840B6E" w:rsidRDefault="00840B6E" w:rsidP="00B54493">
      <w:pPr>
        <w:spacing w:after="0" w:line="240" w:lineRule="auto"/>
      </w:pPr>
      <w:r>
        <w:separator/>
      </w:r>
    </w:p>
  </w:endnote>
  <w:endnote w:type="continuationSeparator" w:id="0">
    <w:p w14:paraId="4D008A8D" w14:textId="77777777" w:rsidR="00840B6E" w:rsidRDefault="00840B6E" w:rsidP="00B54493">
      <w:pPr>
        <w:spacing w:after="0" w:line="240" w:lineRule="auto"/>
      </w:pPr>
      <w:r>
        <w:continuationSeparator/>
      </w:r>
    </w:p>
  </w:endnote>
  <w:endnote w:type="continuationNotice" w:id="1">
    <w:p w14:paraId="5114D636" w14:textId="77777777" w:rsidR="00840B6E" w:rsidRDefault="00840B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83058111"/>
      <w:docPartObj>
        <w:docPartGallery w:val="Page Numbers (Bottom of Page)"/>
        <w:docPartUnique/>
      </w:docPartObj>
    </w:sdtPr>
    <w:sdtEndPr/>
    <w:sdtContent>
      <w:p w14:paraId="206C4FB9" w14:textId="50A40DC6" w:rsidR="000B1129" w:rsidRDefault="000B1129" w:rsidP="00E51F37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7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EC0A44" w14:textId="77777777" w:rsidR="00840B6E" w:rsidRDefault="00840B6E" w:rsidP="00B54493">
      <w:pPr>
        <w:spacing w:after="0" w:line="240" w:lineRule="auto"/>
      </w:pPr>
      <w:r>
        <w:separator/>
      </w:r>
    </w:p>
  </w:footnote>
  <w:footnote w:type="continuationSeparator" w:id="0">
    <w:p w14:paraId="14E60B5A" w14:textId="77777777" w:rsidR="00840B6E" w:rsidRDefault="00840B6E" w:rsidP="00B54493">
      <w:pPr>
        <w:spacing w:after="0" w:line="240" w:lineRule="auto"/>
      </w:pPr>
      <w:r>
        <w:continuationSeparator/>
      </w:r>
    </w:p>
  </w:footnote>
  <w:footnote w:type="continuationNotice" w:id="1">
    <w:p w14:paraId="4DFE0AEC" w14:textId="77777777" w:rsidR="00840B6E" w:rsidRDefault="00840B6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40F24"/>
    <w:multiLevelType w:val="hybridMultilevel"/>
    <w:tmpl w:val="23306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A14A2"/>
    <w:multiLevelType w:val="hybridMultilevel"/>
    <w:tmpl w:val="9DB6F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A5C28"/>
    <w:multiLevelType w:val="hybridMultilevel"/>
    <w:tmpl w:val="6FE4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A2038"/>
    <w:multiLevelType w:val="hybridMultilevel"/>
    <w:tmpl w:val="AC829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F5D0E"/>
    <w:multiLevelType w:val="hybridMultilevel"/>
    <w:tmpl w:val="427E5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75F11"/>
    <w:multiLevelType w:val="hybridMultilevel"/>
    <w:tmpl w:val="69C408C8"/>
    <w:lvl w:ilvl="0" w:tplc="B07C2CF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CB617B"/>
    <w:multiLevelType w:val="hybridMultilevel"/>
    <w:tmpl w:val="7D98A97E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750D53"/>
    <w:multiLevelType w:val="hybridMultilevel"/>
    <w:tmpl w:val="BE8EE104"/>
    <w:lvl w:ilvl="0" w:tplc="0CB6F3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955D6"/>
    <w:multiLevelType w:val="hybridMultilevel"/>
    <w:tmpl w:val="290E4CD2"/>
    <w:lvl w:ilvl="0" w:tplc="7CCAE370">
      <w:start w:val="1"/>
      <w:numFmt w:val="decimal"/>
      <w:lvlText w:val="UR%1."/>
      <w:lvlJc w:val="left"/>
      <w:pPr>
        <w:ind w:left="36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C557FC"/>
    <w:multiLevelType w:val="hybridMultilevel"/>
    <w:tmpl w:val="72280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407885"/>
    <w:multiLevelType w:val="hybridMultilevel"/>
    <w:tmpl w:val="BE5A1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F83D27"/>
    <w:multiLevelType w:val="hybridMultilevel"/>
    <w:tmpl w:val="5EFC7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1591F"/>
    <w:multiLevelType w:val="hybridMultilevel"/>
    <w:tmpl w:val="69F6A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C846CA"/>
    <w:multiLevelType w:val="hybridMultilevel"/>
    <w:tmpl w:val="9A4CE03C"/>
    <w:lvl w:ilvl="0" w:tplc="F28C7B74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EDD2B2F"/>
    <w:multiLevelType w:val="hybridMultilevel"/>
    <w:tmpl w:val="B002D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27109D"/>
    <w:multiLevelType w:val="hybridMultilevel"/>
    <w:tmpl w:val="394C616A"/>
    <w:lvl w:ilvl="0" w:tplc="94201122">
      <w:start w:val="1"/>
      <w:numFmt w:val="decimal"/>
      <w:lvlText w:val="UR%1."/>
      <w:lvlJc w:val="left"/>
      <w:pPr>
        <w:ind w:left="36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3750712"/>
    <w:multiLevelType w:val="hybridMultilevel"/>
    <w:tmpl w:val="E9F26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61457E"/>
    <w:multiLevelType w:val="hybridMultilevel"/>
    <w:tmpl w:val="68C85BF4"/>
    <w:lvl w:ilvl="0" w:tplc="AC9C512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44D72"/>
    <w:multiLevelType w:val="hybridMultilevel"/>
    <w:tmpl w:val="695C7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240A12"/>
    <w:multiLevelType w:val="hybridMultilevel"/>
    <w:tmpl w:val="30B4D9C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9F1E73"/>
    <w:multiLevelType w:val="hybridMultilevel"/>
    <w:tmpl w:val="A1A4B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DC1DDF"/>
    <w:multiLevelType w:val="hybridMultilevel"/>
    <w:tmpl w:val="761EDC9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483263"/>
    <w:multiLevelType w:val="hybridMultilevel"/>
    <w:tmpl w:val="85569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254A9F"/>
    <w:multiLevelType w:val="hybridMultilevel"/>
    <w:tmpl w:val="7D98A97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9F51CF"/>
    <w:multiLevelType w:val="hybridMultilevel"/>
    <w:tmpl w:val="5460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C4516F"/>
    <w:multiLevelType w:val="hybridMultilevel"/>
    <w:tmpl w:val="CB74CE1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4FA69A9"/>
    <w:multiLevelType w:val="hybridMultilevel"/>
    <w:tmpl w:val="761EDC9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3718D9"/>
    <w:multiLevelType w:val="hybridMultilevel"/>
    <w:tmpl w:val="DA92A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9B5B73"/>
    <w:multiLevelType w:val="hybridMultilevel"/>
    <w:tmpl w:val="63E0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6"/>
  </w:num>
  <w:num w:numId="3">
    <w:abstractNumId w:val="5"/>
  </w:num>
  <w:num w:numId="4">
    <w:abstractNumId w:val="19"/>
  </w:num>
  <w:num w:numId="5">
    <w:abstractNumId w:val="15"/>
  </w:num>
  <w:num w:numId="6">
    <w:abstractNumId w:val="8"/>
  </w:num>
  <w:num w:numId="7">
    <w:abstractNumId w:val="6"/>
  </w:num>
  <w:num w:numId="8">
    <w:abstractNumId w:val="25"/>
  </w:num>
  <w:num w:numId="9">
    <w:abstractNumId w:val="23"/>
  </w:num>
  <w:num w:numId="10">
    <w:abstractNumId w:val="21"/>
  </w:num>
  <w:num w:numId="11">
    <w:abstractNumId w:val="13"/>
  </w:num>
  <w:num w:numId="12">
    <w:abstractNumId w:val="11"/>
  </w:num>
  <w:num w:numId="13">
    <w:abstractNumId w:val="16"/>
  </w:num>
  <w:num w:numId="14">
    <w:abstractNumId w:val="1"/>
  </w:num>
  <w:num w:numId="15">
    <w:abstractNumId w:val="20"/>
  </w:num>
  <w:num w:numId="16">
    <w:abstractNumId w:val="14"/>
  </w:num>
  <w:num w:numId="17">
    <w:abstractNumId w:val="27"/>
  </w:num>
  <w:num w:numId="18">
    <w:abstractNumId w:val="0"/>
  </w:num>
  <w:num w:numId="19">
    <w:abstractNumId w:val="22"/>
  </w:num>
  <w:num w:numId="20">
    <w:abstractNumId w:val="3"/>
  </w:num>
  <w:num w:numId="21">
    <w:abstractNumId w:val="4"/>
  </w:num>
  <w:num w:numId="22">
    <w:abstractNumId w:val="24"/>
  </w:num>
  <w:num w:numId="23">
    <w:abstractNumId w:val="10"/>
  </w:num>
  <w:num w:numId="24">
    <w:abstractNumId w:val="12"/>
  </w:num>
  <w:num w:numId="25">
    <w:abstractNumId w:val="28"/>
  </w:num>
  <w:num w:numId="26">
    <w:abstractNumId w:val="9"/>
  </w:num>
  <w:num w:numId="27">
    <w:abstractNumId w:val="2"/>
  </w:num>
  <w:num w:numId="28">
    <w:abstractNumId w:val="17"/>
  </w:num>
  <w:num w:numId="29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DKyNLcwNDQ2szBQ0lEKTi0uzszPAykwNKgFAOobF5YtAAAA"/>
  </w:docVars>
  <w:rsids>
    <w:rsidRoot w:val="006F21CC"/>
    <w:rsid w:val="00000E2D"/>
    <w:rsid w:val="00000FBB"/>
    <w:rsid w:val="0000226D"/>
    <w:rsid w:val="000026B1"/>
    <w:rsid w:val="0000286D"/>
    <w:rsid w:val="00002E64"/>
    <w:rsid w:val="00002F12"/>
    <w:rsid w:val="0000322A"/>
    <w:rsid w:val="0000378A"/>
    <w:rsid w:val="0000379B"/>
    <w:rsid w:val="00003C8C"/>
    <w:rsid w:val="00004695"/>
    <w:rsid w:val="00004AAB"/>
    <w:rsid w:val="00004AC0"/>
    <w:rsid w:val="00004E03"/>
    <w:rsid w:val="00005596"/>
    <w:rsid w:val="00006DC9"/>
    <w:rsid w:val="00006FEA"/>
    <w:rsid w:val="00007CD9"/>
    <w:rsid w:val="00007D2C"/>
    <w:rsid w:val="00007ED2"/>
    <w:rsid w:val="00010097"/>
    <w:rsid w:val="000110D3"/>
    <w:rsid w:val="00011979"/>
    <w:rsid w:val="000120AD"/>
    <w:rsid w:val="000122C6"/>
    <w:rsid w:val="000122FF"/>
    <w:rsid w:val="00012C63"/>
    <w:rsid w:val="0001306F"/>
    <w:rsid w:val="00013330"/>
    <w:rsid w:val="000137E7"/>
    <w:rsid w:val="00013BA0"/>
    <w:rsid w:val="0001407F"/>
    <w:rsid w:val="0001435B"/>
    <w:rsid w:val="000158BE"/>
    <w:rsid w:val="00015A5C"/>
    <w:rsid w:val="00015C6C"/>
    <w:rsid w:val="00015FA4"/>
    <w:rsid w:val="000162D0"/>
    <w:rsid w:val="00016674"/>
    <w:rsid w:val="000167A7"/>
    <w:rsid w:val="00017301"/>
    <w:rsid w:val="00017490"/>
    <w:rsid w:val="00017BF9"/>
    <w:rsid w:val="0002076A"/>
    <w:rsid w:val="00020EDB"/>
    <w:rsid w:val="000210A3"/>
    <w:rsid w:val="00021157"/>
    <w:rsid w:val="00021AEC"/>
    <w:rsid w:val="0002217F"/>
    <w:rsid w:val="000232F8"/>
    <w:rsid w:val="00023EBB"/>
    <w:rsid w:val="0002446A"/>
    <w:rsid w:val="0002477C"/>
    <w:rsid w:val="0002515A"/>
    <w:rsid w:val="00025849"/>
    <w:rsid w:val="00025A4B"/>
    <w:rsid w:val="00026233"/>
    <w:rsid w:val="00027F85"/>
    <w:rsid w:val="00030786"/>
    <w:rsid w:val="00030EF8"/>
    <w:rsid w:val="00031367"/>
    <w:rsid w:val="00031B17"/>
    <w:rsid w:val="00032E69"/>
    <w:rsid w:val="000331E9"/>
    <w:rsid w:val="000344A1"/>
    <w:rsid w:val="0003467C"/>
    <w:rsid w:val="0003491F"/>
    <w:rsid w:val="00034B69"/>
    <w:rsid w:val="0003522E"/>
    <w:rsid w:val="000352EA"/>
    <w:rsid w:val="00035E3D"/>
    <w:rsid w:val="000364EE"/>
    <w:rsid w:val="00040440"/>
    <w:rsid w:val="00040895"/>
    <w:rsid w:val="00042F4F"/>
    <w:rsid w:val="00043AC5"/>
    <w:rsid w:val="0004406E"/>
    <w:rsid w:val="000450AC"/>
    <w:rsid w:val="000458A7"/>
    <w:rsid w:val="0004666C"/>
    <w:rsid w:val="00046914"/>
    <w:rsid w:val="000469D2"/>
    <w:rsid w:val="0004767B"/>
    <w:rsid w:val="00047CAD"/>
    <w:rsid w:val="0005042E"/>
    <w:rsid w:val="00052322"/>
    <w:rsid w:val="00052646"/>
    <w:rsid w:val="00052ADD"/>
    <w:rsid w:val="00052E2A"/>
    <w:rsid w:val="000532CB"/>
    <w:rsid w:val="000538E9"/>
    <w:rsid w:val="00053BE2"/>
    <w:rsid w:val="00054E7C"/>
    <w:rsid w:val="00055AB1"/>
    <w:rsid w:val="00055DB3"/>
    <w:rsid w:val="00056906"/>
    <w:rsid w:val="000600DE"/>
    <w:rsid w:val="00060999"/>
    <w:rsid w:val="0006131B"/>
    <w:rsid w:val="00061815"/>
    <w:rsid w:val="00061860"/>
    <w:rsid w:val="000630B7"/>
    <w:rsid w:val="000631AF"/>
    <w:rsid w:val="00064D0C"/>
    <w:rsid w:val="000651E6"/>
    <w:rsid w:val="00065DAD"/>
    <w:rsid w:val="000677E5"/>
    <w:rsid w:val="00067F71"/>
    <w:rsid w:val="00070241"/>
    <w:rsid w:val="000723C3"/>
    <w:rsid w:val="000723E6"/>
    <w:rsid w:val="00072B27"/>
    <w:rsid w:val="0007324F"/>
    <w:rsid w:val="00074A1A"/>
    <w:rsid w:val="000756A6"/>
    <w:rsid w:val="00075838"/>
    <w:rsid w:val="00075F14"/>
    <w:rsid w:val="000768CE"/>
    <w:rsid w:val="00076A69"/>
    <w:rsid w:val="00076F6E"/>
    <w:rsid w:val="000775EF"/>
    <w:rsid w:val="0007768B"/>
    <w:rsid w:val="0008062D"/>
    <w:rsid w:val="000813EF"/>
    <w:rsid w:val="00081CCD"/>
    <w:rsid w:val="000826D5"/>
    <w:rsid w:val="00082A55"/>
    <w:rsid w:val="0008397C"/>
    <w:rsid w:val="00084222"/>
    <w:rsid w:val="00085237"/>
    <w:rsid w:val="00085620"/>
    <w:rsid w:val="00085DE4"/>
    <w:rsid w:val="00086B47"/>
    <w:rsid w:val="00086B7C"/>
    <w:rsid w:val="000904DC"/>
    <w:rsid w:val="000908E4"/>
    <w:rsid w:val="00091FBA"/>
    <w:rsid w:val="000921C5"/>
    <w:rsid w:val="00092BCD"/>
    <w:rsid w:val="00095445"/>
    <w:rsid w:val="0009603A"/>
    <w:rsid w:val="00096119"/>
    <w:rsid w:val="00096387"/>
    <w:rsid w:val="000966D2"/>
    <w:rsid w:val="00096D2F"/>
    <w:rsid w:val="00096D7D"/>
    <w:rsid w:val="0009781B"/>
    <w:rsid w:val="000A0365"/>
    <w:rsid w:val="000A11E7"/>
    <w:rsid w:val="000A1D6D"/>
    <w:rsid w:val="000A1FF1"/>
    <w:rsid w:val="000A58A1"/>
    <w:rsid w:val="000A5D82"/>
    <w:rsid w:val="000A5E77"/>
    <w:rsid w:val="000A60F9"/>
    <w:rsid w:val="000A6113"/>
    <w:rsid w:val="000A626E"/>
    <w:rsid w:val="000A6C66"/>
    <w:rsid w:val="000A6F17"/>
    <w:rsid w:val="000B1129"/>
    <w:rsid w:val="000B169A"/>
    <w:rsid w:val="000B2107"/>
    <w:rsid w:val="000B253D"/>
    <w:rsid w:val="000B2AB9"/>
    <w:rsid w:val="000B2F89"/>
    <w:rsid w:val="000B3BF3"/>
    <w:rsid w:val="000B47B2"/>
    <w:rsid w:val="000B5D94"/>
    <w:rsid w:val="000B6886"/>
    <w:rsid w:val="000B6D4A"/>
    <w:rsid w:val="000B7A27"/>
    <w:rsid w:val="000C16F5"/>
    <w:rsid w:val="000C17C3"/>
    <w:rsid w:val="000C281B"/>
    <w:rsid w:val="000C2A98"/>
    <w:rsid w:val="000C3F46"/>
    <w:rsid w:val="000C4204"/>
    <w:rsid w:val="000C4889"/>
    <w:rsid w:val="000C4AFC"/>
    <w:rsid w:val="000C4FD1"/>
    <w:rsid w:val="000C580A"/>
    <w:rsid w:val="000C5CE3"/>
    <w:rsid w:val="000C5DBF"/>
    <w:rsid w:val="000C620B"/>
    <w:rsid w:val="000C63FA"/>
    <w:rsid w:val="000C696E"/>
    <w:rsid w:val="000D15C2"/>
    <w:rsid w:val="000D1BDD"/>
    <w:rsid w:val="000D1D99"/>
    <w:rsid w:val="000D1FAB"/>
    <w:rsid w:val="000D31FD"/>
    <w:rsid w:val="000D3EC1"/>
    <w:rsid w:val="000D3EEB"/>
    <w:rsid w:val="000D4D17"/>
    <w:rsid w:val="000D4E81"/>
    <w:rsid w:val="000D5AFA"/>
    <w:rsid w:val="000D62A2"/>
    <w:rsid w:val="000D6644"/>
    <w:rsid w:val="000D6B8D"/>
    <w:rsid w:val="000D6EAB"/>
    <w:rsid w:val="000D72D1"/>
    <w:rsid w:val="000D794E"/>
    <w:rsid w:val="000D7A55"/>
    <w:rsid w:val="000E0BBB"/>
    <w:rsid w:val="000E2479"/>
    <w:rsid w:val="000E2C43"/>
    <w:rsid w:val="000E3FAF"/>
    <w:rsid w:val="000E464F"/>
    <w:rsid w:val="000E5979"/>
    <w:rsid w:val="000E7217"/>
    <w:rsid w:val="000E7AC7"/>
    <w:rsid w:val="000E7E64"/>
    <w:rsid w:val="000F0D01"/>
    <w:rsid w:val="000F1DE9"/>
    <w:rsid w:val="000F1F59"/>
    <w:rsid w:val="000F2662"/>
    <w:rsid w:val="000F28D1"/>
    <w:rsid w:val="000F2CC1"/>
    <w:rsid w:val="000F35F1"/>
    <w:rsid w:val="000F393C"/>
    <w:rsid w:val="000F3CB1"/>
    <w:rsid w:val="000F3D6C"/>
    <w:rsid w:val="000F44A3"/>
    <w:rsid w:val="000F4C5F"/>
    <w:rsid w:val="000F54BE"/>
    <w:rsid w:val="000F7617"/>
    <w:rsid w:val="000F7625"/>
    <w:rsid w:val="00100E28"/>
    <w:rsid w:val="001025F2"/>
    <w:rsid w:val="00103451"/>
    <w:rsid w:val="00103827"/>
    <w:rsid w:val="00103B92"/>
    <w:rsid w:val="0010457E"/>
    <w:rsid w:val="00105A64"/>
    <w:rsid w:val="00105AF9"/>
    <w:rsid w:val="0010645D"/>
    <w:rsid w:val="00106FBA"/>
    <w:rsid w:val="001079D6"/>
    <w:rsid w:val="0011106B"/>
    <w:rsid w:val="0011134F"/>
    <w:rsid w:val="00111457"/>
    <w:rsid w:val="00111FA9"/>
    <w:rsid w:val="0011211D"/>
    <w:rsid w:val="001123F0"/>
    <w:rsid w:val="00112DE3"/>
    <w:rsid w:val="00113246"/>
    <w:rsid w:val="00113D1F"/>
    <w:rsid w:val="0011473F"/>
    <w:rsid w:val="00114D9F"/>
    <w:rsid w:val="00115727"/>
    <w:rsid w:val="00115A43"/>
    <w:rsid w:val="00117818"/>
    <w:rsid w:val="001179B4"/>
    <w:rsid w:val="00120C12"/>
    <w:rsid w:val="001210B3"/>
    <w:rsid w:val="001210E5"/>
    <w:rsid w:val="00121827"/>
    <w:rsid w:val="0012185A"/>
    <w:rsid w:val="00121F9C"/>
    <w:rsid w:val="0012257E"/>
    <w:rsid w:val="00123333"/>
    <w:rsid w:val="00123C4C"/>
    <w:rsid w:val="00123CD3"/>
    <w:rsid w:val="00125028"/>
    <w:rsid w:val="001260E2"/>
    <w:rsid w:val="001273DA"/>
    <w:rsid w:val="0012750E"/>
    <w:rsid w:val="001277DC"/>
    <w:rsid w:val="001304E1"/>
    <w:rsid w:val="00131A76"/>
    <w:rsid w:val="00131D3A"/>
    <w:rsid w:val="001322C6"/>
    <w:rsid w:val="001326EF"/>
    <w:rsid w:val="00133C56"/>
    <w:rsid w:val="001347BD"/>
    <w:rsid w:val="00134CF0"/>
    <w:rsid w:val="00135452"/>
    <w:rsid w:val="001356D4"/>
    <w:rsid w:val="0013686E"/>
    <w:rsid w:val="00136AEB"/>
    <w:rsid w:val="00136D53"/>
    <w:rsid w:val="00136DA4"/>
    <w:rsid w:val="00136F4B"/>
    <w:rsid w:val="001375FD"/>
    <w:rsid w:val="00137D9D"/>
    <w:rsid w:val="001408CA"/>
    <w:rsid w:val="00140E7D"/>
    <w:rsid w:val="001413A7"/>
    <w:rsid w:val="00141C89"/>
    <w:rsid w:val="00141FC4"/>
    <w:rsid w:val="00142CC2"/>
    <w:rsid w:val="00142EF6"/>
    <w:rsid w:val="00143455"/>
    <w:rsid w:val="001434C1"/>
    <w:rsid w:val="001435ED"/>
    <w:rsid w:val="00143811"/>
    <w:rsid w:val="001438AA"/>
    <w:rsid w:val="00144401"/>
    <w:rsid w:val="00145A41"/>
    <w:rsid w:val="00145D3C"/>
    <w:rsid w:val="00145FD0"/>
    <w:rsid w:val="001464E1"/>
    <w:rsid w:val="00146984"/>
    <w:rsid w:val="001474BE"/>
    <w:rsid w:val="0015003B"/>
    <w:rsid w:val="00150FBD"/>
    <w:rsid w:val="00152397"/>
    <w:rsid w:val="00152925"/>
    <w:rsid w:val="00152982"/>
    <w:rsid w:val="001534BE"/>
    <w:rsid w:val="001552CD"/>
    <w:rsid w:val="00155514"/>
    <w:rsid w:val="001557CA"/>
    <w:rsid w:val="00155A03"/>
    <w:rsid w:val="00156A14"/>
    <w:rsid w:val="00160207"/>
    <w:rsid w:val="00160B8E"/>
    <w:rsid w:val="00160D13"/>
    <w:rsid w:val="001611ED"/>
    <w:rsid w:val="001615C4"/>
    <w:rsid w:val="00161BC0"/>
    <w:rsid w:val="00161C3A"/>
    <w:rsid w:val="0016256A"/>
    <w:rsid w:val="00162611"/>
    <w:rsid w:val="001629E2"/>
    <w:rsid w:val="00163B1F"/>
    <w:rsid w:val="001645D5"/>
    <w:rsid w:val="0016496E"/>
    <w:rsid w:val="00164E3A"/>
    <w:rsid w:val="001674BF"/>
    <w:rsid w:val="00167C2B"/>
    <w:rsid w:val="0017018B"/>
    <w:rsid w:val="00170C85"/>
    <w:rsid w:val="00171394"/>
    <w:rsid w:val="00171731"/>
    <w:rsid w:val="00171D24"/>
    <w:rsid w:val="00171E28"/>
    <w:rsid w:val="00172402"/>
    <w:rsid w:val="00173003"/>
    <w:rsid w:val="00173E34"/>
    <w:rsid w:val="001740A1"/>
    <w:rsid w:val="001743F9"/>
    <w:rsid w:val="00175426"/>
    <w:rsid w:val="00175717"/>
    <w:rsid w:val="00176BE9"/>
    <w:rsid w:val="00176BF2"/>
    <w:rsid w:val="0017750A"/>
    <w:rsid w:val="00182605"/>
    <w:rsid w:val="00183C9E"/>
    <w:rsid w:val="00184F18"/>
    <w:rsid w:val="00187B98"/>
    <w:rsid w:val="00187C2B"/>
    <w:rsid w:val="00187F3C"/>
    <w:rsid w:val="00191E9E"/>
    <w:rsid w:val="00192EA9"/>
    <w:rsid w:val="0019316F"/>
    <w:rsid w:val="0019416B"/>
    <w:rsid w:val="00194736"/>
    <w:rsid w:val="00194879"/>
    <w:rsid w:val="00194E87"/>
    <w:rsid w:val="0019606B"/>
    <w:rsid w:val="0019786B"/>
    <w:rsid w:val="0019794F"/>
    <w:rsid w:val="001A00FC"/>
    <w:rsid w:val="001A0B33"/>
    <w:rsid w:val="001A0BA5"/>
    <w:rsid w:val="001A1707"/>
    <w:rsid w:val="001A196A"/>
    <w:rsid w:val="001A198A"/>
    <w:rsid w:val="001A1BF1"/>
    <w:rsid w:val="001A246D"/>
    <w:rsid w:val="001A2E16"/>
    <w:rsid w:val="001A32D5"/>
    <w:rsid w:val="001A3F94"/>
    <w:rsid w:val="001A433D"/>
    <w:rsid w:val="001A59B1"/>
    <w:rsid w:val="001A636C"/>
    <w:rsid w:val="001A7D89"/>
    <w:rsid w:val="001A7EFC"/>
    <w:rsid w:val="001B0543"/>
    <w:rsid w:val="001B1471"/>
    <w:rsid w:val="001B1691"/>
    <w:rsid w:val="001B1F8C"/>
    <w:rsid w:val="001B228B"/>
    <w:rsid w:val="001B277A"/>
    <w:rsid w:val="001B28A7"/>
    <w:rsid w:val="001B2BA8"/>
    <w:rsid w:val="001B2EE0"/>
    <w:rsid w:val="001B3A0B"/>
    <w:rsid w:val="001B48AD"/>
    <w:rsid w:val="001B4AA4"/>
    <w:rsid w:val="001B519F"/>
    <w:rsid w:val="001B55CD"/>
    <w:rsid w:val="001B6E00"/>
    <w:rsid w:val="001B704B"/>
    <w:rsid w:val="001B717F"/>
    <w:rsid w:val="001B79FA"/>
    <w:rsid w:val="001B7CAC"/>
    <w:rsid w:val="001B7DF8"/>
    <w:rsid w:val="001C0318"/>
    <w:rsid w:val="001C1451"/>
    <w:rsid w:val="001C1ACF"/>
    <w:rsid w:val="001C28EE"/>
    <w:rsid w:val="001C2C62"/>
    <w:rsid w:val="001C3AE0"/>
    <w:rsid w:val="001C4DEF"/>
    <w:rsid w:val="001C535B"/>
    <w:rsid w:val="001C5B93"/>
    <w:rsid w:val="001C6298"/>
    <w:rsid w:val="001D0CDC"/>
    <w:rsid w:val="001D1CAE"/>
    <w:rsid w:val="001D3097"/>
    <w:rsid w:val="001D323C"/>
    <w:rsid w:val="001D32CA"/>
    <w:rsid w:val="001D40B7"/>
    <w:rsid w:val="001D4793"/>
    <w:rsid w:val="001D4F18"/>
    <w:rsid w:val="001D500D"/>
    <w:rsid w:val="001D59B0"/>
    <w:rsid w:val="001D6384"/>
    <w:rsid w:val="001D638B"/>
    <w:rsid w:val="001D669E"/>
    <w:rsid w:val="001D6F4A"/>
    <w:rsid w:val="001E077B"/>
    <w:rsid w:val="001E0F81"/>
    <w:rsid w:val="001E1000"/>
    <w:rsid w:val="001E223F"/>
    <w:rsid w:val="001E33E6"/>
    <w:rsid w:val="001E4682"/>
    <w:rsid w:val="001E67D4"/>
    <w:rsid w:val="001F0B96"/>
    <w:rsid w:val="001F1252"/>
    <w:rsid w:val="001F1829"/>
    <w:rsid w:val="001F2295"/>
    <w:rsid w:val="001F2B98"/>
    <w:rsid w:val="001F34C3"/>
    <w:rsid w:val="001F3609"/>
    <w:rsid w:val="001F42F5"/>
    <w:rsid w:val="001F4304"/>
    <w:rsid w:val="001F43E6"/>
    <w:rsid w:val="001F4540"/>
    <w:rsid w:val="001F4859"/>
    <w:rsid w:val="001F4969"/>
    <w:rsid w:val="001F5BD1"/>
    <w:rsid w:val="001F5ED0"/>
    <w:rsid w:val="001F641B"/>
    <w:rsid w:val="001F6764"/>
    <w:rsid w:val="001F6C87"/>
    <w:rsid w:val="001F6E75"/>
    <w:rsid w:val="001F6FF4"/>
    <w:rsid w:val="001F70B7"/>
    <w:rsid w:val="001F7D65"/>
    <w:rsid w:val="0020053A"/>
    <w:rsid w:val="00200A64"/>
    <w:rsid w:val="00200E5C"/>
    <w:rsid w:val="002011C7"/>
    <w:rsid w:val="002014D5"/>
    <w:rsid w:val="00201629"/>
    <w:rsid w:val="00201A52"/>
    <w:rsid w:val="00202D07"/>
    <w:rsid w:val="00203105"/>
    <w:rsid w:val="00203741"/>
    <w:rsid w:val="00203FEB"/>
    <w:rsid w:val="0020415A"/>
    <w:rsid w:val="00204D11"/>
    <w:rsid w:val="00205306"/>
    <w:rsid w:val="00205829"/>
    <w:rsid w:val="00205CFB"/>
    <w:rsid w:val="0020620B"/>
    <w:rsid w:val="00206994"/>
    <w:rsid w:val="0020790E"/>
    <w:rsid w:val="002079CD"/>
    <w:rsid w:val="00210A52"/>
    <w:rsid w:val="00210D9F"/>
    <w:rsid w:val="00212BC7"/>
    <w:rsid w:val="00213D25"/>
    <w:rsid w:val="0021406A"/>
    <w:rsid w:val="002146B1"/>
    <w:rsid w:val="00215DC0"/>
    <w:rsid w:val="00216BDD"/>
    <w:rsid w:val="002174CD"/>
    <w:rsid w:val="002177E2"/>
    <w:rsid w:val="00217E70"/>
    <w:rsid w:val="0022018D"/>
    <w:rsid w:val="00220928"/>
    <w:rsid w:val="00220A6C"/>
    <w:rsid w:val="0022107D"/>
    <w:rsid w:val="0022303C"/>
    <w:rsid w:val="00223133"/>
    <w:rsid w:val="00223242"/>
    <w:rsid w:val="00223BDC"/>
    <w:rsid w:val="002240E1"/>
    <w:rsid w:val="00224A84"/>
    <w:rsid w:val="00224D39"/>
    <w:rsid w:val="0022618C"/>
    <w:rsid w:val="00226BAD"/>
    <w:rsid w:val="00227937"/>
    <w:rsid w:val="00227C97"/>
    <w:rsid w:val="002305CB"/>
    <w:rsid w:val="00230ED2"/>
    <w:rsid w:val="002311EB"/>
    <w:rsid w:val="00233095"/>
    <w:rsid w:val="00233382"/>
    <w:rsid w:val="0023379B"/>
    <w:rsid w:val="0023442B"/>
    <w:rsid w:val="002344E9"/>
    <w:rsid w:val="00236E25"/>
    <w:rsid w:val="0023761E"/>
    <w:rsid w:val="00237CFF"/>
    <w:rsid w:val="002402F9"/>
    <w:rsid w:val="00240E45"/>
    <w:rsid w:val="002416D9"/>
    <w:rsid w:val="00241E5D"/>
    <w:rsid w:val="0024284C"/>
    <w:rsid w:val="00242F50"/>
    <w:rsid w:val="00243774"/>
    <w:rsid w:val="00243ACE"/>
    <w:rsid w:val="00244119"/>
    <w:rsid w:val="00244AB4"/>
    <w:rsid w:val="00245B45"/>
    <w:rsid w:val="00245D77"/>
    <w:rsid w:val="00245F03"/>
    <w:rsid w:val="002461F1"/>
    <w:rsid w:val="00250064"/>
    <w:rsid w:val="00251021"/>
    <w:rsid w:val="00252BE6"/>
    <w:rsid w:val="00252E84"/>
    <w:rsid w:val="00253FF5"/>
    <w:rsid w:val="00254124"/>
    <w:rsid w:val="00256FC2"/>
    <w:rsid w:val="00257294"/>
    <w:rsid w:val="002575F8"/>
    <w:rsid w:val="0025779B"/>
    <w:rsid w:val="00257A49"/>
    <w:rsid w:val="002600A2"/>
    <w:rsid w:val="00260504"/>
    <w:rsid w:val="0026164B"/>
    <w:rsid w:val="002619AD"/>
    <w:rsid w:val="00262400"/>
    <w:rsid w:val="00262CA5"/>
    <w:rsid w:val="002639C2"/>
    <w:rsid w:val="00263D68"/>
    <w:rsid w:val="00263FDC"/>
    <w:rsid w:val="002641D8"/>
    <w:rsid w:val="0026424B"/>
    <w:rsid w:val="00264BB4"/>
    <w:rsid w:val="002657AA"/>
    <w:rsid w:val="00267563"/>
    <w:rsid w:val="00267DD7"/>
    <w:rsid w:val="002703EC"/>
    <w:rsid w:val="00270C1D"/>
    <w:rsid w:val="00271C9E"/>
    <w:rsid w:val="00271CCF"/>
    <w:rsid w:val="002722B8"/>
    <w:rsid w:val="00272611"/>
    <w:rsid w:val="0027280F"/>
    <w:rsid w:val="0027381F"/>
    <w:rsid w:val="00274480"/>
    <w:rsid w:val="002748BC"/>
    <w:rsid w:val="00274D01"/>
    <w:rsid w:val="00275172"/>
    <w:rsid w:val="00275425"/>
    <w:rsid w:val="00275525"/>
    <w:rsid w:val="00275656"/>
    <w:rsid w:val="00275E6D"/>
    <w:rsid w:val="00275F41"/>
    <w:rsid w:val="0027603F"/>
    <w:rsid w:val="002766EC"/>
    <w:rsid w:val="00276CDD"/>
    <w:rsid w:val="00276D20"/>
    <w:rsid w:val="00277C06"/>
    <w:rsid w:val="00277F4E"/>
    <w:rsid w:val="00280092"/>
    <w:rsid w:val="0028167E"/>
    <w:rsid w:val="00282D22"/>
    <w:rsid w:val="00282EB0"/>
    <w:rsid w:val="00283449"/>
    <w:rsid w:val="00284C27"/>
    <w:rsid w:val="00284D68"/>
    <w:rsid w:val="002850D0"/>
    <w:rsid w:val="00285319"/>
    <w:rsid w:val="00285BE1"/>
    <w:rsid w:val="00285CDA"/>
    <w:rsid w:val="002864D8"/>
    <w:rsid w:val="00286963"/>
    <w:rsid w:val="002905DF"/>
    <w:rsid w:val="0029129A"/>
    <w:rsid w:val="0029162F"/>
    <w:rsid w:val="002929B5"/>
    <w:rsid w:val="00292A1E"/>
    <w:rsid w:val="002932B7"/>
    <w:rsid w:val="002933F4"/>
    <w:rsid w:val="00294374"/>
    <w:rsid w:val="002943B4"/>
    <w:rsid w:val="00294D29"/>
    <w:rsid w:val="00295BC9"/>
    <w:rsid w:val="00295E7E"/>
    <w:rsid w:val="0029629A"/>
    <w:rsid w:val="002963D4"/>
    <w:rsid w:val="00296F8D"/>
    <w:rsid w:val="002A0076"/>
    <w:rsid w:val="002A05DB"/>
    <w:rsid w:val="002A0C15"/>
    <w:rsid w:val="002A0F06"/>
    <w:rsid w:val="002A191F"/>
    <w:rsid w:val="002A1C58"/>
    <w:rsid w:val="002A2B4A"/>
    <w:rsid w:val="002A4889"/>
    <w:rsid w:val="002A5AAF"/>
    <w:rsid w:val="002A5BD5"/>
    <w:rsid w:val="002A680D"/>
    <w:rsid w:val="002A6CD1"/>
    <w:rsid w:val="002A7037"/>
    <w:rsid w:val="002A705E"/>
    <w:rsid w:val="002A77DD"/>
    <w:rsid w:val="002B0FCA"/>
    <w:rsid w:val="002B1BF2"/>
    <w:rsid w:val="002B20E3"/>
    <w:rsid w:val="002B2C9F"/>
    <w:rsid w:val="002B2D74"/>
    <w:rsid w:val="002B332C"/>
    <w:rsid w:val="002B370B"/>
    <w:rsid w:val="002B4260"/>
    <w:rsid w:val="002B4C11"/>
    <w:rsid w:val="002B4E65"/>
    <w:rsid w:val="002B535F"/>
    <w:rsid w:val="002B5A15"/>
    <w:rsid w:val="002B6B8E"/>
    <w:rsid w:val="002B6DF9"/>
    <w:rsid w:val="002B6ECE"/>
    <w:rsid w:val="002B71A1"/>
    <w:rsid w:val="002C0EEF"/>
    <w:rsid w:val="002C0FE9"/>
    <w:rsid w:val="002C1626"/>
    <w:rsid w:val="002C1C5D"/>
    <w:rsid w:val="002C1D45"/>
    <w:rsid w:val="002C1DD9"/>
    <w:rsid w:val="002C2F05"/>
    <w:rsid w:val="002C3C13"/>
    <w:rsid w:val="002C41B0"/>
    <w:rsid w:val="002C5349"/>
    <w:rsid w:val="002C584E"/>
    <w:rsid w:val="002C6826"/>
    <w:rsid w:val="002C6EB5"/>
    <w:rsid w:val="002C6ED7"/>
    <w:rsid w:val="002C7A97"/>
    <w:rsid w:val="002C7F1C"/>
    <w:rsid w:val="002D15B8"/>
    <w:rsid w:val="002D173E"/>
    <w:rsid w:val="002D1E4E"/>
    <w:rsid w:val="002D3554"/>
    <w:rsid w:val="002D4154"/>
    <w:rsid w:val="002D48FF"/>
    <w:rsid w:val="002D4C6C"/>
    <w:rsid w:val="002D5425"/>
    <w:rsid w:val="002D578C"/>
    <w:rsid w:val="002D5EEE"/>
    <w:rsid w:val="002D5F11"/>
    <w:rsid w:val="002D6841"/>
    <w:rsid w:val="002E08F5"/>
    <w:rsid w:val="002E0BB8"/>
    <w:rsid w:val="002E0BC3"/>
    <w:rsid w:val="002E0E42"/>
    <w:rsid w:val="002E4F3F"/>
    <w:rsid w:val="002E51B7"/>
    <w:rsid w:val="002E5651"/>
    <w:rsid w:val="002E5CD4"/>
    <w:rsid w:val="002E615A"/>
    <w:rsid w:val="002E744D"/>
    <w:rsid w:val="002E769C"/>
    <w:rsid w:val="002E7D76"/>
    <w:rsid w:val="002F06A6"/>
    <w:rsid w:val="002F13EA"/>
    <w:rsid w:val="002F2A98"/>
    <w:rsid w:val="002F2C66"/>
    <w:rsid w:val="002F442B"/>
    <w:rsid w:val="002F442F"/>
    <w:rsid w:val="002F47F6"/>
    <w:rsid w:val="002F5C3A"/>
    <w:rsid w:val="00300297"/>
    <w:rsid w:val="0030121A"/>
    <w:rsid w:val="00301A89"/>
    <w:rsid w:val="00302697"/>
    <w:rsid w:val="003030B0"/>
    <w:rsid w:val="00303980"/>
    <w:rsid w:val="00303C89"/>
    <w:rsid w:val="0030501A"/>
    <w:rsid w:val="0030555B"/>
    <w:rsid w:val="0030673B"/>
    <w:rsid w:val="00306B14"/>
    <w:rsid w:val="0030771D"/>
    <w:rsid w:val="0031291A"/>
    <w:rsid w:val="00312F8C"/>
    <w:rsid w:val="00313C10"/>
    <w:rsid w:val="003155A1"/>
    <w:rsid w:val="00315A95"/>
    <w:rsid w:val="003168B8"/>
    <w:rsid w:val="0031759A"/>
    <w:rsid w:val="00317C4A"/>
    <w:rsid w:val="003202BC"/>
    <w:rsid w:val="00320A50"/>
    <w:rsid w:val="00320A95"/>
    <w:rsid w:val="00321987"/>
    <w:rsid w:val="0032250A"/>
    <w:rsid w:val="00322B8F"/>
    <w:rsid w:val="00322CAA"/>
    <w:rsid w:val="00322CD1"/>
    <w:rsid w:val="00323813"/>
    <w:rsid w:val="00323D52"/>
    <w:rsid w:val="00324C74"/>
    <w:rsid w:val="003256CF"/>
    <w:rsid w:val="00325DB3"/>
    <w:rsid w:val="00325F43"/>
    <w:rsid w:val="00326574"/>
    <w:rsid w:val="00326AC2"/>
    <w:rsid w:val="00327459"/>
    <w:rsid w:val="00327B91"/>
    <w:rsid w:val="003308FF"/>
    <w:rsid w:val="00331913"/>
    <w:rsid w:val="00331A29"/>
    <w:rsid w:val="003338F2"/>
    <w:rsid w:val="0033420E"/>
    <w:rsid w:val="00334FAB"/>
    <w:rsid w:val="00335566"/>
    <w:rsid w:val="00335665"/>
    <w:rsid w:val="0033637A"/>
    <w:rsid w:val="00336826"/>
    <w:rsid w:val="00336BFE"/>
    <w:rsid w:val="00340425"/>
    <w:rsid w:val="00340A13"/>
    <w:rsid w:val="00341178"/>
    <w:rsid w:val="00341B09"/>
    <w:rsid w:val="003424B2"/>
    <w:rsid w:val="0034286E"/>
    <w:rsid w:val="00342E7B"/>
    <w:rsid w:val="00343431"/>
    <w:rsid w:val="0034351E"/>
    <w:rsid w:val="00343622"/>
    <w:rsid w:val="0034432F"/>
    <w:rsid w:val="00344782"/>
    <w:rsid w:val="003453DA"/>
    <w:rsid w:val="00345B00"/>
    <w:rsid w:val="00346A2E"/>
    <w:rsid w:val="00346CA2"/>
    <w:rsid w:val="0034752D"/>
    <w:rsid w:val="003502C1"/>
    <w:rsid w:val="00350461"/>
    <w:rsid w:val="0035068F"/>
    <w:rsid w:val="003508FD"/>
    <w:rsid w:val="00350C4C"/>
    <w:rsid w:val="00351BE9"/>
    <w:rsid w:val="00351FB4"/>
    <w:rsid w:val="0035248E"/>
    <w:rsid w:val="00352B6F"/>
    <w:rsid w:val="00353482"/>
    <w:rsid w:val="0035395E"/>
    <w:rsid w:val="00353E99"/>
    <w:rsid w:val="00354E8C"/>
    <w:rsid w:val="003558E5"/>
    <w:rsid w:val="00356449"/>
    <w:rsid w:val="00356C55"/>
    <w:rsid w:val="00356E96"/>
    <w:rsid w:val="00356FA9"/>
    <w:rsid w:val="00357B43"/>
    <w:rsid w:val="00357CE9"/>
    <w:rsid w:val="0036166A"/>
    <w:rsid w:val="0036225E"/>
    <w:rsid w:val="003627E2"/>
    <w:rsid w:val="003628D2"/>
    <w:rsid w:val="00362979"/>
    <w:rsid w:val="00362FD1"/>
    <w:rsid w:val="00363D1E"/>
    <w:rsid w:val="0036421D"/>
    <w:rsid w:val="003646CF"/>
    <w:rsid w:val="0036474A"/>
    <w:rsid w:val="00365209"/>
    <w:rsid w:val="0036587D"/>
    <w:rsid w:val="003658B1"/>
    <w:rsid w:val="00365C24"/>
    <w:rsid w:val="00367872"/>
    <w:rsid w:val="00367AAB"/>
    <w:rsid w:val="00367CB1"/>
    <w:rsid w:val="00367F0E"/>
    <w:rsid w:val="00370058"/>
    <w:rsid w:val="00370375"/>
    <w:rsid w:val="003711E2"/>
    <w:rsid w:val="00372337"/>
    <w:rsid w:val="0037241D"/>
    <w:rsid w:val="003724F6"/>
    <w:rsid w:val="00372E18"/>
    <w:rsid w:val="00373A0B"/>
    <w:rsid w:val="0037445A"/>
    <w:rsid w:val="0037452E"/>
    <w:rsid w:val="00374839"/>
    <w:rsid w:val="003751D6"/>
    <w:rsid w:val="0037579A"/>
    <w:rsid w:val="00376498"/>
    <w:rsid w:val="00376DF9"/>
    <w:rsid w:val="003775F6"/>
    <w:rsid w:val="00380062"/>
    <w:rsid w:val="003801D6"/>
    <w:rsid w:val="00380798"/>
    <w:rsid w:val="003809D0"/>
    <w:rsid w:val="00380AF4"/>
    <w:rsid w:val="00380E91"/>
    <w:rsid w:val="00382887"/>
    <w:rsid w:val="00382EA8"/>
    <w:rsid w:val="003844C0"/>
    <w:rsid w:val="00384C4D"/>
    <w:rsid w:val="00385133"/>
    <w:rsid w:val="003854B7"/>
    <w:rsid w:val="00386445"/>
    <w:rsid w:val="00386F3C"/>
    <w:rsid w:val="0038731D"/>
    <w:rsid w:val="003876C0"/>
    <w:rsid w:val="0038772C"/>
    <w:rsid w:val="00387E67"/>
    <w:rsid w:val="003902A7"/>
    <w:rsid w:val="003904D7"/>
    <w:rsid w:val="0039070F"/>
    <w:rsid w:val="00390874"/>
    <w:rsid w:val="00390A02"/>
    <w:rsid w:val="00390B16"/>
    <w:rsid w:val="00391DDA"/>
    <w:rsid w:val="0039294E"/>
    <w:rsid w:val="003929B2"/>
    <w:rsid w:val="00392E7C"/>
    <w:rsid w:val="00393E1E"/>
    <w:rsid w:val="003944BF"/>
    <w:rsid w:val="0039532B"/>
    <w:rsid w:val="00396592"/>
    <w:rsid w:val="00396E68"/>
    <w:rsid w:val="00397273"/>
    <w:rsid w:val="003A0792"/>
    <w:rsid w:val="003A1173"/>
    <w:rsid w:val="003A1194"/>
    <w:rsid w:val="003A2CA0"/>
    <w:rsid w:val="003A33B4"/>
    <w:rsid w:val="003A3762"/>
    <w:rsid w:val="003A3B47"/>
    <w:rsid w:val="003A49A3"/>
    <w:rsid w:val="003A5D40"/>
    <w:rsid w:val="003A5E1A"/>
    <w:rsid w:val="003A6055"/>
    <w:rsid w:val="003A66BC"/>
    <w:rsid w:val="003A66FA"/>
    <w:rsid w:val="003A78AD"/>
    <w:rsid w:val="003A7C75"/>
    <w:rsid w:val="003B007B"/>
    <w:rsid w:val="003B058D"/>
    <w:rsid w:val="003B1252"/>
    <w:rsid w:val="003B1CF3"/>
    <w:rsid w:val="003B1E16"/>
    <w:rsid w:val="003B27C8"/>
    <w:rsid w:val="003B4738"/>
    <w:rsid w:val="003B4AED"/>
    <w:rsid w:val="003B50DF"/>
    <w:rsid w:val="003B5947"/>
    <w:rsid w:val="003B65E7"/>
    <w:rsid w:val="003B665B"/>
    <w:rsid w:val="003B7179"/>
    <w:rsid w:val="003C01AC"/>
    <w:rsid w:val="003C1261"/>
    <w:rsid w:val="003C1632"/>
    <w:rsid w:val="003C16B0"/>
    <w:rsid w:val="003C1825"/>
    <w:rsid w:val="003C188A"/>
    <w:rsid w:val="003C1E96"/>
    <w:rsid w:val="003C2034"/>
    <w:rsid w:val="003C25BE"/>
    <w:rsid w:val="003C2718"/>
    <w:rsid w:val="003C3EF4"/>
    <w:rsid w:val="003C424B"/>
    <w:rsid w:val="003C48F8"/>
    <w:rsid w:val="003C4C28"/>
    <w:rsid w:val="003C52D0"/>
    <w:rsid w:val="003C60EB"/>
    <w:rsid w:val="003C62ED"/>
    <w:rsid w:val="003C668B"/>
    <w:rsid w:val="003C721D"/>
    <w:rsid w:val="003C74CA"/>
    <w:rsid w:val="003C796F"/>
    <w:rsid w:val="003D0052"/>
    <w:rsid w:val="003D02B5"/>
    <w:rsid w:val="003D06FE"/>
    <w:rsid w:val="003D2BCC"/>
    <w:rsid w:val="003D3479"/>
    <w:rsid w:val="003D51D2"/>
    <w:rsid w:val="003D52E5"/>
    <w:rsid w:val="003D5491"/>
    <w:rsid w:val="003D6863"/>
    <w:rsid w:val="003D68DD"/>
    <w:rsid w:val="003D6C24"/>
    <w:rsid w:val="003D7234"/>
    <w:rsid w:val="003D7324"/>
    <w:rsid w:val="003D79F0"/>
    <w:rsid w:val="003D7E21"/>
    <w:rsid w:val="003E0121"/>
    <w:rsid w:val="003E0293"/>
    <w:rsid w:val="003E1726"/>
    <w:rsid w:val="003E23E8"/>
    <w:rsid w:val="003E2F2C"/>
    <w:rsid w:val="003E3BE6"/>
    <w:rsid w:val="003E4164"/>
    <w:rsid w:val="003E43F7"/>
    <w:rsid w:val="003E6166"/>
    <w:rsid w:val="003E65D0"/>
    <w:rsid w:val="003E6FBE"/>
    <w:rsid w:val="003E789E"/>
    <w:rsid w:val="003F041E"/>
    <w:rsid w:val="003F0DB7"/>
    <w:rsid w:val="003F14CB"/>
    <w:rsid w:val="003F1E69"/>
    <w:rsid w:val="003F21A3"/>
    <w:rsid w:val="003F24AB"/>
    <w:rsid w:val="003F4F45"/>
    <w:rsid w:val="003F5F11"/>
    <w:rsid w:val="003F5F2D"/>
    <w:rsid w:val="003F6B55"/>
    <w:rsid w:val="003F772C"/>
    <w:rsid w:val="003F7B13"/>
    <w:rsid w:val="003F7BE0"/>
    <w:rsid w:val="00400885"/>
    <w:rsid w:val="00400CD3"/>
    <w:rsid w:val="00400D53"/>
    <w:rsid w:val="00401BFA"/>
    <w:rsid w:val="0040284D"/>
    <w:rsid w:val="00402B5C"/>
    <w:rsid w:val="00402F9E"/>
    <w:rsid w:val="0040401D"/>
    <w:rsid w:val="004049BB"/>
    <w:rsid w:val="00406691"/>
    <w:rsid w:val="00406C0D"/>
    <w:rsid w:val="00410040"/>
    <w:rsid w:val="0041142B"/>
    <w:rsid w:val="004114BF"/>
    <w:rsid w:val="004119E9"/>
    <w:rsid w:val="00411DA4"/>
    <w:rsid w:val="00412020"/>
    <w:rsid w:val="00412331"/>
    <w:rsid w:val="00412429"/>
    <w:rsid w:val="0041289F"/>
    <w:rsid w:val="00413F7D"/>
    <w:rsid w:val="00416E4D"/>
    <w:rsid w:val="00416E66"/>
    <w:rsid w:val="004179A9"/>
    <w:rsid w:val="00417DFD"/>
    <w:rsid w:val="00417EAF"/>
    <w:rsid w:val="0042027D"/>
    <w:rsid w:val="00420670"/>
    <w:rsid w:val="00420E2E"/>
    <w:rsid w:val="00422012"/>
    <w:rsid w:val="004225FA"/>
    <w:rsid w:val="00422740"/>
    <w:rsid w:val="0042287C"/>
    <w:rsid w:val="0042294C"/>
    <w:rsid w:val="00422E20"/>
    <w:rsid w:val="004234FE"/>
    <w:rsid w:val="00423824"/>
    <w:rsid w:val="004240F8"/>
    <w:rsid w:val="00424672"/>
    <w:rsid w:val="00424CCC"/>
    <w:rsid w:val="004251B6"/>
    <w:rsid w:val="0042548C"/>
    <w:rsid w:val="00425494"/>
    <w:rsid w:val="00426D27"/>
    <w:rsid w:val="00427E18"/>
    <w:rsid w:val="0043082B"/>
    <w:rsid w:val="0043087E"/>
    <w:rsid w:val="004309EA"/>
    <w:rsid w:val="00430E7D"/>
    <w:rsid w:val="0043149B"/>
    <w:rsid w:val="00431C4E"/>
    <w:rsid w:val="00433B22"/>
    <w:rsid w:val="00433DF7"/>
    <w:rsid w:val="00433FE8"/>
    <w:rsid w:val="00434D22"/>
    <w:rsid w:val="00437B0A"/>
    <w:rsid w:val="00437F0B"/>
    <w:rsid w:val="00440A32"/>
    <w:rsid w:val="00442A33"/>
    <w:rsid w:val="00442CE5"/>
    <w:rsid w:val="00443848"/>
    <w:rsid w:val="004444AA"/>
    <w:rsid w:val="00445688"/>
    <w:rsid w:val="00445B0F"/>
    <w:rsid w:val="0044608B"/>
    <w:rsid w:val="0044735E"/>
    <w:rsid w:val="00447370"/>
    <w:rsid w:val="00447A59"/>
    <w:rsid w:val="00450513"/>
    <w:rsid w:val="00450702"/>
    <w:rsid w:val="00450997"/>
    <w:rsid w:val="00450DC1"/>
    <w:rsid w:val="00451516"/>
    <w:rsid w:val="0045167F"/>
    <w:rsid w:val="00451E43"/>
    <w:rsid w:val="0045262F"/>
    <w:rsid w:val="004534C0"/>
    <w:rsid w:val="00454105"/>
    <w:rsid w:val="00454560"/>
    <w:rsid w:val="0045570C"/>
    <w:rsid w:val="00455C6E"/>
    <w:rsid w:val="00455D37"/>
    <w:rsid w:val="004562C2"/>
    <w:rsid w:val="0045711B"/>
    <w:rsid w:val="00460031"/>
    <w:rsid w:val="00460189"/>
    <w:rsid w:val="004601A5"/>
    <w:rsid w:val="00461C12"/>
    <w:rsid w:val="00461DAB"/>
    <w:rsid w:val="004621CA"/>
    <w:rsid w:val="0046377F"/>
    <w:rsid w:val="00463B84"/>
    <w:rsid w:val="004644B3"/>
    <w:rsid w:val="004644DF"/>
    <w:rsid w:val="00464FFF"/>
    <w:rsid w:val="00465390"/>
    <w:rsid w:val="004655B1"/>
    <w:rsid w:val="00465816"/>
    <w:rsid w:val="004659B1"/>
    <w:rsid w:val="00465AFE"/>
    <w:rsid w:val="00465BD9"/>
    <w:rsid w:val="004661C4"/>
    <w:rsid w:val="0046638C"/>
    <w:rsid w:val="0046748F"/>
    <w:rsid w:val="0046756B"/>
    <w:rsid w:val="004701A3"/>
    <w:rsid w:val="004707F8"/>
    <w:rsid w:val="00471290"/>
    <w:rsid w:val="00471902"/>
    <w:rsid w:val="00471A63"/>
    <w:rsid w:val="004728C4"/>
    <w:rsid w:val="00472928"/>
    <w:rsid w:val="00472A9A"/>
    <w:rsid w:val="00472EB1"/>
    <w:rsid w:val="004733AF"/>
    <w:rsid w:val="004739AF"/>
    <w:rsid w:val="00474477"/>
    <w:rsid w:val="0047482A"/>
    <w:rsid w:val="00474CED"/>
    <w:rsid w:val="00474D37"/>
    <w:rsid w:val="004751FE"/>
    <w:rsid w:val="0047522B"/>
    <w:rsid w:val="004764F5"/>
    <w:rsid w:val="00476A3C"/>
    <w:rsid w:val="00476D47"/>
    <w:rsid w:val="0047765D"/>
    <w:rsid w:val="0048040C"/>
    <w:rsid w:val="00480590"/>
    <w:rsid w:val="004811C7"/>
    <w:rsid w:val="004816CF"/>
    <w:rsid w:val="004819F2"/>
    <w:rsid w:val="00482039"/>
    <w:rsid w:val="0048292F"/>
    <w:rsid w:val="004832BF"/>
    <w:rsid w:val="004838FA"/>
    <w:rsid w:val="0048417D"/>
    <w:rsid w:val="00484C23"/>
    <w:rsid w:val="00485B9B"/>
    <w:rsid w:val="00485CA7"/>
    <w:rsid w:val="00487725"/>
    <w:rsid w:val="00487810"/>
    <w:rsid w:val="00490C12"/>
    <w:rsid w:val="004913CC"/>
    <w:rsid w:val="004919F9"/>
    <w:rsid w:val="00491AA9"/>
    <w:rsid w:val="00492142"/>
    <w:rsid w:val="0049335F"/>
    <w:rsid w:val="00494258"/>
    <w:rsid w:val="00494CFA"/>
    <w:rsid w:val="004957A4"/>
    <w:rsid w:val="00496AF7"/>
    <w:rsid w:val="00496C3A"/>
    <w:rsid w:val="004A0036"/>
    <w:rsid w:val="004A0FDA"/>
    <w:rsid w:val="004A1DC2"/>
    <w:rsid w:val="004A24AC"/>
    <w:rsid w:val="004A27B8"/>
    <w:rsid w:val="004A298F"/>
    <w:rsid w:val="004A2C05"/>
    <w:rsid w:val="004A3799"/>
    <w:rsid w:val="004A4186"/>
    <w:rsid w:val="004A4D63"/>
    <w:rsid w:val="004A52A0"/>
    <w:rsid w:val="004A554B"/>
    <w:rsid w:val="004A5695"/>
    <w:rsid w:val="004A58AF"/>
    <w:rsid w:val="004A5B1C"/>
    <w:rsid w:val="004A6811"/>
    <w:rsid w:val="004A6C82"/>
    <w:rsid w:val="004A719D"/>
    <w:rsid w:val="004A7F68"/>
    <w:rsid w:val="004B0278"/>
    <w:rsid w:val="004B08C6"/>
    <w:rsid w:val="004B1248"/>
    <w:rsid w:val="004B1E1C"/>
    <w:rsid w:val="004B20B9"/>
    <w:rsid w:val="004B2A1D"/>
    <w:rsid w:val="004B2B45"/>
    <w:rsid w:val="004B31A3"/>
    <w:rsid w:val="004B3BFE"/>
    <w:rsid w:val="004B40DC"/>
    <w:rsid w:val="004B4478"/>
    <w:rsid w:val="004B491E"/>
    <w:rsid w:val="004B575D"/>
    <w:rsid w:val="004B5A07"/>
    <w:rsid w:val="004B5BED"/>
    <w:rsid w:val="004B6318"/>
    <w:rsid w:val="004B635A"/>
    <w:rsid w:val="004B69A7"/>
    <w:rsid w:val="004B6D34"/>
    <w:rsid w:val="004B6E22"/>
    <w:rsid w:val="004C0C78"/>
    <w:rsid w:val="004C0EDD"/>
    <w:rsid w:val="004C1EC0"/>
    <w:rsid w:val="004C2B08"/>
    <w:rsid w:val="004C2C99"/>
    <w:rsid w:val="004C474F"/>
    <w:rsid w:val="004C4A6A"/>
    <w:rsid w:val="004C4BF1"/>
    <w:rsid w:val="004C4C06"/>
    <w:rsid w:val="004C5603"/>
    <w:rsid w:val="004C6710"/>
    <w:rsid w:val="004C71EE"/>
    <w:rsid w:val="004C734D"/>
    <w:rsid w:val="004C738A"/>
    <w:rsid w:val="004C7660"/>
    <w:rsid w:val="004D1127"/>
    <w:rsid w:val="004D11F1"/>
    <w:rsid w:val="004D12C4"/>
    <w:rsid w:val="004D176D"/>
    <w:rsid w:val="004D2C95"/>
    <w:rsid w:val="004D3544"/>
    <w:rsid w:val="004D55E6"/>
    <w:rsid w:val="004D585D"/>
    <w:rsid w:val="004D5CD5"/>
    <w:rsid w:val="004D737E"/>
    <w:rsid w:val="004D7ADC"/>
    <w:rsid w:val="004E0334"/>
    <w:rsid w:val="004E07F1"/>
    <w:rsid w:val="004E0985"/>
    <w:rsid w:val="004E194B"/>
    <w:rsid w:val="004E36F9"/>
    <w:rsid w:val="004E3B27"/>
    <w:rsid w:val="004E3EDD"/>
    <w:rsid w:val="004E4C8E"/>
    <w:rsid w:val="004E5CEF"/>
    <w:rsid w:val="004E6FB0"/>
    <w:rsid w:val="004F0B14"/>
    <w:rsid w:val="004F0E16"/>
    <w:rsid w:val="004F1485"/>
    <w:rsid w:val="004F1F4F"/>
    <w:rsid w:val="004F2222"/>
    <w:rsid w:val="004F3EB4"/>
    <w:rsid w:val="004F460D"/>
    <w:rsid w:val="004F4FCF"/>
    <w:rsid w:val="004F5208"/>
    <w:rsid w:val="004F56CB"/>
    <w:rsid w:val="004F63EC"/>
    <w:rsid w:val="004F6BEB"/>
    <w:rsid w:val="004F7DA6"/>
    <w:rsid w:val="005001E6"/>
    <w:rsid w:val="00500366"/>
    <w:rsid w:val="00500DF5"/>
    <w:rsid w:val="0050293C"/>
    <w:rsid w:val="0050396C"/>
    <w:rsid w:val="00504F4A"/>
    <w:rsid w:val="00505C63"/>
    <w:rsid w:val="00506217"/>
    <w:rsid w:val="00507904"/>
    <w:rsid w:val="005104CC"/>
    <w:rsid w:val="00510EE5"/>
    <w:rsid w:val="00511794"/>
    <w:rsid w:val="005119D1"/>
    <w:rsid w:val="00512243"/>
    <w:rsid w:val="005122C8"/>
    <w:rsid w:val="00513058"/>
    <w:rsid w:val="005143DA"/>
    <w:rsid w:val="00514528"/>
    <w:rsid w:val="00515AC2"/>
    <w:rsid w:val="00515EA1"/>
    <w:rsid w:val="00515FFE"/>
    <w:rsid w:val="005162BB"/>
    <w:rsid w:val="00517D1A"/>
    <w:rsid w:val="0052136C"/>
    <w:rsid w:val="00521846"/>
    <w:rsid w:val="00522903"/>
    <w:rsid w:val="00523975"/>
    <w:rsid w:val="005244A7"/>
    <w:rsid w:val="00524843"/>
    <w:rsid w:val="00524D9F"/>
    <w:rsid w:val="00525FB4"/>
    <w:rsid w:val="005261C9"/>
    <w:rsid w:val="00527105"/>
    <w:rsid w:val="00527BC7"/>
    <w:rsid w:val="00527D62"/>
    <w:rsid w:val="00531351"/>
    <w:rsid w:val="00532623"/>
    <w:rsid w:val="00532C14"/>
    <w:rsid w:val="00533322"/>
    <w:rsid w:val="00534530"/>
    <w:rsid w:val="00534D4C"/>
    <w:rsid w:val="005355CD"/>
    <w:rsid w:val="00535AD9"/>
    <w:rsid w:val="005360EF"/>
    <w:rsid w:val="0053618D"/>
    <w:rsid w:val="005372FA"/>
    <w:rsid w:val="005379D0"/>
    <w:rsid w:val="00537B63"/>
    <w:rsid w:val="00540CFC"/>
    <w:rsid w:val="00541709"/>
    <w:rsid w:val="005436F0"/>
    <w:rsid w:val="00543E05"/>
    <w:rsid w:val="005449E1"/>
    <w:rsid w:val="0054596F"/>
    <w:rsid w:val="005462B7"/>
    <w:rsid w:val="0054654D"/>
    <w:rsid w:val="00547678"/>
    <w:rsid w:val="00547CEB"/>
    <w:rsid w:val="00547F36"/>
    <w:rsid w:val="00550EF1"/>
    <w:rsid w:val="00552F54"/>
    <w:rsid w:val="00553987"/>
    <w:rsid w:val="00553E64"/>
    <w:rsid w:val="00553F26"/>
    <w:rsid w:val="00554160"/>
    <w:rsid w:val="00554869"/>
    <w:rsid w:val="00554E9C"/>
    <w:rsid w:val="00557115"/>
    <w:rsid w:val="005573B1"/>
    <w:rsid w:val="00557FBD"/>
    <w:rsid w:val="00560285"/>
    <w:rsid w:val="0056093D"/>
    <w:rsid w:val="005609F4"/>
    <w:rsid w:val="00560C29"/>
    <w:rsid w:val="00561457"/>
    <w:rsid w:val="005617BC"/>
    <w:rsid w:val="005623A9"/>
    <w:rsid w:val="005627E2"/>
    <w:rsid w:val="00563429"/>
    <w:rsid w:val="00564134"/>
    <w:rsid w:val="00567188"/>
    <w:rsid w:val="005678DC"/>
    <w:rsid w:val="005709A6"/>
    <w:rsid w:val="005710E5"/>
    <w:rsid w:val="005713E1"/>
    <w:rsid w:val="00571B4A"/>
    <w:rsid w:val="0057286B"/>
    <w:rsid w:val="00572C46"/>
    <w:rsid w:val="0057381D"/>
    <w:rsid w:val="005740E7"/>
    <w:rsid w:val="005750E7"/>
    <w:rsid w:val="00576986"/>
    <w:rsid w:val="00576E07"/>
    <w:rsid w:val="00580276"/>
    <w:rsid w:val="00580792"/>
    <w:rsid w:val="005814D9"/>
    <w:rsid w:val="00581E4C"/>
    <w:rsid w:val="005820F8"/>
    <w:rsid w:val="00583440"/>
    <w:rsid w:val="00583AD5"/>
    <w:rsid w:val="00583D5B"/>
    <w:rsid w:val="00583EA8"/>
    <w:rsid w:val="00584768"/>
    <w:rsid w:val="00584B57"/>
    <w:rsid w:val="00584FA3"/>
    <w:rsid w:val="00585154"/>
    <w:rsid w:val="00585158"/>
    <w:rsid w:val="00586AF0"/>
    <w:rsid w:val="00586CE1"/>
    <w:rsid w:val="00587421"/>
    <w:rsid w:val="005879AE"/>
    <w:rsid w:val="00590C2F"/>
    <w:rsid w:val="00590ED4"/>
    <w:rsid w:val="00591E39"/>
    <w:rsid w:val="005928BC"/>
    <w:rsid w:val="00592FD8"/>
    <w:rsid w:val="005933D9"/>
    <w:rsid w:val="00593689"/>
    <w:rsid w:val="00593698"/>
    <w:rsid w:val="00593A5A"/>
    <w:rsid w:val="00594089"/>
    <w:rsid w:val="00594131"/>
    <w:rsid w:val="0059455B"/>
    <w:rsid w:val="005949C9"/>
    <w:rsid w:val="00594A4C"/>
    <w:rsid w:val="00594EEC"/>
    <w:rsid w:val="00595451"/>
    <w:rsid w:val="00596289"/>
    <w:rsid w:val="005A0046"/>
    <w:rsid w:val="005A0657"/>
    <w:rsid w:val="005A0A40"/>
    <w:rsid w:val="005A1468"/>
    <w:rsid w:val="005A18A5"/>
    <w:rsid w:val="005A1ADB"/>
    <w:rsid w:val="005A1B72"/>
    <w:rsid w:val="005A2344"/>
    <w:rsid w:val="005A2680"/>
    <w:rsid w:val="005A29D7"/>
    <w:rsid w:val="005A3662"/>
    <w:rsid w:val="005A489F"/>
    <w:rsid w:val="005A5155"/>
    <w:rsid w:val="005A5BB0"/>
    <w:rsid w:val="005A5E59"/>
    <w:rsid w:val="005A600C"/>
    <w:rsid w:val="005A61D3"/>
    <w:rsid w:val="005A66CD"/>
    <w:rsid w:val="005B04B9"/>
    <w:rsid w:val="005B0AF8"/>
    <w:rsid w:val="005B106E"/>
    <w:rsid w:val="005B14A5"/>
    <w:rsid w:val="005B1B0A"/>
    <w:rsid w:val="005B2C34"/>
    <w:rsid w:val="005B2CB7"/>
    <w:rsid w:val="005B2FA6"/>
    <w:rsid w:val="005B312E"/>
    <w:rsid w:val="005B3762"/>
    <w:rsid w:val="005B4B83"/>
    <w:rsid w:val="005B4D52"/>
    <w:rsid w:val="005B6B93"/>
    <w:rsid w:val="005B787B"/>
    <w:rsid w:val="005B79B8"/>
    <w:rsid w:val="005B7FEB"/>
    <w:rsid w:val="005C023B"/>
    <w:rsid w:val="005C1F80"/>
    <w:rsid w:val="005C286D"/>
    <w:rsid w:val="005C4AA8"/>
    <w:rsid w:val="005C4DF4"/>
    <w:rsid w:val="005C5888"/>
    <w:rsid w:val="005C603C"/>
    <w:rsid w:val="005C67AE"/>
    <w:rsid w:val="005C6E01"/>
    <w:rsid w:val="005C6E45"/>
    <w:rsid w:val="005D063A"/>
    <w:rsid w:val="005D0DB4"/>
    <w:rsid w:val="005D1C12"/>
    <w:rsid w:val="005D397D"/>
    <w:rsid w:val="005D3B2E"/>
    <w:rsid w:val="005D41A2"/>
    <w:rsid w:val="005D4923"/>
    <w:rsid w:val="005D4E8D"/>
    <w:rsid w:val="005D5322"/>
    <w:rsid w:val="005D7970"/>
    <w:rsid w:val="005E06D4"/>
    <w:rsid w:val="005E0F52"/>
    <w:rsid w:val="005E13C6"/>
    <w:rsid w:val="005E1DE2"/>
    <w:rsid w:val="005E26F5"/>
    <w:rsid w:val="005E28C2"/>
    <w:rsid w:val="005E37F6"/>
    <w:rsid w:val="005E3AFE"/>
    <w:rsid w:val="005E44A8"/>
    <w:rsid w:val="005E4509"/>
    <w:rsid w:val="005E5413"/>
    <w:rsid w:val="005E5670"/>
    <w:rsid w:val="005E5BBA"/>
    <w:rsid w:val="005E61F9"/>
    <w:rsid w:val="005E64F0"/>
    <w:rsid w:val="005E6E3C"/>
    <w:rsid w:val="005E7B67"/>
    <w:rsid w:val="005F1072"/>
    <w:rsid w:val="005F1F33"/>
    <w:rsid w:val="005F37B1"/>
    <w:rsid w:val="005F42B8"/>
    <w:rsid w:val="005F45E3"/>
    <w:rsid w:val="005F4F49"/>
    <w:rsid w:val="005F57F8"/>
    <w:rsid w:val="005F597B"/>
    <w:rsid w:val="005F5BA8"/>
    <w:rsid w:val="005F6379"/>
    <w:rsid w:val="005F6530"/>
    <w:rsid w:val="005F6C3C"/>
    <w:rsid w:val="005F6C8A"/>
    <w:rsid w:val="005F7166"/>
    <w:rsid w:val="005F737C"/>
    <w:rsid w:val="00600DE8"/>
    <w:rsid w:val="00601519"/>
    <w:rsid w:val="00602DC0"/>
    <w:rsid w:val="00603216"/>
    <w:rsid w:val="006033B7"/>
    <w:rsid w:val="00604121"/>
    <w:rsid w:val="00604206"/>
    <w:rsid w:val="006051D0"/>
    <w:rsid w:val="00605389"/>
    <w:rsid w:val="006054DE"/>
    <w:rsid w:val="00605E1B"/>
    <w:rsid w:val="00605EC4"/>
    <w:rsid w:val="00606859"/>
    <w:rsid w:val="00606C67"/>
    <w:rsid w:val="0060730D"/>
    <w:rsid w:val="00607E59"/>
    <w:rsid w:val="00610119"/>
    <w:rsid w:val="006107A8"/>
    <w:rsid w:val="00611961"/>
    <w:rsid w:val="00611D60"/>
    <w:rsid w:val="00612023"/>
    <w:rsid w:val="0061214F"/>
    <w:rsid w:val="00612252"/>
    <w:rsid w:val="0061399D"/>
    <w:rsid w:val="006146AF"/>
    <w:rsid w:val="006147D3"/>
    <w:rsid w:val="00614809"/>
    <w:rsid w:val="00614CCF"/>
    <w:rsid w:val="006150BF"/>
    <w:rsid w:val="006157E0"/>
    <w:rsid w:val="00615C92"/>
    <w:rsid w:val="006162E7"/>
    <w:rsid w:val="00616B1D"/>
    <w:rsid w:val="00620C87"/>
    <w:rsid w:val="00621591"/>
    <w:rsid w:val="00621CCF"/>
    <w:rsid w:val="0062440D"/>
    <w:rsid w:val="00625072"/>
    <w:rsid w:val="00626223"/>
    <w:rsid w:val="00626935"/>
    <w:rsid w:val="006273D5"/>
    <w:rsid w:val="006279AE"/>
    <w:rsid w:val="00630531"/>
    <w:rsid w:val="0063135F"/>
    <w:rsid w:val="00631E02"/>
    <w:rsid w:val="00631E3B"/>
    <w:rsid w:val="00631F22"/>
    <w:rsid w:val="00631F6D"/>
    <w:rsid w:val="006320B5"/>
    <w:rsid w:val="00632500"/>
    <w:rsid w:val="006331D1"/>
    <w:rsid w:val="006338A4"/>
    <w:rsid w:val="006339AD"/>
    <w:rsid w:val="00633F15"/>
    <w:rsid w:val="00634167"/>
    <w:rsid w:val="0063487E"/>
    <w:rsid w:val="00634983"/>
    <w:rsid w:val="00635BFB"/>
    <w:rsid w:val="006372E1"/>
    <w:rsid w:val="00640BA2"/>
    <w:rsid w:val="006415CB"/>
    <w:rsid w:val="00641C99"/>
    <w:rsid w:val="006422A0"/>
    <w:rsid w:val="0064251C"/>
    <w:rsid w:val="006426F1"/>
    <w:rsid w:val="006434F8"/>
    <w:rsid w:val="0064490A"/>
    <w:rsid w:val="00644A8C"/>
    <w:rsid w:val="00644B24"/>
    <w:rsid w:val="00645E0E"/>
    <w:rsid w:val="00646CB2"/>
    <w:rsid w:val="006477BD"/>
    <w:rsid w:val="00647895"/>
    <w:rsid w:val="00647B02"/>
    <w:rsid w:val="00647F41"/>
    <w:rsid w:val="00650537"/>
    <w:rsid w:val="0065167E"/>
    <w:rsid w:val="006520DC"/>
    <w:rsid w:val="00652429"/>
    <w:rsid w:val="00652769"/>
    <w:rsid w:val="0065342D"/>
    <w:rsid w:val="00653C5C"/>
    <w:rsid w:val="00654269"/>
    <w:rsid w:val="00654675"/>
    <w:rsid w:val="00654A33"/>
    <w:rsid w:val="00654C4C"/>
    <w:rsid w:val="00654D87"/>
    <w:rsid w:val="00656139"/>
    <w:rsid w:val="0065614D"/>
    <w:rsid w:val="00656F98"/>
    <w:rsid w:val="0065752F"/>
    <w:rsid w:val="00657BCF"/>
    <w:rsid w:val="00662186"/>
    <w:rsid w:val="006621EE"/>
    <w:rsid w:val="00662266"/>
    <w:rsid w:val="00662F56"/>
    <w:rsid w:val="00663436"/>
    <w:rsid w:val="00664687"/>
    <w:rsid w:val="00664695"/>
    <w:rsid w:val="00664793"/>
    <w:rsid w:val="00665B78"/>
    <w:rsid w:val="00665E62"/>
    <w:rsid w:val="006665E7"/>
    <w:rsid w:val="00667961"/>
    <w:rsid w:val="00670384"/>
    <w:rsid w:val="00670478"/>
    <w:rsid w:val="006708F4"/>
    <w:rsid w:val="00670B7D"/>
    <w:rsid w:val="00671D92"/>
    <w:rsid w:val="006721B7"/>
    <w:rsid w:val="00672503"/>
    <w:rsid w:val="00672C9C"/>
    <w:rsid w:val="00673010"/>
    <w:rsid w:val="00673859"/>
    <w:rsid w:val="00673E1E"/>
    <w:rsid w:val="00673F3F"/>
    <w:rsid w:val="00674714"/>
    <w:rsid w:val="00674B19"/>
    <w:rsid w:val="00675516"/>
    <w:rsid w:val="00675852"/>
    <w:rsid w:val="00675B67"/>
    <w:rsid w:val="00676A62"/>
    <w:rsid w:val="006815D6"/>
    <w:rsid w:val="006816F8"/>
    <w:rsid w:val="006818EE"/>
    <w:rsid w:val="00681A7D"/>
    <w:rsid w:val="00681ABF"/>
    <w:rsid w:val="00681C3D"/>
    <w:rsid w:val="0068247C"/>
    <w:rsid w:val="006824F8"/>
    <w:rsid w:val="006845FB"/>
    <w:rsid w:val="006907D9"/>
    <w:rsid w:val="00690EF4"/>
    <w:rsid w:val="00691986"/>
    <w:rsid w:val="00691EB8"/>
    <w:rsid w:val="0069232E"/>
    <w:rsid w:val="006931E0"/>
    <w:rsid w:val="006940C3"/>
    <w:rsid w:val="0069495E"/>
    <w:rsid w:val="00695B91"/>
    <w:rsid w:val="006960AB"/>
    <w:rsid w:val="006962E0"/>
    <w:rsid w:val="00696BAE"/>
    <w:rsid w:val="00697927"/>
    <w:rsid w:val="006A0764"/>
    <w:rsid w:val="006A0AEF"/>
    <w:rsid w:val="006A0C49"/>
    <w:rsid w:val="006A0F88"/>
    <w:rsid w:val="006A22FC"/>
    <w:rsid w:val="006A265E"/>
    <w:rsid w:val="006A2C28"/>
    <w:rsid w:val="006A388F"/>
    <w:rsid w:val="006A3AE1"/>
    <w:rsid w:val="006A4109"/>
    <w:rsid w:val="006A5B8A"/>
    <w:rsid w:val="006A652C"/>
    <w:rsid w:val="006A657E"/>
    <w:rsid w:val="006A6E48"/>
    <w:rsid w:val="006A72E0"/>
    <w:rsid w:val="006A7386"/>
    <w:rsid w:val="006A76E1"/>
    <w:rsid w:val="006B07DE"/>
    <w:rsid w:val="006B2E88"/>
    <w:rsid w:val="006B3A6B"/>
    <w:rsid w:val="006B3BAD"/>
    <w:rsid w:val="006B3BB9"/>
    <w:rsid w:val="006B523D"/>
    <w:rsid w:val="006B5DB2"/>
    <w:rsid w:val="006B63CA"/>
    <w:rsid w:val="006B722A"/>
    <w:rsid w:val="006C1335"/>
    <w:rsid w:val="006C2624"/>
    <w:rsid w:val="006C292A"/>
    <w:rsid w:val="006C3E3F"/>
    <w:rsid w:val="006C4697"/>
    <w:rsid w:val="006C495E"/>
    <w:rsid w:val="006C5007"/>
    <w:rsid w:val="006C5BE5"/>
    <w:rsid w:val="006C634F"/>
    <w:rsid w:val="006C69B6"/>
    <w:rsid w:val="006C7576"/>
    <w:rsid w:val="006D00F7"/>
    <w:rsid w:val="006D105B"/>
    <w:rsid w:val="006D1780"/>
    <w:rsid w:val="006D236B"/>
    <w:rsid w:val="006D2689"/>
    <w:rsid w:val="006D35D3"/>
    <w:rsid w:val="006D423B"/>
    <w:rsid w:val="006D4855"/>
    <w:rsid w:val="006D5477"/>
    <w:rsid w:val="006D5F54"/>
    <w:rsid w:val="006D6204"/>
    <w:rsid w:val="006D69C2"/>
    <w:rsid w:val="006D6AC2"/>
    <w:rsid w:val="006D6B58"/>
    <w:rsid w:val="006D6E45"/>
    <w:rsid w:val="006D71B6"/>
    <w:rsid w:val="006D77D1"/>
    <w:rsid w:val="006E038F"/>
    <w:rsid w:val="006E1249"/>
    <w:rsid w:val="006E16E7"/>
    <w:rsid w:val="006E1B44"/>
    <w:rsid w:val="006E3367"/>
    <w:rsid w:val="006E3705"/>
    <w:rsid w:val="006E3CB1"/>
    <w:rsid w:val="006E3DE5"/>
    <w:rsid w:val="006E47C5"/>
    <w:rsid w:val="006E49B0"/>
    <w:rsid w:val="006E4AF3"/>
    <w:rsid w:val="006E57A1"/>
    <w:rsid w:val="006E7CF8"/>
    <w:rsid w:val="006F017B"/>
    <w:rsid w:val="006F0EC7"/>
    <w:rsid w:val="006F1226"/>
    <w:rsid w:val="006F13AC"/>
    <w:rsid w:val="006F15C7"/>
    <w:rsid w:val="006F161E"/>
    <w:rsid w:val="006F1671"/>
    <w:rsid w:val="006F1BB6"/>
    <w:rsid w:val="006F1CA1"/>
    <w:rsid w:val="006F1DBC"/>
    <w:rsid w:val="006F21CC"/>
    <w:rsid w:val="006F2AF3"/>
    <w:rsid w:val="006F2D45"/>
    <w:rsid w:val="006F3223"/>
    <w:rsid w:val="006F36A7"/>
    <w:rsid w:val="006F39C2"/>
    <w:rsid w:val="006F427E"/>
    <w:rsid w:val="006F4296"/>
    <w:rsid w:val="006F4ABD"/>
    <w:rsid w:val="006F4C26"/>
    <w:rsid w:val="006F50B7"/>
    <w:rsid w:val="006F5B1C"/>
    <w:rsid w:val="006F6828"/>
    <w:rsid w:val="006F6D66"/>
    <w:rsid w:val="006F6E87"/>
    <w:rsid w:val="0070085A"/>
    <w:rsid w:val="00700D15"/>
    <w:rsid w:val="00701773"/>
    <w:rsid w:val="00705B41"/>
    <w:rsid w:val="00706811"/>
    <w:rsid w:val="00706F0E"/>
    <w:rsid w:val="007070CD"/>
    <w:rsid w:val="00707E84"/>
    <w:rsid w:val="0071006D"/>
    <w:rsid w:val="00710297"/>
    <w:rsid w:val="00711A37"/>
    <w:rsid w:val="00711DAE"/>
    <w:rsid w:val="00712070"/>
    <w:rsid w:val="00712C22"/>
    <w:rsid w:val="00713001"/>
    <w:rsid w:val="0071480C"/>
    <w:rsid w:val="007154CC"/>
    <w:rsid w:val="00715FFB"/>
    <w:rsid w:val="007164E8"/>
    <w:rsid w:val="00716EDB"/>
    <w:rsid w:val="0071742C"/>
    <w:rsid w:val="00717593"/>
    <w:rsid w:val="007177F0"/>
    <w:rsid w:val="0072032B"/>
    <w:rsid w:val="0072104B"/>
    <w:rsid w:val="007213B2"/>
    <w:rsid w:val="00721970"/>
    <w:rsid w:val="00721C3D"/>
    <w:rsid w:val="00722077"/>
    <w:rsid w:val="00722697"/>
    <w:rsid w:val="0072377D"/>
    <w:rsid w:val="007243C9"/>
    <w:rsid w:val="00725187"/>
    <w:rsid w:val="00725797"/>
    <w:rsid w:val="0072607E"/>
    <w:rsid w:val="007263AE"/>
    <w:rsid w:val="00726C5E"/>
    <w:rsid w:val="00727186"/>
    <w:rsid w:val="007273B4"/>
    <w:rsid w:val="00727525"/>
    <w:rsid w:val="00727833"/>
    <w:rsid w:val="00727E3A"/>
    <w:rsid w:val="00727F02"/>
    <w:rsid w:val="00730EB4"/>
    <w:rsid w:val="007319D2"/>
    <w:rsid w:val="007324D1"/>
    <w:rsid w:val="007327F5"/>
    <w:rsid w:val="007328CD"/>
    <w:rsid w:val="00733182"/>
    <w:rsid w:val="007338BA"/>
    <w:rsid w:val="00733D12"/>
    <w:rsid w:val="00733F76"/>
    <w:rsid w:val="0073439C"/>
    <w:rsid w:val="0073471F"/>
    <w:rsid w:val="0073658B"/>
    <w:rsid w:val="007366C4"/>
    <w:rsid w:val="00736958"/>
    <w:rsid w:val="00736BE1"/>
    <w:rsid w:val="00736C4F"/>
    <w:rsid w:val="0074147E"/>
    <w:rsid w:val="00741C4A"/>
    <w:rsid w:val="00741FAF"/>
    <w:rsid w:val="00742F51"/>
    <w:rsid w:val="00742FED"/>
    <w:rsid w:val="00743147"/>
    <w:rsid w:val="007431B6"/>
    <w:rsid w:val="0074334B"/>
    <w:rsid w:val="00743BA1"/>
    <w:rsid w:val="00744A14"/>
    <w:rsid w:val="00744AE5"/>
    <w:rsid w:val="00745039"/>
    <w:rsid w:val="007451CA"/>
    <w:rsid w:val="007454EA"/>
    <w:rsid w:val="00745CE9"/>
    <w:rsid w:val="00746A78"/>
    <w:rsid w:val="00746CD0"/>
    <w:rsid w:val="00746F81"/>
    <w:rsid w:val="007473F1"/>
    <w:rsid w:val="00747C0E"/>
    <w:rsid w:val="00750069"/>
    <w:rsid w:val="0075026C"/>
    <w:rsid w:val="007503A4"/>
    <w:rsid w:val="007510D0"/>
    <w:rsid w:val="007512FD"/>
    <w:rsid w:val="00751ABD"/>
    <w:rsid w:val="00752CBA"/>
    <w:rsid w:val="00753269"/>
    <w:rsid w:val="007535EC"/>
    <w:rsid w:val="007538D0"/>
    <w:rsid w:val="0075466F"/>
    <w:rsid w:val="00754F6E"/>
    <w:rsid w:val="007565F7"/>
    <w:rsid w:val="00756870"/>
    <w:rsid w:val="00756A41"/>
    <w:rsid w:val="00756ADB"/>
    <w:rsid w:val="00757156"/>
    <w:rsid w:val="00757C7F"/>
    <w:rsid w:val="00760138"/>
    <w:rsid w:val="0076028A"/>
    <w:rsid w:val="00760D4A"/>
    <w:rsid w:val="00761935"/>
    <w:rsid w:val="007622CD"/>
    <w:rsid w:val="00762A6E"/>
    <w:rsid w:val="00763A50"/>
    <w:rsid w:val="00765768"/>
    <w:rsid w:val="007665CA"/>
    <w:rsid w:val="007665E3"/>
    <w:rsid w:val="00767597"/>
    <w:rsid w:val="00770984"/>
    <w:rsid w:val="00770AAC"/>
    <w:rsid w:val="00771C67"/>
    <w:rsid w:val="00773363"/>
    <w:rsid w:val="00774247"/>
    <w:rsid w:val="0077436F"/>
    <w:rsid w:val="0077438D"/>
    <w:rsid w:val="00774AF6"/>
    <w:rsid w:val="00774EAA"/>
    <w:rsid w:val="00775F58"/>
    <w:rsid w:val="00776E66"/>
    <w:rsid w:val="007771AC"/>
    <w:rsid w:val="007777CE"/>
    <w:rsid w:val="0078188E"/>
    <w:rsid w:val="00781E79"/>
    <w:rsid w:val="00782177"/>
    <w:rsid w:val="00783869"/>
    <w:rsid w:val="00783D67"/>
    <w:rsid w:val="007843C7"/>
    <w:rsid w:val="007855A3"/>
    <w:rsid w:val="00785B15"/>
    <w:rsid w:val="007876F6"/>
    <w:rsid w:val="007878F8"/>
    <w:rsid w:val="00787934"/>
    <w:rsid w:val="0078796F"/>
    <w:rsid w:val="00790483"/>
    <w:rsid w:val="00790558"/>
    <w:rsid w:val="0079071A"/>
    <w:rsid w:val="00791120"/>
    <w:rsid w:val="00791332"/>
    <w:rsid w:val="007920B9"/>
    <w:rsid w:val="007922C9"/>
    <w:rsid w:val="00792D48"/>
    <w:rsid w:val="00793129"/>
    <w:rsid w:val="00793E54"/>
    <w:rsid w:val="0079432A"/>
    <w:rsid w:val="00795383"/>
    <w:rsid w:val="007958B6"/>
    <w:rsid w:val="0079596D"/>
    <w:rsid w:val="0079597B"/>
    <w:rsid w:val="00795F65"/>
    <w:rsid w:val="007A07E9"/>
    <w:rsid w:val="007A0A7C"/>
    <w:rsid w:val="007A13A4"/>
    <w:rsid w:val="007A2008"/>
    <w:rsid w:val="007A2BFF"/>
    <w:rsid w:val="007A2F2A"/>
    <w:rsid w:val="007A3EBF"/>
    <w:rsid w:val="007A46FE"/>
    <w:rsid w:val="007A4A4C"/>
    <w:rsid w:val="007A4D38"/>
    <w:rsid w:val="007A51C1"/>
    <w:rsid w:val="007A5D08"/>
    <w:rsid w:val="007A64BE"/>
    <w:rsid w:val="007A6D44"/>
    <w:rsid w:val="007A6F26"/>
    <w:rsid w:val="007A773D"/>
    <w:rsid w:val="007A77F9"/>
    <w:rsid w:val="007A7C9B"/>
    <w:rsid w:val="007B0109"/>
    <w:rsid w:val="007B036A"/>
    <w:rsid w:val="007B0605"/>
    <w:rsid w:val="007B088B"/>
    <w:rsid w:val="007B0948"/>
    <w:rsid w:val="007B0C18"/>
    <w:rsid w:val="007B313D"/>
    <w:rsid w:val="007B3789"/>
    <w:rsid w:val="007B38D8"/>
    <w:rsid w:val="007B4967"/>
    <w:rsid w:val="007B49BA"/>
    <w:rsid w:val="007B5264"/>
    <w:rsid w:val="007B6A2A"/>
    <w:rsid w:val="007B6D03"/>
    <w:rsid w:val="007B7F5A"/>
    <w:rsid w:val="007C00D6"/>
    <w:rsid w:val="007C023D"/>
    <w:rsid w:val="007C0B03"/>
    <w:rsid w:val="007C0CCD"/>
    <w:rsid w:val="007C1433"/>
    <w:rsid w:val="007C2622"/>
    <w:rsid w:val="007C357B"/>
    <w:rsid w:val="007C4389"/>
    <w:rsid w:val="007C5539"/>
    <w:rsid w:val="007C61F7"/>
    <w:rsid w:val="007C6506"/>
    <w:rsid w:val="007C6745"/>
    <w:rsid w:val="007C7AFE"/>
    <w:rsid w:val="007D0750"/>
    <w:rsid w:val="007D0BBE"/>
    <w:rsid w:val="007D0DCF"/>
    <w:rsid w:val="007D1771"/>
    <w:rsid w:val="007D26E1"/>
    <w:rsid w:val="007D329E"/>
    <w:rsid w:val="007D32A3"/>
    <w:rsid w:val="007D33EA"/>
    <w:rsid w:val="007D375D"/>
    <w:rsid w:val="007D3C9E"/>
    <w:rsid w:val="007D6A20"/>
    <w:rsid w:val="007D6FF9"/>
    <w:rsid w:val="007D76A5"/>
    <w:rsid w:val="007D7F80"/>
    <w:rsid w:val="007E0154"/>
    <w:rsid w:val="007E1D27"/>
    <w:rsid w:val="007E3E7E"/>
    <w:rsid w:val="007E4703"/>
    <w:rsid w:val="007E567F"/>
    <w:rsid w:val="007E569A"/>
    <w:rsid w:val="007E5892"/>
    <w:rsid w:val="007E623D"/>
    <w:rsid w:val="007E7BC8"/>
    <w:rsid w:val="007F18DB"/>
    <w:rsid w:val="007F1A3A"/>
    <w:rsid w:val="007F20A1"/>
    <w:rsid w:val="007F2384"/>
    <w:rsid w:val="007F2645"/>
    <w:rsid w:val="007F2A89"/>
    <w:rsid w:val="007F344B"/>
    <w:rsid w:val="007F47E6"/>
    <w:rsid w:val="007F4867"/>
    <w:rsid w:val="007F4D18"/>
    <w:rsid w:val="007F5FDD"/>
    <w:rsid w:val="007F75F9"/>
    <w:rsid w:val="007F78CD"/>
    <w:rsid w:val="007F78CF"/>
    <w:rsid w:val="007F792A"/>
    <w:rsid w:val="007F7A96"/>
    <w:rsid w:val="00800248"/>
    <w:rsid w:val="00800532"/>
    <w:rsid w:val="00800FC1"/>
    <w:rsid w:val="00801593"/>
    <w:rsid w:val="008019E2"/>
    <w:rsid w:val="00802A4C"/>
    <w:rsid w:val="00803232"/>
    <w:rsid w:val="00803CD3"/>
    <w:rsid w:val="00803DB5"/>
    <w:rsid w:val="00804807"/>
    <w:rsid w:val="00804921"/>
    <w:rsid w:val="00804A61"/>
    <w:rsid w:val="00804C7E"/>
    <w:rsid w:val="008050EA"/>
    <w:rsid w:val="00805308"/>
    <w:rsid w:val="00805919"/>
    <w:rsid w:val="00805C38"/>
    <w:rsid w:val="00806A88"/>
    <w:rsid w:val="00806CB2"/>
    <w:rsid w:val="00806E8B"/>
    <w:rsid w:val="00806F46"/>
    <w:rsid w:val="00807B7E"/>
    <w:rsid w:val="00811E4F"/>
    <w:rsid w:val="008124CC"/>
    <w:rsid w:val="00812D47"/>
    <w:rsid w:val="00813435"/>
    <w:rsid w:val="00813A28"/>
    <w:rsid w:val="00814300"/>
    <w:rsid w:val="008144FE"/>
    <w:rsid w:val="0081584A"/>
    <w:rsid w:val="008172E4"/>
    <w:rsid w:val="00820768"/>
    <w:rsid w:val="008207B7"/>
    <w:rsid w:val="008221F8"/>
    <w:rsid w:val="00822274"/>
    <w:rsid w:val="008223B5"/>
    <w:rsid w:val="00822CC3"/>
    <w:rsid w:val="00823599"/>
    <w:rsid w:val="00823A01"/>
    <w:rsid w:val="00824652"/>
    <w:rsid w:val="0082474A"/>
    <w:rsid w:val="00825212"/>
    <w:rsid w:val="008256BE"/>
    <w:rsid w:val="008256F2"/>
    <w:rsid w:val="00825A11"/>
    <w:rsid w:val="00825C19"/>
    <w:rsid w:val="008261AC"/>
    <w:rsid w:val="00826208"/>
    <w:rsid w:val="00826563"/>
    <w:rsid w:val="00827999"/>
    <w:rsid w:val="00827F9C"/>
    <w:rsid w:val="00831E4D"/>
    <w:rsid w:val="0083261C"/>
    <w:rsid w:val="00832928"/>
    <w:rsid w:val="008341DB"/>
    <w:rsid w:val="008352E3"/>
    <w:rsid w:val="00836EFE"/>
    <w:rsid w:val="008371DF"/>
    <w:rsid w:val="0083725B"/>
    <w:rsid w:val="00837727"/>
    <w:rsid w:val="00837A66"/>
    <w:rsid w:val="00837BCB"/>
    <w:rsid w:val="00837F66"/>
    <w:rsid w:val="008401D5"/>
    <w:rsid w:val="00840B6E"/>
    <w:rsid w:val="00841292"/>
    <w:rsid w:val="0084176E"/>
    <w:rsid w:val="00841D6C"/>
    <w:rsid w:val="00842296"/>
    <w:rsid w:val="00842545"/>
    <w:rsid w:val="00842730"/>
    <w:rsid w:val="00842A34"/>
    <w:rsid w:val="00842A8F"/>
    <w:rsid w:val="008433CF"/>
    <w:rsid w:val="0084356F"/>
    <w:rsid w:val="008435C0"/>
    <w:rsid w:val="00844B20"/>
    <w:rsid w:val="00844DA6"/>
    <w:rsid w:val="00844EA1"/>
    <w:rsid w:val="00844FA5"/>
    <w:rsid w:val="00845417"/>
    <w:rsid w:val="008468A3"/>
    <w:rsid w:val="00847112"/>
    <w:rsid w:val="008472E3"/>
    <w:rsid w:val="008514B0"/>
    <w:rsid w:val="00851F14"/>
    <w:rsid w:val="0085252F"/>
    <w:rsid w:val="00853251"/>
    <w:rsid w:val="00853350"/>
    <w:rsid w:val="00854635"/>
    <w:rsid w:val="00854FA1"/>
    <w:rsid w:val="00855E2E"/>
    <w:rsid w:val="00856063"/>
    <w:rsid w:val="00856439"/>
    <w:rsid w:val="00856720"/>
    <w:rsid w:val="0085682C"/>
    <w:rsid w:val="0085697B"/>
    <w:rsid w:val="008571AF"/>
    <w:rsid w:val="008573EA"/>
    <w:rsid w:val="0085768A"/>
    <w:rsid w:val="00857CAD"/>
    <w:rsid w:val="00860445"/>
    <w:rsid w:val="00861B79"/>
    <w:rsid w:val="00862237"/>
    <w:rsid w:val="008622D2"/>
    <w:rsid w:val="00862A0B"/>
    <w:rsid w:val="00864D70"/>
    <w:rsid w:val="008651D8"/>
    <w:rsid w:val="008653B7"/>
    <w:rsid w:val="008662FD"/>
    <w:rsid w:val="008666FD"/>
    <w:rsid w:val="0086682B"/>
    <w:rsid w:val="0086716B"/>
    <w:rsid w:val="00867311"/>
    <w:rsid w:val="0086774E"/>
    <w:rsid w:val="00870718"/>
    <w:rsid w:val="008707D4"/>
    <w:rsid w:val="00871EF6"/>
    <w:rsid w:val="00871F2C"/>
    <w:rsid w:val="00871F47"/>
    <w:rsid w:val="00872574"/>
    <w:rsid w:val="008725D4"/>
    <w:rsid w:val="008725DD"/>
    <w:rsid w:val="008733A7"/>
    <w:rsid w:val="00873506"/>
    <w:rsid w:val="008736C4"/>
    <w:rsid w:val="00873720"/>
    <w:rsid w:val="008737EE"/>
    <w:rsid w:val="00873EFF"/>
    <w:rsid w:val="00874CD8"/>
    <w:rsid w:val="00876807"/>
    <w:rsid w:val="00880F71"/>
    <w:rsid w:val="0088140C"/>
    <w:rsid w:val="0088148D"/>
    <w:rsid w:val="008814D9"/>
    <w:rsid w:val="008831AD"/>
    <w:rsid w:val="0088366A"/>
    <w:rsid w:val="00883D07"/>
    <w:rsid w:val="00884CAB"/>
    <w:rsid w:val="00887D8A"/>
    <w:rsid w:val="0089027D"/>
    <w:rsid w:val="0089169C"/>
    <w:rsid w:val="008916F3"/>
    <w:rsid w:val="00891E11"/>
    <w:rsid w:val="0089236B"/>
    <w:rsid w:val="00892601"/>
    <w:rsid w:val="00892919"/>
    <w:rsid w:val="0089428A"/>
    <w:rsid w:val="00894954"/>
    <w:rsid w:val="00894E6B"/>
    <w:rsid w:val="00894F45"/>
    <w:rsid w:val="00895E92"/>
    <w:rsid w:val="00895E9B"/>
    <w:rsid w:val="0089632A"/>
    <w:rsid w:val="00896F8E"/>
    <w:rsid w:val="00897431"/>
    <w:rsid w:val="008A09E0"/>
    <w:rsid w:val="008A162D"/>
    <w:rsid w:val="008A19A0"/>
    <w:rsid w:val="008A2046"/>
    <w:rsid w:val="008A21EB"/>
    <w:rsid w:val="008A25A6"/>
    <w:rsid w:val="008A2F96"/>
    <w:rsid w:val="008A3640"/>
    <w:rsid w:val="008A3E94"/>
    <w:rsid w:val="008A40E6"/>
    <w:rsid w:val="008A4A82"/>
    <w:rsid w:val="008A5396"/>
    <w:rsid w:val="008A5767"/>
    <w:rsid w:val="008A6A5E"/>
    <w:rsid w:val="008A6A87"/>
    <w:rsid w:val="008A6DF3"/>
    <w:rsid w:val="008A7BF5"/>
    <w:rsid w:val="008B09B1"/>
    <w:rsid w:val="008B0AD8"/>
    <w:rsid w:val="008B2BEA"/>
    <w:rsid w:val="008B47C4"/>
    <w:rsid w:val="008B4E16"/>
    <w:rsid w:val="008B50C1"/>
    <w:rsid w:val="008B50D6"/>
    <w:rsid w:val="008B5672"/>
    <w:rsid w:val="008B631B"/>
    <w:rsid w:val="008B6337"/>
    <w:rsid w:val="008B725F"/>
    <w:rsid w:val="008B74AA"/>
    <w:rsid w:val="008C0C55"/>
    <w:rsid w:val="008C0C79"/>
    <w:rsid w:val="008C0E8B"/>
    <w:rsid w:val="008C14F1"/>
    <w:rsid w:val="008C1765"/>
    <w:rsid w:val="008C18E8"/>
    <w:rsid w:val="008C2FFD"/>
    <w:rsid w:val="008C5BB9"/>
    <w:rsid w:val="008C696A"/>
    <w:rsid w:val="008C6EE2"/>
    <w:rsid w:val="008C703A"/>
    <w:rsid w:val="008C72B3"/>
    <w:rsid w:val="008C7E41"/>
    <w:rsid w:val="008D0329"/>
    <w:rsid w:val="008D04D2"/>
    <w:rsid w:val="008D0F35"/>
    <w:rsid w:val="008D1B3A"/>
    <w:rsid w:val="008D208B"/>
    <w:rsid w:val="008D2642"/>
    <w:rsid w:val="008D2678"/>
    <w:rsid w:val="008D3271"/>
    <w:rsid w:val="008D3683"/>
    <w:rsid w:val="008D4AAF"/>
    <w:rsid w:val="008D4D1F"/>
    <w:rsid w:val="008D4E5F"/>
    <w:rsid w:val="008D4F84"/>
    <w:rsid w:val="008D5994"/>
    <w:rsid w:val="008D64F9"/>
    <w:rsid w:val="008D69BC"/>
    <w:rsid w:val="008D7357"/>
    <w:rsid w:val="008E181B"/>
    <w:rsid w:val="008E19B0"/>
    <w:rsid w:val="008E20BD"/>
    <w:rsid w:val="008E2804"/>
    <w:rsid w:val="008E2F74"/>
    <w:rsid w:val="008E3651"/>
    <w:rsid w:val="008E3A6A"/>
    <w:rsid w:val="008E3EDC"/>
    <w:rsid w:val="008E45B6"/>
    <w:rsid w:val="008E548A"/>
    <w:rsid w:val="008E580A"/>
    <w:rsid w:val="008E66F5"/>
    <w:rsid w:val="008E6994"/>
    <w:rsid w:val="008E6C1B"/>
    <w:rsid w:val="008E6F83"/>
    <w:rsid w:val="008E7479"/>
    <w:rsid w:val="008F02A1"/>
    <w:rsid w:val="008F064E"/>
    <w:rsid w:val="008F0C03"/>
    <w:rsid w:val="008F0F56"/>
    <w:rsid w:val="008F1976"/>
    <w:rsid w:val="008F20F9"/>
    <w:rsid w:val="008F291D"/>
    <w:rsid w:val="008F314D"/>
    <w:rsid w:val="008F3198"/>
    <w:rsid w:val="008F3B30"/>
    <w:rsid w:val="008F496A"/>
    <w:rsid w:val="008F4C9F"/>
    <w:rsid w:val="008F5E46"/>
    <w:rsid w:val="008F69A8"/>
    <w:rsid w:val="008F6E75"/>
    <w:rsid w:val="008F7728"/>
    <w:rsid w:val="008F77AC"/>
    <w:rsid w:val="0090072C"/>
    <w:rsid w:val="00900833"/>
    <w:rsid w:val="00901302"/>
    <w:rsid w:val="0090146B"/>
    <w:rsid w:val="0090186A"/>
    <w:rsid w:val="00902079"/>
    <w:rsid w:val="00902C20"/>
    <w:rsid w:val="00902E67"/>
    <w:rsid w:val="009030D7"/>
    <w:rsid w:val="009039D0"/>
    <w:rsid w:val="009039EF"/>
    <w:rsid w:val="00903EF3"/>
    <w:rsid w:val="009043D3"/>
    <w:rsid w:val="00904913"/>
    <w:rsid w:val="00905D78"/>
    <w:rsid w:val="00906C37"/>
    <w:rsid w:val="00907040"/>
    <w:rsid w:val="009070F1"/>
    <w:rsid w:val="009071DA"/>
    <w:rsid w:val="00907F44"/>
    <w:rsid w:val="00911219"/>
    <w:rsid w:val="00911412"/>
    <w:rsid w:val="009115F7"/>
    <w:rsid w:val="00911DC1"/>
    <w:rsid w:val="009138A1"/>
    <w:rsid w:val="00913B88"/>
    <w:rsid w:val="00913E3F"/>
    <w:rsid w:val="00913E6B"/>
    <w:rsid w:val="009140A1"/>
    <w:rsid w:val="0091509D"/>
    <w:rsid w:val="009158B4"/>
    <w:rsid w:val="00916B61"/>
    <w:rsid w:val="00916E42"/>
    <w:rsid w:val="009170F4"/>
    <w:rsid w:val="00917F82"/>
    <w:rsid w:val="00920188"/>
    <w:rsid w:val="0092068C"/>
    <w:rsid w:val="00920F0A"/>
    <w:rsid w:val="00921063"/>
    <w:rsid w:val="009214C7"/>
    <w:rsid w:val="00921CD5"/>
    <w:rsid w:val="00921F9C"/>
    <w:rsid w:val="009220F6"/>
    <w:rsid w:val="0092240B"/>
    <w:rsid w:val="009224CB"/>
    <w:rsid w:val="00922506"/>
    <w:rsid w:val="00924671"/>
    <w:rsid w:val="00925880"/>
    <w:rsid w:val="009258B4"/>
    <w:rsid w:val="009262A4"/>
    <w:rsid w:val="00926328"/>
    <w:rsid w:val="00926E0B"/>
    <w:rsid w:val="00926E29"/>
    <w:rsid w:val="0092774A"/>
    <w:rsid w:val="00927E81"/>
    <w:rsid w:val="00927F46"/>
    <w:rsid w:val="00927F57"/>
    <w:rsid w:val="00930382"/>
    <w:rsid w:val="009306EE"/>
    <w:rsid w:val="009309BF"/>
    <w:rsid w:val="00930D56"/>
    <w:rsid w:val="009312C3"/>
    <w:rsid w:val="009318E9"/>
    <w:rsid w:val="00931A49"/>
    <w:rsid w:val="00931E8C"/>
    <w:rsid w:val="00932946"/>
    <w:rsid w:val="00933493"/>
    <w:rsid w:val="00933BF1"/>
    <w:rsid w:val="0093471F"/>
    <w:rsid w:val="009348F4"/>
    <w:rsid w:val="00934E87"/>
    <w:rsid w:val="0093551B"/>
    <w:rsid w:val="0093567D"/>
    <w:rsid w:val="00935E7D"/>
    <w:rsid w:val="009360D4"/>
    <w:rsid w:val="00936243"/>
    <w:rsid w:val="0093714E"/>
    <w:rsid w:val="00940170"/>
    <w:rsid w:val="0094184F"/>
    <w:rsid w:val="0094186A"/>
    <w:rsid w:val="00942086"/>
    <w:rsid w:val="00942143"/>
    <w:rsid w:val="0094226C"/>
    <w:rsid w:val="00942445"/>
    <w:rsid w:val="00944689"/>
    <w:rsid w:val="00944875"/>
    <w:rsid w:val="00945E19"/>
    <w:rsid w:val="00946128"/>
    <w:rsid w:val="00946209"/>
    <w:rsid w:val="009466D0"/>
    <w:rsid w:val="00946D3A"/>
    <w:rsid w:val="00946E64"/>
    <w:rsid w:val="00946EBA"/>
    <w:rsid w:val="0094741A"/>
    <w:rsid w:val="009479BA"/>
    <w:rsid w:val="00947F6D"/>
    <w:rsid w:val="00950495"/>
    <w:rsid w:val="00950906"/>
    <w:rsid w:val="0095111C"/>
    <w:rsid w:val="00951170"/>
    <w:rsid w:val="0095243A"/>
    <w:rsid w:val="00952E9D"/>
    <w:rsid w:val="00953ACA"/>
    <w:rsid w:val="00953FB8"/>
    <w:rsid w:val="00954BBA"/>
    <w:rsid w:val="00954C61"/>
    <w:rsid w:val="00954D5F"/>
    <w:rsid w:val="00954E65"/>
    <w:rsid w:val="00955396"/>
    <w:rsid w:val="0095544C"/>
    <w:rsid w:val="0095671D"/>
    <w:rsid w:val="009570D9"/>
    <w:rsid w:val="00957360"/>
    <w:rsid w:val="0095787A"/>
    <w:rsid w:val="009578E8"/>
    <w:rsid w:val="00957F1E"/>
    <w:rsid w:val="009602B3"/>
    <w:rsid w:val="009606D4"/>
    <w:rsid w:val="009615C5"/>
    <w:rsid w:val="00962FD1"/>
    <w:rsid w:val="009632A8"/>
    <w:rsid w:val="009639B1"/>
    <w:rsid w:val="009648BE"/>
    <w:rsid w:val="00965E68"/>
    <w:rsid w:val="00966ACA"/>
    <w:rsid w:val="00967105"/>
    <w:rsid w:val="009703B2"/>
    <w:rsid w:val="00971A12"/>
    <w:rsid w:val="00972511"/>
    <w:rsid w:val="00972CF8"/>
    <w:rsid w:val="00972EE0"/>
    <w:rsid w:val="00973D51"/>
    <w:rsid w:val="00973FCF"/>
    <w:rsid w:val="00974337"/>
    <w:rsid w:val="009752CD"/>
    <w:rsid w:val="00975823"/>
    <w:rsid w:val="009804D4"/>
    <w:rsid w:val="009809BF"/>
    <w:rsid w:val="00981216"/>
    <w:rsid w:val="00981432"/>
    <w:rsid w:val="00981D7E"/>
    <w:rsid w:val="00981DA4"/>
    <w:rsid w:val="009822E0"/>
    <w:rsid w:val="00982C49"/>
    <w:rsid w:val="00983078"/>
    <w:rsid w:val="0098481D"/>
    <w:rsid w:val="009856A4"/>
    <w:rsid w:val="00985EC6"/>
    <w:rsid w:val="00986C7A"/>
    <w:rsid w:val="00986E0B"/>
    <w:rsid w:val="00987B09"/>
    <w:rsid w:val="00990A6B"/>
    <w:rsid w:val="00990E9C"/>
    <w:rsid w:val="0099116E"/>
    <w:rsid w:val="00991A00"/>
    <w:rsid w:val="00991A53"/>
    <w:rsid w:val="00991F94"/>
    <w:rsid w:val="0099243F"/>
    <w:rsid w:val="00993E91"/>
    <w:rsid w:val="0099495D"/>
    <w:rsid w:val="00994A5E"/>
    <w:rsid w:val="00995C3F"/>
    <w:rsid w:val="0099609F"/>
    <w:rsid w:val="009A0816"/>
    <w:rsid w:val="009A195E"/>
    <w:rsid w:val="009A1A41"/>
    <w:rsid w:val="009A2A1E"/>
    <w:rsid w:val="009A3454"/>
    <w:rsid w:val="009A49EC"/>
    <w:rsid w:val="009A4BDB"/>
    <w:rsid w:val="009A5774"/>
    <w:rsid w:val="009A6337"/>
    <w:rsid w:val="009A68B0"/>
    <w:rsid w:val="009A690D"/>
    <w:rsid w:val="009B0B02"/>
    <w:rsid w:val="009B0CF6"/>
    <w:rsid w:val="009B25DC"/>
    <w:rsid w:val="009B28A8"/>
    <w:rsid w:val="009B2E8A"/>
    <w:rsid w:val="009B361B"/>
    <w:rsid w:val="009B3B69"/>
    <w:rsid w:val="009B42A9"/>
    <w:rsid w:val="009B4AFA"/>
    <w:rsid w:val="009B4C5E"/>
    <w:rsid w:val="009B4EB0"/>
    <w:rsid w:val="009B5112"/>
    <w:rsid w:val="009B56BB"/>
    <w:rsid w:val="009B6679"/>
    <w:rsid w:val="009B66C4"/>
    <w:rsid w:val="009B66EE"/>
    <w:rsid w:val="009B6C87"/>
    <w:rsid w:val="009B71F1"/>
    <w:rsid w:val="009B74E2"/>
    <w:rsid w:val="009B791B"/>
    <w:rsid w:val="009C0890"/>
    <w:rsid w:val="009C0E3B"/>
    <w:rsid w:val="009C10DF"/>
    <w:rsid w:val="009C1570"/>
    <w:rsid w:val="009C1AE9"/>
    <w:rsid w:val="009C2034"/>
    <w:rsid w:val="009C2B33"/>
    <w:rsid w:val="009C36DF"/>
    <w:rsid w:val="009C3CC3"/>
    <w:rsid w:val="009C69C3"/>
    <w:rsid w:val="009C6A84"/>
    <w:rsid w:val="009D0753"/>
    <w:rsid w:val="009D0F3D"/>
    <w:rsid w:val="009D11D2"/>
    <w:rsid w:val="009D220E"/>
    <w:rsid w:val="009D4587"/>
    <w:rsid w:val="009D5371"/>
    <w:rsid w:val="009D53EB"/>
    <w:rsid w:val="009D5AAD"/>
    <w:rsid w:val="009D5F5F"/>
    <w:rsid w:val="009D6014"/>
    <w:rsid w:val="009D68E0"/>
    <w:rsid w:val="009D6C37"/>
    <w:rsid w:val="009D79B8"/>
    <w:rsid w:val="009D7DE2"/>
    <w:rsid w:val="009E117F"/>
    <w:rsid w:val="009E140D"/>
    <w:rsid w:val="009E148A"/>
    <w:rsid w:val="009E1C14"/>
    <w:rsid w:val="009E20CC"/>
    <w:rsid w:val="009E2112"/>
    <w:rsid w:val="009E238E"/>
    <w:rsid w:val="009E291F"/>
    <w:rsid w:val="009E2A4C"/>
    <w:rsid w:val="009E31CF"/>
    <w:rsid w:val="009E41D7"/>
    <w:rsid w:val="009E421F"/>
    <w:rsid w:val="009E518A"/>
    <w:rsid w:val="009E5241"/>
    <w:rsid w:val="009E5BE6"/>
    <w:rsid w:val="009E5D21"/>
    <w:rsid w:val="009E6CFB"/>
    <w:rsid w:val="009E6E53"/>
    <w:rsid w:val="009E7059"/>
    <w:rsid w:val="009E72E3"/>
    <w:rsid w:val="009E7E96"/>
    <w:rsid w:val="009F31FC"/>
    <w:rsid w:val="009F3D27"/>
    <w:rsid w:val="009F3FA0"/>
    <w:rsid w:val="009F40C5"/>
    <w:rsid w:val="009F4AB7"/>
    <w:rsid w:val="009F5491"/>
    <w:rsid w:val="009F663C"/>
    <w:rsid w:val="009F690B"/>
    <w:rsid w:val="009F6BA7"/>
    <w:rsid w:val="009F6E0B"/>
    <w:rsid w:val="009F7B22"/>
    <w:rsid w:val="009F7D81"/>
    <w:rsid w:val="00A005A7"/>
    <w:rsid w:val="00A0189F"/>
    <w:rsid w:val="00A01DCA"/>
    <w:rsid w:val="00A02386"/>
    <w:rsid w:val="00A02437"/>
    <w:rsid w:val="00A027AE"/>
    <w:rsid w:val="00A03092"/>
    <w:rsid w:val="00A04DFB"/>
    <w:rsid w:val="00A05249"/>
    <w:rsid w:val="00A05ADF"/>
    <w:rsid w:val="00A06E28"/>
    <w:rsid w:val="00A07114"/>
    <w:rsid w:val="00A07940"/>
    <w:rsid w:val="00A07A50"/>
    <w:rsid w:val="00A07FA2"/>
    <w:rsid w:val="00A10EF0"/>
    <w:rsid w:val="00A115BE"/>
    <w:rsid w:val="00A11726"/>
    <w:rsid w:val="00A133E1"/>
    <w:rsid w:val="00A151EA"/>
    <w:rsid w:val="00A1608A"/>
    <w:rsid w:val="00A16D6D"/>
    <w:rsid w:val="00A16DF7"/>
    <w:rsid w:val="00A16ECD"/>
    <w:rsid w:val="00A17981"/>
    <w:rsid w:val="00A206FB"/>
    <w:rsid w:val="00A208D2"/>
    <w:rsid w:val="00A2110A"/>
    <w:rsid w:val="00A216CB"/>
    <w:rsid w:val="00A22E13"/>
    <w:rsid w:val="00A22FBE"/>
    <w:rsid w:val="00A231CA"/>
    <w:rsid w:val="00A2326C"/>
    <w:rsid w:val="00A23386"/>
    <w:rsid w:val="00A23D92"/>
    <w:rsid w:val="00A23DDE"/>
    <w:rsid w:val="00A24412"/>
    <w:rsid w:val="00A24C08"/>
    <w:rsid w:val="00A24F0C"/>
    <w:rsid w:val="00A2503A"/>
    <w:rsid w:val="00A25054"/>
    <w:rsid w:val="00A2585A"/>
    <w:rsid w:val="00A27B7A"/>
    <w:rsid w:val="00A27FBB"/>
    <w:rsid w:val="00A30ED7"/>
    <w:rsid w:val="00A3231A"/>
    <w:rsid w:val="00A325F9"/>
    <w:rsid w:val="00A326DB"/>
    <w:rsid w:val="00A35160"/>
    <w:rsid w:val="00A362E8"/>
    <w:rsid w:val="00A36AD6"/>
    <w:rsid w:val="00A36CFC"/>
    <w:rsid w:val="00A37E7C"/>
    <w:rsid w:val="00A40253"/>
    <w:rsid w:val="00A408ED"/>
    <w:rsid w:val="00A41E85"/>
    <w:rsid w:val="00A4276C"/>
    <w:rsid w:val="00A42EF8"/>
    <w:rsid w:val="00A42FF4"/>
    <w:rsid w:val="00A4449A"/>
    <w:rsid w:val="00A44958"/>
    <w:rsid w:val="00A44A0D"/>
    <w:rsid w:val="00A44F54"/>
    <w:rsid w:val="00A44F60"/>
    <w:rsid w:val="00A45352"/>
    <w:rsid w:val="00A4535F"/>
    <w:rsid w:val="00A4612B"/>
    <w:rsid w:val="00A46282"/>
    <w:rsid w:val="00A46682"/>
    <w:rsid w:val="00A467BD"/>
    <w:rsid w:val="00A47026"/>
    <w:rsid w:val="00A474AB"/>
    <w:rsid w:val="00A474B1"/>
    <w:rsid w:val="00A47786"/>
    <w:rsid w:val="00A50528"/>
    <w:rsid w:val="00A505AC"/>
    <w:rsid w:val="00A50ACE"/>
    <w:rsid w:val="00A51FCF"/>
    <w:rsid w:val="00A544DD"/>
    <w:rsid w:val="00A54A06"/>
    <w:rsid w:val="00A54CC0"/>
    <w:rsid w:val="00A54D79"/>
    <w:rsid w:val="00A555CE"/>
    <w:rsid w:val="00A5603F"/>
    <w:rsid w:val="00A5717D"/>
    <w:rsid w:val="00A576C1"/>
    <w:rsid w:val="00A602BB"/>
    <w:rsid w:val="00A61268"/>
    <w:rsid w:val="00A616D8"/>
    <w:rsid w:val="00A61A6E"/>
    <w:rsid w:val="00A629FC"/>
    <w:rsid w:val="00A63AC0"/>
    <w:rsid w:val="00A63C3E"/>
    <w:rsid w:val="00A63E6C"/>
    <w:rsid w:val="00A64A7C"/>
    <w:rsid w:val="00A64A9A"/>
    <w:rsid w:val="00A64C48"/>
    <w:rsid w:val="00A657D6"/>
    <w:rsid w:val="00A6655B"/>
    <w:rsid w:val="00A6732B"/>
    <w:rsid w:val="00A6771B"/>
    <w:rsid w:val="00A67F0B"/>
    <w:rsid w:val="00A7014F"/>
    <w:rsid w:val="00A70AEF"/>
    <w:rsid w:val="00A71C26"/>
    <w:rsid w:val="00A721F8"/>
    <w:rsid w:val="00A7329A"/>
    <w:rsid w:val="00A73F9B"/>
    <w:rsid w:val="00A74B01"/>
    <w:rsid w:val="00A75EF2"/>
    <w:rsid w:val="00A75FB6"/>
    <w:rsid w:val="00A767DC"/>
    <w:rsid w:val="00A76DDD"/>
    <w:rsid w:val="00A77C42"/>
    <w:rsid w:val="00A81194"/>
    <w:rsid w:val="00A8287D"/>
    <w:rsid w:val="00A83466"/>
    <w:rsid w:val="00A84065"/>
    <w:rsid w:val="00A851ED"/>
    <w:rsid w:val="00A85CEB"/>
    <w:rsid w:val="00A86E34"/>
    <w:rsid w:val="00A86FF5"/>
    <w:rsid w:val="00A87230"/>
    <w:rsid w:val="00A875DF"/>
    <w:rsid w:val="00A87CAF"/>
    <w:rsid w:val="00A90A53"/>
    <w:rsid w:val="00A91315"/>
    <w:rsid w:val="00A91A45"/>
    <w:rsid w:val="00A9210C"/>
    <w:rsid w:val="00A94003"/>
    <w:rsid w:val="00A940B5"/>
    <w:rsid w:val="00A95331"/>
    <w:rsid w:val="00A95730"/>
    <w:rsid w:val="00A96942"/>
    <w:rsid w:val="00A96B7E"/>
    <w:rsid w:val="00A97108"/>
    <w:rsid w:val="00A97233"/>
    <w:rsid w:val="00A97902"/>
    <w:rsid w:val="00A97D8E"/>
    <w:rsid w:val="00A97F36"/>
    <w:rsid w:val="00AA13F2"/>
    <w:rsid w:val="00AA1622"/>
    <w:rsid w:val="00AA24EB"/>
    <w:rsid w:val="00AA311A"/>
    <w:rsid w:val="00AA47AC"/>
    <w:rsid w:val="00AA4806"/>
    <w:rsid w:val="00AA5312"/>
    <w:rsid w:val="00AA53B4"/>
    <w:rsid w:val="00AA53D2"/>
    <w:rsid w:val="00AA5C21"/>
    <w:rsid w:val="00AA5E2B"/>
    <w:rsid w:val="00AA7E17"/>
    <w:rsid w:val="00AB055E"/>
    <w:rsid w:val="00AB09B6"/>
    <w:rsid w:val="00AB0ECE"/>
    <w:rsid w:val="00AB109C"/>
    <w:rsid w:val="00AB124F"/>
    <w:rsid w:val="00AB158F"/>
    <w:rsid w:val="00AB1AE4"/>
    <w:rsid w:val="00AB2C2A"/>
    <w:rsid w:val="00AB3C29"/>
    <w:rsid w:val="00AB4C2B"/>
    <w:rsid w:val="00AB54FA"/>
    <w:rsid w:val="00AB56A9"/>
    <w:rsid w:val="00AB6166"/>
    <w:rsid w:val="00AB687F"/>
    <w:rsid w:val="00AB70EB"/>
    <w:rsid w:val="00AB7531"/>
    <w:rsid w:val="00AB7741"/>
    <w:rsid w:val="00AC15D0"/>
    <w:rsid w:val="00AC1E33"/>
    <w:rsid w:val="00AC2B83"/>
    <w:rsid w:val="00AC2D5A"/>
    <w:rsid w:val="00AC32FC"/>
    <w:rsid w:val="00AC3635"/>
    <w:rsid w:val="00AC37FD"/>
    <w:rsid w:val="00AC4522"/>
    <w:rsid w:val="00AC4D3A"/>
    <w:rsid w:val="00AC4EE7"/>
    <w:rsid w:val="00AC50E6"/>
    <w:rsid w:val="00AC5503"/>
    <w:rsid w:val="00AC566E"/>
    <w:rsid w:val="00AC6265"/>
    <w:rsid w:val="00AC63B8"/>
    <w:rsid w:val="00AC6453"/>
    <w:rsid w:val="00AC64BB"/>
    <w:rsid w:val="00AC764C"/>
    <w:rsid w:val="00AC780B"/>
    <w:rsid w:val="00AD04E0"/>
    <w:rsid w:val="00AD0724"/>
    <w:rsid w:val="00AD12D8"/>
    <w:rsid w:val="00AD21D2"/>
    <w:rsid w:val="00AD2675"/>
    <w:rsid w:val="00AD338F"/>
    <w:rsid w:val="00AD347A"/>
    <w:rsid w:val="00AD58B0"/>
    <w:rsid w:val="00AD621E"/>
    <w:rsid w:val="00AD719C"/>
    <w:rsid w:val="00AD79BD"/>
    <w:rsid w:val="00AE0020"/>
    <w:rsid w:val="00AE0368"/>
    <w:rsid w:val="00AE0689"/>
    <w:rsid w:val="00AE1E33"/>
    <w:rsid w:val="00AE3958"/>
    <w:rsid w:val="00AE39B0"/>
    <w:rsid w:val="00AE4AC0"/>
    <w:rsid w:val="00AE4EFF"/>
    <w:rsid w:val="00AE5F7F"/>
    <w:rsid w:val="00AE7F54"/>
    <w:rsid w:val="00AF0198"/>
    <w:rsid w:val="00AF0480"/>
    <w:rsid w:val="00AF0740"/>
    <w:rsid w:val="00AF0963"/>
    <w:rsid w:val="00AF0BA4"/>
    <w:rsid w:val="00AF1021"/>
    <w:rsid w:val="00AF277A"/>
    <w:rsid w:val="00AF3562"/>
    <w:rsid w:val="00AF3D8F"/>
    <w:rsid w:val="00AF4343"/>
    <w:rsid w:val="00AF61BF"/>
    <w:rsid w:val="00AF656D"/>
    <w:rsid w:val="00AF6855"/>
    <w:rsid w:val="00AF6CAE"/>
    <w:rsid w:val="00AF7F33"/>
    <w:rsid w:val="00B0098F"/>
    <w:rsid w:val="00B01545"/>
    <w:rsid w:val="00B01781"/>
    <w:rsid w:val="00B01BF7"/>
    <w:rsid w:val="00B01DFD"/>
    <w:rsid w:val="00B025D5"/>
    <w:rsid w:val="00B0324C"/>
    <w:rsid w:val="00B03B6A"/>
    <w:rsid w:val="00B03FA6"/>
    <w:rsid w:val="00B04A89"/>
    <w:rsid w:val="00B04DBD"/>
    <w:rsid w:val="00B05D70"/>
    <w:rsid w:val="00B05E8F"/>
    <w:rsid w:val="00B06AF2"/>
    <w:rsid w:val="00B06FC1"/>
    <w:rsid w:val="00B072BB"/>
    <w:rsid w:val="00B07655"/>
    <w:rsid w:val="00B07C09"/>
    <w:rsid w:val="00B109CF"/>
    <w:rsid w:val="00B112C1"/>
    <w:rsid w:val="00B118DB"/>
    <w:rsid w:val="00B1192A"/>
    <w:rsid w:val="00B11F2E"/>
    <w:rsid w:val="00B12018"/>
    <w:rsid w:val="00B129A5"/>
    <w:rsid w:val="00B12B74"/>
    <w:rsid w:val="00B14CE0"/>
    <w:rsid w:val="00B15F5A"/>
    <w:rsid w:val="00B1768C"/>
    <w:rsid w:val="00B17B8E"/>
    <w:rsid w:val="00B207B1"/>
    <w:rsid w:val="00B20B5A"/>
    <w:rsid w:val="00B210D1"/>
    <w:rsid w:val="00B21115"/>
    <w:rsid w:val="00B212D7"/>
    <w:rsid w:val="00B21E50"/>
    <w:rsid w:val="00B2293F"/>
    <w:rsid w:val="00B22BDD"/>
    <w:rsid w:val="00B24C41"/>
    <w:rsid w:val="00B2582A"/>
    <w:rsid w:val="00B25B06"/>
    <w:rsid w:val="00B25DF7"/>
    <w:rsid w:val="00B2613C"/>
    <w:rsid w:val="00B26228"/>
    <w:rsid w:val="00B26B08"/>
    <w:rsid w:val="00B27B23"/>
    <w:rsid w:val="00B30169"/>
    <w:rsid w:val="00B301C3"/>
    <w:rsid w:val="00B30787"/>
    <w:rsid w:val="00B31355"/>
    <w:rsid w:val="00B31C0F"/>
    <w:rsid w:val="00B32B25"/>
    <w:rsid w:val="00B33602"/>
    <w:rsid w:val="00B33C2C"/>
    <w:rsid w:val="00B341B5"/>
    <w:rsid w:val="00B34BFD"/>
    <w:rsid w:val="00B35664"/>
    <w:rsid w:val="00B36842"/>
    <w:rsid w:val="00B368CC"/>
    <w:rsid w:val="00B37145"/>
    <w:rsid w:val="00B37737"/>
    <w:rsid w:val="00B37AC7"/>
    <w:rsid w:val="00B40E39"/>
    <w:rsid w:val="00B414E6"/>
    <w:rsid w:val="00B422F1"/>
    <w:rsid w:val="00B43373"/>
    <w:rsid w:val="00B440AC"/>
    <w:rsid w:val="00B44C69"/>
    <w:rsid w:val="00B44D14"/>
    <w:rsid w:val="00B4517F"/>
    <w:rsid w:val="00B45511"/>
    <w:rsid w:val="00B46121"/>
    <w:rsid w:val="00B46530"/>
    <w:rsid w:val="00B471AA"/>
    <w:rsid w:val="00B472F5"/>
    <w:rsid w:val="00B477A8"/>
    <w:rsid w:val="00B477C5"/>
    <w:rsid w:val="00B50ACA"/>
    <w:rsid w:val="00B510F7"/>
    <w:rsid w:val="00B5186C"/>
    <w:rsid w:val="00B51D29"/>
    <w:rsid w:val="00B53382"/>
    <w:rsid w:val="00B537E7"/>
    <w:rsid w:val="00B54493"/>
    <w:rsid w:val="00B54AE1"/>
    <w:rsid w:val="00B54C48"/>
    <w:rsid w:val="00B55D51"/>
    <w:rsid w:val="00B570E7"/>
    <w:rsid w:val="00B57F7B"/>
    <w:rsid w:val="00B57FE8"/>
    <w:rsid w:val="00B6016A"/>
    <w:rsid w:val="00B60C84"/>
    <w:rsid w:val="00B6101F"/>
    <w:rsid w:val="00B61E3F"/>
    <w:rsid w:val="00B622ED"/>
    <w:rsid w:val="00B62A86"/>
    <w:rsid w:val="00B63376"/>
    <w:rsid w:val="00B63844"/>
    <w:rsid w:val="00B641EB"/>
    <w:rsid w:val="00B64573"/>
    <w:rsid w:val="00B648D9"/>
    <w:rsid w:val="00B64B0A"/>
    <w:rsid w:val="00B656D3"/>
    <w:rsid w:val="00B65923"/>
    <w:rsid w:val="00B66183"/>
    <w:rsid w:val="00B66B9B"/>
    <w:rsid w:val="00B66FF4"/>
    <w:rsid w:val="00B7056F"/>
    <w:rsid w:val="00B708F5"/>
    <w:rsid w:val="00B70A99"/>
    <w:rsid w:val="00B72997"/>
    <w:rsid w:val="00B73D4C"/>
    <w:rsid w:val="00B748BB"/>
    <w:rsid w:val="00B74A50"/>
    <w:rsid w:val="00B74CEF"/>
    <w:rsid w:val="00B769D1"/>
    <w:rsid w:val="00B806F4"/>
    <w:rsid w:val="00B811AB"/>
    <w:rsid w:val="00B814F7"/>
    <w:rsid w:val="00B82928"/>
    <w:rsid w:val="00B82CE3"/>
    <w:rsid w:val="00B83526"/>
    <w:rsid w:val="00B8398B"/>
    <w:rsid w:val="00B850EE"/>
    <w:rsid w:val="00B853B3"/>
    <w:rsid w:val="00B86FB9"/>
    <w:rsid w:val="00B8770C"/>
    <w:rsid w:val="00B90144"/>
    <w:rsid w:val="00B90A57"/>
    <w:rsid w:val="00B91063"/>
    <w:rsid w:val="00B91C96"/>
    <w:rsid w:val="00B93E84"/>
    <w:rsid w:val="00B940F0"/>
    <w:rsid w:val="00B96377"/>
    <w:rsid w:val="00B96482"/>
    <w:rsid w:val="00B965B0"/>
    <w:rsid w:val="00B96FD0"/>
    <w:rsid w:val="00B97349"/>
    <w:rsid w:val="00BA025F"/>
    <w:rsid w:val="00BA0697"/>
    <w:rsid w:val="00BA09F2"/>
    <w:rsid w:val="00BA16C7"/>
    <w:rsid w:val="00BA3AC5"/>
    <w:rsid w:val="00BA4296"/>
    <w:rsid w:val="00BA4581"/>
    <w:rsid w:val="00BA4ABE"/>
    <w:rsid w:val="00BA4CB8"/>
    <w:rsid w:val="00BA4EC1"/>
    <w:rsid w:val="00BA4FF3"/>
    <w:rsid w:val="00BA5D31"/>
    <w:rsid w:val="00BA6E28"/>
    <w:rsid w:val="00BA75BA"/>
    <w:rsid w:val="00BA7E4E"/>
    <w:rsid w:val="00BB0F11"/>
    <w:rsid w:val="00BB2676"/>
    <w:rsid w:val="00BB29D2"/>
    <w:rsid w:val="00BB3539"/>
    <w:rsid w:val="00BB3C26"/>
    <w:rsid w:val="00BB3E2E"/>
    <w:rsid w:val="00BB548F"/>
    <w:rsid w:val="00BB67A4"/>
    <w:rsid w:val="00BB7310"/>
    <w:rsid w:val="00BB79FC"/>
    <w:rsid w:val="00BB7B68"/>
    <w:rsid w:val="00BC01BD"/>
    <w:rsid w:val="00BC0380"/>
    <w:rsid w:val="00BC0B9E"/>
    <w:rsid w:val="00BC1E7F"/>
    <w:rsid w:val="00BC2017"/>
    <w:rsid w:val="00BC20C9"/>
    <w:rsid w:val="00BC36C5"/>
    <w:rsid w:val="00BC4185"/>
    <w:rsid w:val="00BC5503"/>
    <w:rsid w:val="00BC6250"/>
    <w:rsid w:val="00BC6743"/>
    <w:rsid w:val="00BC68EF"/>
    <w:rsid w:val="00BC69C7"/>
    <w:rsid w:val="00BC7746"/>
    <w:rsid w:val="00BC7C15"/>
    <w:rsid w:val="00BC7D09"/>
    <w:rsid w:val="00BD00F4"/>
    <w:rsid w:val="00BD014D"/>
    <w:rsid w:val="00BD1EF8"/>
    <w:rsid w:val="00BD2121"/>
    <w:rsid w:val="00BD25E8"/>
    <w:rsid w:val="00BD264C"/>
    <w:rsid w:val="00BD27F5"/>
    <w:rsid w:val="00BD2FC5"/>
    <w:rsid w:val="00BD3610"/>
    <w:rsid w:val="00BD3635"/>
    <w:rsid w:val="00BD373A"/>
    <w:rsid w:val="00BD5864"/>
    <w:rsid w:val="00BD6B54"/>
    <w:rsid w:val="00BD6BD9"/>
    <w:rsid w:val="00BD6C52"/>
    <w:rsid w:val="00BD6C8C"/>
    <w:rsid w:val="00BD77D8"/>
    <w:rsid w:val="00BD7A86"/>
    <w:rsid w:val="00BD7D7D"/>
    <w:rsid w:val="00BE018A"/>
    <w:rsid w:val="00BE07D8"/>
    <w:rsid w:val="00BE1A43"/>
    <w:rsid w:val="00BE2659"/>
    <w:rsid w:val="00BE2E57"/>
    <w:rsid w:val="00BE3937"/>
    <w:rsid w:val="00BE3C45"/>
    <w:rsid w:val="00BE4109"/>
    <w:rsid w:val="00BE50A9"/>
    <w:rsid w:val="00BE53A5"/>
    <w:rsid w:val="00BE5A9E"/>
    <w:rsid w:val="00BE62E6"/>
    <w:rsid w:val="00BE68C7"/>
    <w:rsid w:val="00BE73AA"/>
    <w:rsid w:val="00BE793E"/>
    <w:rsid w:val="00BE7CB1"/>
    <w:rsid w:val="00BE7D69"/>
    <w:rsid w:val="00BE7F3F"/>
    <w:rsid w:val="00BE7F46"/>
    <w:rsid w:val="00BF044C"/>
    <w:rsid w:val="00BF0457"/>
    <w:rsid w:val="00BF0828"/>
    <w:rsid w:val="00BF16C6"/>
    <w:rsid w:val="00BF1997"/>
    <w:rsid w:val="00BF199D"/>
    <w:rsid w:val="00BF1D49"/>
    <w:rsid w:val="00BF24CB"/>
    <w:rsid w:val="00BF40B9"/>
    <w:rsid w:val="00BF467D"/>
    <w:rsid w:val="00BF51E6"/>
    <w:rsid w:val="00BF5BAF"/>
    <w:rsid w:val="00BF5BED"/>
    <w:rsid w:val="00BF5FD2"/>
    <w:rsid w:val="00BF72B8"/>
    <w:rsid w:val="00BF7A72"/>
    <w:rsid w:val="00C00E46"/>
    <w:rsid w:val="00C01DAD"/>
    <w:rsid w:val="00C020E3"/>
    <w:rsid w:val="00C02734"/>
    <w:rsid w:val="00C02756"/>
    <w:rsid w:val="00C0341C"/>
    <w:rsid w:val="00C03E97"/>
    <w:rsid w:val="00C047DD"/>
    <w:rsid w:val="00C04A86"/>
    <w:rsid w:val="00C06B2C"/>
    <w:rsid w:val="00C0729B"/>
    <w:rsid w:val="00C0762D"/>
    <w:rsid w:val="00C079B4"/>
    <w:rsid w:val="00C1113B"/>
    <w:rsid w:val="00C11382"/>
    <w:rsid w:val="00C12281"/>
    <w:rsid w:val="00C124B0"/>
    <w:rsid w:val="00C13240"/>
    <w:rsid w:val="00C138F3"/>
    <w:rsid w:val="00C14039"/>
    <w:rsid w:val="00C14E24"/>
    <w:rsid w:val="00C14FE1"/>
    <w:rsid w:val="00C15162"/>
    <w:rsid w:val="00C15DDD"/>
    <w:rsid w:val="00C15EBA"/>
    <w:rsid w:val="00C16362"/>
    <w:rsid w:val="00C16803"/>
    <w:rsid w:val="00C16C6E"/>
    <w:rsid w:val="00C20814"/>
    <w:rsid w:val="00C208D6"/>
    <w:rsid w:val="00C20AE1"/>
    <w:rsid w:val="00C20E0B"/>
    <w:rsid w:val="00C20EE7"/>
    <w:rsid w:val="00C20FFA"/>
    <w:rsid w:val="00C21C46"/>
    <w:rsid w:val="00C22099"/>
    <w:rsid w:val="00C220D2"/>
    <w:rsid w:val="00C23638"/>
    <w:rsid w:val="00C23AF9"/>
    <w:rsid w:val="00C23D23"/>
    <w:rsid w:val="00C23EF4"/>
    <w:rsid w:val="00C23F5F"/>
    <w:rsid w:val="00C24914"/>
    <w:rsid w:val="00C24B8C"/>
    <w:rsid w:val="00C24EDC"/>
    <w:rsid w:val="00C24FED"/>
    <w:rsid w:val="00C2596E"/>
    <w:rsid w:val="00C259DB"/>
    <w:rsid w:val="00C26059"/>
    <w:rsid w:val="00C26947"/>
    <w:rsid w:val="00C2763D"/>
    <w:rsid w:val="00C27D91"/>
    <w:rsid w:val="00C30C24"/>
    <w:rsid w:val="00C3151A"/>
    <w:rsid w:val="00C31978"/>
    <w:rsid w:val="00C32B11"/>
    <w:rsid w:val="00C32BE9"/>
    <w:rsid w:val="00C32CC7"/>
    <w:rsid w:val="00C33DDE"/>
    <w:rsid w:val="00C33E9A"/>
    <w:rsid w:val="00C33F34"/>
    <w:rsid w:val="00C35F96"/>
    <w:rsid w:val="00C362A9"/>
    <w:rsid w:val="00C37DDA"/>
    <w:rsid w:val="00C402B3"/>
    <w:rsid w:val="00C40F43"/>
    <w:rsid w:val="00C41018"/>
    <w:rsid w:val="00C4268A"/>
    <w:rsid w:val="00C4394F"/>
    <w:rsid w:val="00C43AB8"/>
    <w:rsid w:val="00C43B38"/>
    <w:rsid w:val="00C43CF2"/>
    <w:rsid w:val="00C45499"/>
    <w:rsid w:val="00C47280"/>
    <w:rsid w:val="00C47CE9"/>
    <w:rsid w:val="00C50E55"/>
    <w:rsid w:val="00C50FE2"/>
    <w:rsid w:val="00C51ED0"/>
    <w:rsid w:val="00C52C2F"/>
    <w:rsid w:val="00C5308B"/>
    <w:rsid w:val="00C539DA"/>
    <w:rsid w:val="00C53A92"/>
    <w:rsid w:val="00C5577D"/>
    <w:rsid w:val="00C55AD6"/>
    <w:rsid w:val="00C560C5"/>
    <w:rsid w:val="00C560D0"/>
    <w:rsid w:val="00C564E2"/>
    <w:rsid w:val="00C56FD6"/>
    <w:rsid w:val="00C5733E"/>
    <w:rsid w:val="00C6010C"/>
    <w:rsid w:val="00C602D6"/>
    <w:rsid w:val="00C6096D"/>
    <w:rsid w:val="00C611F0"/>
    <w:rsid w:val="00C62207"/>
    <w:rsid w:val="00C6282A"/>
    <w:rsid w:val="00C62D29"/>
    <w:rsid w:val="00C6369A"/>
    <w:rsid w:val="00C63A34"/>
    <w:rsid w:val="00C640F5"/>
    <w:rsid w:val="00C654F3"/>
    <w:rsid w:val="00C65546"/>
    <w:rsid w:val="00C6586B"/>
    <w:rsid w:val="00C659FC"/>
    <w:rsid w:val="00C66334"/>
    <w:rsid w:val="00C67148"/>
    <w:rsid w:val="00C675AD"/>
    <w:rsid w:val="00C67976"/>
    <w:rsid w:val="00C67A4C"/>
    <w:rsid w:val="00C70A5A"/>
    <w:rsid w:val="00C7132C"/>
    <w:rsid w:val="00C72863"/>
    <w:rsid w:val="00C72EBE"/>
    <w:rsid w:val="00C73CF4"/>
    <w:rsid w:val="00C743E4"/>
    <w:rsid w:val="00C74E20"/>
    <w:rsid w:val="00C7568C"/>
    <w:rsid w:val="00C75ACC"/>
    <w:rsid w:val="00C75CAA"/>
    <w:rsid w:val="00C7741E"/>
    <w:rsid w:val="00C774DD"/>
    <w:rsid w:val="00C80367"/>
    <w:rsid w:val="00C82104"/>
    <w:rsid w:val="00C83379"/>
    <w:rsid w:val="00C83A41"/>
    <w:rsid w:val="00C84037"/>
    <w:rsid w:val="00C84268"/>
    <w:rsid w:val="00C84C8E"/>
    <w:rsid w:val="00C8522A"/>
    <w:rsid w:val="00C9010D"/>
    <w:rsid w:val="00C91A26"/>
    <w:rsid w:val="00C91C89"/>
    <w:rsid w:val="00C9302B"/>
    <w:rsid w:val="00C935BC"/>
    <w:rsid w:val="00C935FE"/>
    <w:rsid w:val="00C93BD6"/>
    <w:rsid w:val="00C9400E"/>
    <w:rsid w:val="00C94917"/>
    <w:rsid w:val="00C94D16"/>
    <w:rsid w:val="00C95221"/>
    <w:rsid w:val="00C968E4"/>
    <w:rsid w:val="00C96AD3"/>
    <w:rsid w:val="00C96B88"/>
    <w:rsid w:val="00C977B6"/>
    <w:rsid w:val="00CA2471"/>
    <w:rsid w:val="00CA2A54"/>
    <w:rsid w:val="00CA2AEC"/>
    <w:rsid w:val="00CA3281"/>
    <w:rsid w:val="00CA3EBA"/>
    <w:rsid w:val="00CA40A4"/>
    <w:rsid w:val="00CA46D3"/>
    <w:rsid w:val="00CA4DD6"/>
    <w:rsid w:val="00CA4E4B"/>
    <w:rsid w:val="00CA5769"/>
    <w:rsid w:val="00CA5A47"/>
    <w:rsid w:val="00CA61CA"/>
    <w:rsid w:val="00CA6777"/>
    <w:rsid w:val="00CA6962"/>
    <w:rsid w:val="00CA6CFE"/>
    <w:rsid w:val="00CA707D"/>
    <w:rsid w:val="00CA7330"/>
    <w:rsid w:val="00CB0B3C"/>
    <w:rsid w:val="00CB27A6"/>
    <w:rsid w:val="00CB2935"/>
    <w:rsid w:val="00CB3BBC"/>
    <w:rsid w:val="00CB4078"/>
    <w:rsid w:val="00CB48B5"/>
    <w:rsid w:val="00CB4AE2"/>
    <w:rsid w:val="00CB6D57"/>
    <w:rsid w:val="00CB7823"/>
    <w:rsid w:val="00CC1104"/>
    <w:rsid w:val="00CC1363"/>
    <w:rsid w:val="00CC148D"/>
    <w:rsid w:val="00CC1887"/>
    <w:rsid w:val="00CC19A7"/>
    <w:rsid w:val="00CC1DBA"/>
    <w:rsid w:val="00CC2B34"/>
    <w:rsid w:val="00CC3557"/>
    <w:rsid w:val="00CC4F6E"/>
    <w:rsid w:val="00CC504C"/>
    <w:rsid w:val="00CC50C9"/>
    <w:rsid w:val="00CC50DE"/>
    <w:rsid w:val="00CC5DAC"/>
    <w:rsid w:val="00CC66B6"/>
    <w:rsid w:val="00CC6711"/>
    <w:rsid w:val="00CC6A72"/>
    <w:rsid w:val="00CC7EB1"/>
    <w:rsid w:val="00CD0595"/>
    <w:rsid w:val="00CD1D61"/>
    <w:rsid w:val="00CD2276"/>
    <w:rsid w:val="00CD3C25"/>
    <w:rsid w:val="00CD3D5A"/>
    <w:rsid w:val="00CD400A"/>
    <w:rsid w:val="00CD401C"/>
    <w:rsid w:val="00CD4FED"/>
    <w:rsid w:val="00CD69E3"/>
    <w:rsid w:val="00CD6E33"/>
    <w:rsid w:val="00CE069D"/>
    <w:rsid w:val="00CE0CCA"/>
    <w:rsid w:val="00CE0FE1"/>
    <w:rsid w:val="00CE3508"/>
    <w:rsid w:val="00CE37F8"/>
    <w:rsid w:val="00CE4065"/>
    <w:rsid w:val="00CE4754"/>
    <w:rsid w:val="00CE4A22"/>
    <w:rsid w:val="00CE4C5C"/>
    <w:rsid w:val="00CE55D8"/>
    <w:rsid w:val="00CE5621"/>
    <w:rsid w:val="00CE572D"/>
    <w:rsid w:val="00CE687D"/>
    <w:rsid w:val="00CE6A6A"/>
    <w:rsid w:val="00CE6F9B"/>
    <w:rsid w:val="00CF0815"/>
    <w:rsid w:val="00CF0C09"/>
    <w:rsid w:val="00CF117C"/>
    <w:rsid w:val="00CF1727"/>
    <w:rsid w:val="00CF1FCF"/>
    <w:rsid w:val="00CF22D5"/>
    <w:rsid w:val="00CF25FF"/>
    <w:rsid w:val="00CF4022"/>
    <w:rsid w:val="00CF4FF6"/>
    <w:rsid w:val="00CF5361"/>
    <w:rsid w:val="00CF63BF"/>
    <w:rsid w:val="00CF6816"/>
    <w:rsid w:val="00CF6A5B"/>
    <w:rsid w:val="00CF710A"/>
    <w:rsid w:val="00CF76A2"/>
    <w:rsid w:val="00D0031E"/>
    <w:rsid w:val="00D01D75"/>
    <w:rsid w:val="00D0393F"/>
    <w:rsid w:val="00D03942"/>
    <w:rsid w:val="00D03AAB"/>
    <w:rsid w:val="00D0418B"/>
    <w:rsid w:val="00D04675"/>
    <w:rsid w:val="00D04BE3"/>
    <w:rsid w:val="00D05B4E"/>
    <w:rsid w:val="00D06612"/>
    <w:rsid w:val="00D06B04"/>
    <w:rsid w:val="00D06B3F"/>
    <w:rsid w:val="00D10141"/>
    <w:rsid w:val="00D107B0"/>
    <w:rsid w:val="00D116D3"/>
    <w:rsid w:val="00D11AD5"/>
    <w:rsid w:val="00D11FAE"/>
    <w:rsid w:val="00D127D6"/>
    <w:rsid w:val="00D1296D"/>
    <w:rsid w:val="00D12D32"/>
    <w:rsid w:val="00D12D63"/>
    <w:rsid w:val="00D13C5F"/>
    <w:rsid w:val="00D13F5E"/>
    <w:rsid w:val="00D14731"/>
    <w:rsid w:val="00D14BAB"/>
    <w:rsid w:val="00D14FBF"/>
    <w:rsid w:val="00D1555A"/>
    <w:rsid w:val="00D1581E"/>
    <w:rsid w:val="00D15EB5"/>
    <w:rsid w:val="00D16111"/>
    <w:rsid w:val="00D1755B"/>
    <w:rsid w:val="00D17DC6"/>
    <w:rsid w:val="00D203C9"/>
    <w:rsid w:val="00D2089E"/>
    <w:rsid w:val="00D22484"/>
    <w:rsid w:val="00D23C5D"/>
    <w:rsid w:val="00D23E9E"/>
    <w:rsid w:val="00D241D9"/>
    <w:rsid w:val="00D246AA"/>
    <w:rsid w:val="00D24EC1"/>
    <w:rsid w:val="00D25740"/>
    <w:rsid w:val="00D25975"/>
    <w:rsid w:val="00D25A1C"/>
    <w:rsid w:val="00D25AD6"/>
    <w:rsid w:val="00D25D62"/>
    <w:rsid w:val="00D2603A"/>
    <w:rsid w:val="00D2607E"/>
    <w:rsid w:val="00D268CE"/>
    <w:rsid w:val="00D27F98"/>
    <w:rsid w:val="00D30220"/>
    <w:rsid w:val="00D32854"/>
    <w:rsid w:val="00D32A39"/>
    <w:rsid w:val="00D32B3F"/>
    <w:rsid w:val="00D33567"/>
    <w:rsid w:val="00D33DCE"/>
    <w:rsid w:val="00D33F21"/>
    <w:rsid w:val="00D36067"/>
    <w:rsid w:val="00D361D8"/>
    <w:rsid w:val="00D37991"/>
    <w:rsid w:val="00D4107F"/>
    <w:rsid w:val="00D41D71"/>
    <w:rsid w:val="00D41DCC"/>
    <w:rsid w:val="00D42635"/>
    <w:rsid w:val="00D42979"/>
    <w:rsid w:val="00D42B95"/>
    <w:rsid w:val="00D42CC4"/>
    <w:rsid w:val="00D42FB0"/>
    <w:rsid w:val="00D431F1"/>
    <w:rsid w:val="00D44047"/>
    <w:rsid w:val="00D447EA"/>
    <w:rsid w:val="00D44A1A"/>
    <w:rsid w:val="00D44B06"/>
    <w:rsid w:val="00D44E66"/>
    <w:rsid w:val="00D44F9D"/>
    <w:rsid w:val="00D44FC5"/>
    <w:rsid w:val="00D456BA"/>
    <w:rsid w:val="00D45D7F"/>
    <w:rsid w:val="00D46410"/>
    <w:rsid w:val="00D4683C"/>
    <w:rsid w:val="00D470BB"/>
    <w:rsid w:val="00D472E4"/>
    <w:rsid w:val="00D47311"/>
    <w:rsid w:val="00D4770D"/>
    <w:rsid w:val="00D479AA"/>
    <w:rsid w:val="00D47B8A"/>
    <w:rsid w:val="00D47BA3"/>
    <w:rsid w:val="00D519E5"/>
    <w:rsid w:val="00D51D4F"/>
    <w:rsid w:val="00D51E24"/>
    <w:rsid w:val="00D5233D"/>
    <w:rsid w:val="00D527AB"/>
    <w:rsid w:val="00D53615"/>
    <w:rsid w:val="00D53970"/>
    <w:rsid w:val="00D540E2"/>
    <w:rsid w:val="00D5424A"/>
    <w:rsid w:val="00D54488"/>
    <w:rsid w:val="00D557C2"/>
    <w:rsid w:val="00D55B6B"/>
    <w:rsid w:val="00D56A23"/>
    <w:rsid w:val="00D57BB1"/>
    <w:rsid w:val="00D6026B"/>
    <w:rsid w:val="00D618AB"/>
    <w:rsid w:val="00D61A56"/>
    <w:rsid w:val="00D61A6F"/>
    <w:rsid w:val="00D61BA6"/>
    <w:rsid w:val="00D621DC"/>
    <w:rsid w:val="00D62538"/>
    <w:rsid w:val="00D62DC8"/>
    <w:rsid w:val="00D630D7"/>
    <w:rsid w:val="00D635F9"/>
    <w:rsid w:val="00D63892"/>
    <w:rsid w:val="00D63F30"/>
    <w:rsid w:val="00D64D6F"/>
    <w:rsid w:val="00D64EF6"/>
    <w:rsid w:val="00D655DD"/>
    <w:rsid w:val="00D65723"/>
    <w:rsid w:val="00D657E4"/>
    <w:rsid w:val="00D66635"/>
    <w:rsid w:val="00D66C03"/>
    <w:rsid w:val="00D67B5C"/>
    <w:rsid w:val="00D7041D"/>
    <w:rsid w:val="00D742E6"/>
    <w:rsid w:val="00D74A78"/>
    <w:rsid w:val="00D750C0"/>
    <w:rsid w:val="00D768B1"/>
    <w:rsid w:val="00D77FF5"/>
    <w:rsid w:val="00D81009"/>
    <w:rsid w:val="00D813CB"/>
    <w:rsid w:val="00D816A1"/>
    <w:rsid w:val="00D8187F"/>
    <w:rsid w:val="00D81B24"/>
    <w:rsid w:val="00D8285A"/>
    <w:rsid w:val="00D836AA"/>
    <w:rsid w:val="00D83AEF"/>
    <w:rsid w:val="00D84A5B"/>
    <w:rsid w:val="00D852CB"/>
    <w:rsid w:val="00D85E29"/>
    <w:rsid w:val="00D8628E"/>
    <w:rsid w:val="00D87FDC"/>
    <w:rsid w:val="00D902A8"/>
    <w:rsid w:val="00D9067F"/>
    <w:rsid w:val="00D90CC3"/>
    <w:rsid w:val="00D90E1F"/>
    <w:rsid w:val="00D90E59"/>
    <w:rsid w:val="00D90FB9"/>
    <w:rsid w:val="00D9105C"/>
    <w:rsid w:val="00D914E1"/>
    <w:rsid w:val="00D91DDA"/>
    <w:rsid w:val="00D92483"/>
    <w:rsid w:val="00D927EE"/>
    <w:rsid w:val="00D92CDD"/>
    <w:rsid w:val="00D9340A"/>
    <w:rsid w:val="00D94432"/>
    <w:rsid w:val="00D94925"/>
    <w:rsid w:val="00D95A40"/>
    <w:rsid w:val="00D95F6C"/>
    <w:rsid w:val="00D96420"/>
    <w:rsid w:val="00D97581"/>
    <w:rsid w:val="00D975C0"/>
    <w:rsid w:val="00D9780B"/>
    <w:rsid w:val="00D978B9"/>
    <w:rsid w:val="00D97D2E"/>
    <w:rsid w:val="00D97EFD"/>
    <w:rsid w:val="00DA0188"/>
    <w:rsid w:val="00DA0511"/>
    <w:rsid w:val="00DA31D0"/>
    <w:rsid w:val="00DA3362"/>
    <w:rsid w:val="00DA371A"/>
    <w:rsid w:val="00DA3DC0"/>
    <w:rsid w:val="00DA60B0"/>
    <w:rsid w:val="00DA61D6"/>
    <w:rsid w:val="00DA6FDF"/>
    <w:rsid w:val="00DA75C1"/>
    <w:rsid w:val="00DA7612"/>
    <w:rsid w:val="00DA7A5C"/>
    <w:rsid w:val="00DA7CC0"/>
    <w:rsid w:val="00DB1C52"/>
    <w:rsid w:val="00DB1D1B"/>
    <w:rsid w:val="00DB1EF0"/>
    <w:rsid w:val="00DB2035"/>
    <w:rsid w:val="00DB20E7"/>
    <w:rsid w:val="00DB2519"/>
    <w:rsid w:val="00DB2646"/>
    <w:rsid w:val="00DB4161"/>
    <w:rsid w:val="00DB42E5"/>
    <w:rsid w:val="00DB4EC1"/>
    <w:rsid w:val="00DB52A1"/>
    <w:rsid w:val="00DB649A"/>
    <w:rsid w:val="00DB6C98"/>
    <w:rsid w:val="00DB6DE3"/>
    <w:rsid w:val="00DB7225"/>
    <w:rsid w:val="00DB77D7"/>
    <w:rsid w:val="00DB7FF1"/>
    <w:rsid w:val="00DC02BD"/>
    <w:rsid w:val="00DC0548"/>
    <w:rsid w:val="00DC0CC8"/>
    <w:rsid w:val="00DC181E"/>
    <w:rsid w:val="00DC3335"/>
    <w:rsid w:val="00DC3F88"/>
    <w:rsid w:val="00DC53EF"/>
    <w:rsid w:val="00DC565D"/>
    <w:rsid w:val="00DC6613"/>
    <w:rsid w:val="00DC72FE"/>
    <w:rsid w:val="00DC766D"/>
    <w:rsid w:val="00DD025E"/>
    <w:rsid w:val="00DD07AF"/>
    <w:rsid w:val="00DD0AFA"/>
    <w:rsid w:val="00DD16A1"/>
    <w:rsid w:val="00DD1D32"/>
    <w:rsid w:val="00DD2012"/>
    <w:rsid w:val="00DD2B34"/>
    <w:rsid w:val="00DD314D"/>
    <w:rsid w:val="00DD3AB0"/>
    <w:rsid w:val="00DD452F"/>
    <w:rsid w:val="00DD4984"/>
    <w:rsid w:val="00DD5BE3"/>
    <w:rsid w:val="00DD5DFF"/>
    <w:rsid w:val="00DD5FC3"/>
    <w:rsid w:val="00DD6EEB"/>
    <w:rsid w:val="00DD74EC"/>
    <w:rsid w:val="00DD788B"/>
    <w:rsid w:val="00DD7BEC"/>
    <w:rsid w:val="00DE067F"/>
    <w:rsid w:val="00DE0721"/>
    <w:rsid w:val="00DE096B"/>
    <w:rsid w:val="00DE0E01"/>
    <w:rsid w:val="00DE0F82"/>
    <w:rsid w:val="00DE1304"/>
    <w:rsid w:val="00DE1AF7"/>
    <w:rsid w:val="00DE1DC9"/>
    <w:rsid w:val="00DE2E9A"/>
    <w:rsid w:val="00DE4DD3"/>
    <w:rsid w:val="00DE555E"/>
    <w:rsid w:val="00DE6695"/>
    <w:rsid w:val="00DE6EB6"/>
    <w:rsid w:val="00DE6F54"/>
    <w:rsid w:val="00DE71ED"/>
    <w:rsid w:val="00DE75B7"/>
    <w:rsid w:val="00DE7915"/>
    <w:rsid w:val="00DF0B37"/>
    <w:rsid w:val="00DF0EF2"/>
    <w:rsid w:val="00DF143E"/>
    <w:rsid w:val="00DF2DC8"/>
    <w:rsid w:val="00DF3539"/>
    <w:rsid w:val="00DF43B5"/>
    <w:rsid w:val="00DF4CEC"/>
    <w:rsid w:val="00DF543C"/>
    <w:rsid w:val="00DF5CA8"/>
    <w:rsid w:val="00DF5DFC"/>
    <w:rsid w:val="00DF5E1C"/>
    <w:rsid w:val="00DF611C"/>
    <w:rsid w:val="00DF6A65"/>
    <w:rsid w:val="00DF7423"/>
    <w:rsid w:val="00E00F70"/>
    <w:rsid w:val="00E01271"/>
    <w:rsid w:val="00E01950"/>
    <w:rsid w:val="00E030AC"/>
    <w:rsid w:val="00E034CF"/>
    <w:rsid w:val="00E03F4A"/>
    <w:rsid w:val="00E04076"/>
    <w:rsid w:val="00E0489C"/>
    <w:rsid w:val="00E053C0"/>
    <w:rsid w:val="00E06976"/>
    <w:rsid w:val="00E10791"/>
    <w:rsid w:val="00E1140D"/>
    <w:rsid w:val="00E118CD"/>
    <w:rsid w:val="00E125B0"/>
    <w:rsid w:val="00E12B7B"/>
    <w:rsid w:val="00E13766"/>
    <w:rsid w:val="00E140F7"/>
    <w:rsid w:val="00E14748"/>
    <w:rsid w:val="00E149C2"/>
    <w:rsid w:val="00E15643"/>
    <w:rsid w:val="00E15E19"/>
    <w:rsid w:val="00E16838"/>
    <w:rsid w:val="00E16FE8"/>
    <w:rsid w:val="00E171B6"/>
    <w:rsid w:val="00E173E3"/>
    <w:rsid w:val="00E174D9"/>
    <w:rsid w:val="00E178DB"/>
    <w:rsid w:val="00E17D1F"/>
    <w:rsid w:val="00E21247"/>
    <w:rsid w:val="00E21B5B"/>
    <w:rsid w:val="00E228AE"/>
    <w:rsid w:val="00E2326E"/>
    <w:rsid w:val="00E23C3D"/>
    <w:rsid w:val="00E24697"/>
    <w:rsid w:val="00E24B6D"/>
    <w:rsid w:val="00E26338"/>
    <w:rsid w:val="00E27B84"/>
    <w:rsid w:val="00E30B7C"/>
    <w:rsid w:val="00E31E91"/>
    <w:rsid w:val="00E3212A"/>
    <w:rsid w:val="00E327AE"/>
    <w:rsid w:val="00E339C2"/>
    <w:rsid w:val="00E349BD"/>
    <w:rsid w:val="00E34B3A"/>
    <w:rsid w:val="00E34ECE"/>
    <w:rsid w:val="00E34EEB"/>
    <w:rsid w:val="00E35033"/>
    <w:rsid w:val="00E3534B"/>
    <w:rsid w:val="00E35531"/>
    <w:rsid w:val="00E3666D"/>
    <w:rsid w:val="00E3668F"/>
    <w:rsid w:val="00E36CF6"/>
    <w:rsid w:val="00E42560"/>
    <w:rsid w:val="00E42DBA"/>
    <w:rsid w:val="00E42DD3"/>
    <w:rsid w:val="00E43522"/>
    <w:rsid w:val="00E44900"/>
    <w:rsid w:val="00E46385"/>
    <w:rsid w:val="00E46887"/>
    <w:rsid w:val="00E468D4"/>
    <w:rsid w:val="00E46CB8"/>
    <w:rsid w:val="00E46E3F"/>
    <w:rsid w:val="00E4788C"/>
    <w:rsid w:val="00E50250"/>
    <w:rsid w:val="00E506BA"/>
    <w:rsid w:val="00E50B09"/>
    <w:rsid w:val="00E51243"/>
    <w:rsid w:val="00E51D2B"/>
    <w:rsid w:val="00E51F37"/>
    <w:rsid w:val="00E52C6F"/>
    <w:rsid w:val="00E52E0A"/>
    <w:rsid w:val="00E53689"/>
    <w:rsid w:val="00E5485D"/>
    <w:rsid w:val="00E568A8"/>
    <w:rsid w:val="00E570D4"/>
    <w:rsid w:val="00E57739"/>
    <w:rsid w:val="00E57A87"/>
    <w:rsid w:val="00E6090B"/>
    <w:rsid w:val="00E60C81"/>
    <w:rsid w:val="00E61049"/>
    <w:rsid w:val="00E6259E"/>
    <w:rsid w:val="00E63813"/>
    <w:rsid w:val="00E6430E"/>
    <w:rsid w:val="00E651A7"/>
    <w:rsid w:val="00E651F9"/>
    <w:rsid w:val="00E65A1A"/>
    <w:rsid w:val="00E65CCE"/>
    <w:rsid w:val="00E6600D"/>
    <w:rsid w:val="00E67C67"/>
    <w:rsid w:val="00E702CB"/>
    <w:rsid w:val="00E70ABA"/>
    <w:rsid w:val="00E70BB9"/>
    <w:rsid w:val="00E70D19"/>
    <w:rsid w:val="00E71242"/>
    <w:rsid w:val="00E717E0"/>
    <w:rsid w:val="00E71CC8"/>
    <w:rsid w:val="00E7222D"/>
    <w:rsid w:val="00E7261C"/>
    <w:rsid w:val="00E7309E"/>
    <w:rsid w:val="00E74163"/>
    <w:rsid w:val="00E74630"/>
    <w:rsid w:val="00E7476A"/>
    <w:rsid w:val="00E74D00"/>
    <w:rsid w:val="00E757C7"/>
    <w:rsid w:val="00E75FC7"/>
    <w:rsid w:val="00E76216"/>
    <w:rsid w:val="00E7686B"/>
    <w:rsid w:val="00E76A17"/>
    <w:rsid w:val="00E76F1C"/>
    <w:rsid w:val="00E80786"/>
    <w:rsid w:val="00E815EC"/>
    <w:rsid w:val="00E81A5D"/>
    <w:rsid w:val="00E81AF8"/>
    <w:rsid w:val="00E81E82"/>
    <w:rsid w:val="00E81F09"/>
    <w:rsid w:val="00E8367E"/>
    <w:rsid w:val="00E83FAF"/>
    <w:rsid w:val="00E848A1"/>
    <w:rsid w:val="00E8491B"/>
    <w:rsid w:val="00E859ED"/>
    <w:rsid w:val="00E8670C"/>
    <w:rsid w:val="00E86C0F"/>
    <w:rsid w:val="00E86EEA"/>
    <w:rsid w:val="00E87147"/>
    <w:rsid w:val="00E87C55"/>
    <w:rsid w:val="00E87E2F"/>
    <w:rsid w:val="00E90569"/>
    <w:rsid w:val="00E9059B"/>
    <w:rsid w:val="00E90803"/>
    <w:rsid w:val="00E90A4D"/>
    <w:rsid w:val="00E90E72"/>
    <w:rsid w:val="00E915DA"/>
    <w:rsid w:val="00E92112"/>
    <w:rsid w:val="00E931FE"/>
    <w:rsid w:val="00E937EF"/>
    <w:rsid w:val="00E93D03"/>
    <w:rsid w:val="00E93D5D"/>
    <w:rsid w:val="00E9442F"/>
    <w:rsid w:val="00E94D98"/>
    <w:rsid w:val="00E95DAF"/>
    <w:rsid w:val="00E96A44"/>
    <w:rsid w:val="00E97269"/>
    <w:rsid w:val="00E97D54"/>
    <w:rsid w:val="00E97EC1"/>
    <w:rsid w:val="00EA0775"/>
    <w:rsid w:val="00EA11F0"/>
    <w:rsid w:val="00EA24F0"/>
    <w:rsid w:val="00EA2578"/>
    <w:rsid w:val="00EA2BE0"/>
    <w:rsid w:val="00EA369B"/>
    <w:rsid w:val="00EA3A44"/>
    <w:rsid w:val="00EA3DC6"/>
    <w:rsid w:val="00EA3F32"/>
    <w:rsid w:val="00EA6CBD"/>
    <w:rsid w:val="00EA7807"/>
    <w:rsid w:val="00EB12F4"/>
    <w:rsid w:val="00EB1383"/>
    <w:rsid w:val="00EB1888"/>
    <w:rsid w:val="00EB292E"/>
    <w:rsid w:val="00EB33EA"/>
    <w:rsid w:val="00EB58D2"/>
    <w:rsid w:val="00EB690C"/>
    <w:rsid w:val="00EB6A22"/>
    <w:rsid w:val="00EB7335"/>
    <w:rsid w:val="00EB78C4"/>
    <w:rsid w:val="00EB7CDB"/>
    <w:rsid w:val="00EB7D83"/>
    <w:rsid w:val="00EB7E21"/>
    <w:rsid w:val="00EB7FFA"/>
    <w:rsid w:val="00EC037A"/>
    <w:rsid w:val="00EC06FE"/>
    <w:rsid w:val="00EC162C"/>
    <w:rsid w:val="00EC240C"/>
    <w:rsid w:val="00EC2FE5"/>
    <w:rsid w:val="00EC36F0"/>
    <w:rsid w:val="00EC4375"/>
    <w:rsid w:val="00EC4963"/>
    <w:rsid w:val="00EC4AB6"/>
    <w:rsid w:val="00EC4E15"/>
    <w:rsid w:val="00EC5109"/>
    <w:rsid w:val="00EC5EE4"/>
    <w:rsid w:val="00EC613D"/>
    <w:rsid w:val="00EC61A7"/>
    <w:rsid w:val="00EC6C0F"/>
    <w:rsid w:val="00EC7413"/>
    <w:rsid w:val="00EC7599"/>
    <w:rsid w:val="00EC7AC7"/>
    <w:rsid w:val="00EC7B77"/>
    <w:rsid w:val="00EC7C1E"/>
    <w:rsid w:val="00ED0041"/>
    <w:rsid w:val="00ED02D3"/>
    <w:rsid w:val="00ED038D"/>
    <w:rsid w:val="00ED13D4"/>
    <w:rsid w:val="00ED1715"/>
    <w:rsid w:val="00ED2F0B"/>
    <w:rsid w:val="00ED2F43"/>
    <w:rsid w:val="00ED4372"/>
    <w:rsid w:val="00ED5EAF"/>
    <w:rsid w:val="00ED65EA"/>
    <w:rsid w:val="00ED6691"/>
    <w:rsid w:val="00ED7133"/>
    <w:rsid w:val="00EE0055"/>
    <w:rsid w:val="00EE087A"/>
    <w:rsid w:val="00EE19C7"/>
    <w:rsid w:val="00EE268D"/>
    <w:rsid w:val="00EE2F2C"/>
    <w:rsid w:val="00EE3DE4"/>
    <w:rsid w:val="00EE4079"/>
    <w:rsid w:val="00EE4699"/>
    <w:rsid w:val="00EE56D2"/>
    <w:rsid w:val="00EE596A"/>
    <w:rsid w:val="00EE5DAB"/>
    <w:rsid w:val="00EE6166"/>
    <w:rsid w:val="00EE7181"/>
    <w:rsid w:val="00EE7C10"/>
    <w:rsid w:val="00EE7E15"/>
    <w:rsid w:val="00EF00BD"/>
    <w:rsid w:val="00EF098C"/>
    <w:rsid w:val="00EF1416"/>
    <w:rsid w:val="00EF1F43"/>
    <w:rsid w:val="00EF230C"/>
    <w:rsid w:val="00EF2874"/>
    <w:rsid w:val="00EF2A77"/>
    <w:rsid w:val="00EF3DBD"/>
    <w:rsid w:val="00EF43AB"/>
    <w:rsid w:val="00EF5B8A"/>
    <w:rsid w:val="00EF66CC"/>
    <w:rsid w:val="00EF6BF7"/>
    <w:rsid w:val="00EF7802"/>
    <w:rsid w:val="00F000D4"/>
    <w:rsid w:val="00F0038F"/>
    <w:rsid w:val="00F0039A"/>
    <w:rsid w:val="00F00940"/>
    <w:rsid w:val="00F00FD7"/>
    <w:rsid w:val="00F01640"/>
    <w:rsid w:val="00F01ABE"/>
    <w:rsid w:val="00F01E4B"/>
    <w:rsid w:val="00F0213A"/>
    <w:rsid w:val="00F0241F"/>
    <w:rsid w:val="00F0245F"/>
    <w:rsid w:val="00F02947"/>
    <w:rsid w:val="00F038C9"/>
    <w:rsid w:val="00F03EDA"/>
    <w:rsid w:val="00F04EF1"/>
    <w:rsid w:val="00F054AB"/>
    <w:rsid w:val="00F058B8"/>
    <w:rsid w:val="00F05CC5"/>
    <w:rsid w:val="00F06B46"/>
    <w:rsid w:val="00F079C6"/>
    <w:rsid w:val="00F07B84"/>
    <w:rsid w:val="00F10798"/>
    <w:rsid w:val="00F109A9"/>
    <w:rsid w:val="00F1186C"/>
    <w:rsid w:val="00F11A0B"/>
    <w:rsid w:val="00F12FA2"/>
    <w:rsid w:val="00F13348"/>
    <w:rsid w:val="00F148F2"/>
    <w:rsid w:val="00F15046"/>
    <w:rsid w:val="00F15B98"/>
    <w:rsid w:val="00F161C2"/>
    <w:rsid w:val="00F17953"/>
    <w:rsid w:val="00F17DEC"/>
    <w:rsid w:val="00F20603"/>
    <w:rsid w:val="00F20C25"/>
    <w:rsid w:val="00F22B06"/>
    <w:rsid w:val="00F23133"/>
    <w:rsid w:val="00F23E20"/>
    <w:rsid w:val="00F245DF"/>
    <w:rsid w:val="00F249E2"/>
    <w:rsid w:val="00F24AB5"/>
    <w:rsid w:val="00F24D21"/>
    <w:rsid w:val="00F25585"/>
    <w:rsid w:val="00F25F19"/>
    <w:rsid w:val="00F27C17"/>
    <w:rsid w:val="00F30003"/>
    <w:rsid w:val="00F318CD"/>
    <w:rsid w:val="00F31B56"/>
    <w:rsid w:val="00F32064"/>
    <w:rsid w:val="00F3235E"/>
    <w:rsid w:val="00F3294D"/>
    <w:rsid w:val="00F33E24"/>
    <w:rsid w:val="00F34743"/>
    <w:rsid w:val="00F34C57"/>
    <w:rsid w:val="00F34E9E"/>
    <w:rsid w:val="00F35397"/>
    <w:rsid w:val="00F3555A"/>
    <w:rsid w:val="00F3570C"/>
    <w:rsid w:val="00F35B7C"/>
    <w:rsid w:val="00F36BE8"/>
    <w:rsid w:val="00F36C28"/>
    <w:rsid w:val="00F36C4E"/>
    <w:rsid w:val="00F36F7D"/>
    <w:rsid w:val="00F40387"/>
    <w:rsid w:val="00F404A8"/>
    <w:rsid w:val="00F40B49"/>
    <w:rsid w:val="00F41AFE"/>
    <w:rsid w:val="00F4484B"/>
    <w:rsid w:val="00F454FE"/>
    <w:rsid w:val="00F46A67"/>
    <w:rsid w:val="00F46CA4"/>
    <w:rsid w:val="00F4702F"/>
    <w:rsid w:val="00F50FF7"/>
    <w:rsid w:val="00F51C41"/>
    <w:rsid w:val="00F525C5"/>
    <w:rsid w:val="00F530AA"/>
    <w:rsid w:val="00F536D0"/>
    <w:rsid w:val="00F54D3B"/>
    <w:rsid w:val="00F55571"/>
    <w:rsid w:val="00F56F0D"/>
    <w:rsid w:val="00F57548"/>
    <w:rsid w:val="00F60039"/>
    <w:rsid w:val="00F6151C"/>
    <w:rsid w:val="00F61658"/>
    <w:rsid w:val="00F619EB"/>
    <w:rsid w:val="00F61CB2"/>
    <w:rsid w:val="00F62788"/>
    <w:rsid w:val="00F637F6"/>
    <w:rsid w:val="00F64B6E"/>
    <w:rsid w:val="00F64D1B"/>
    <w:rsid w:val="00F653C2"/>
    <w:rsid w:val="00F65946"/>
    <w:rsid w:val="00F65CA7"/>
    <w:rsid w:val="00F65E09"/>
    <w:rsid w:val="00F66747"/>
    <w:rsid w:val="00F672F7"/>
    <w:rsid w:val="00F701DD"/>
    <w:rsid w:val="00F70F78"/>
    <w:rsid w:val="00F72A3C"/>
    <w:rsid w:val="00F7337E"/>
    <w:rsid w:val="00F73DB9"/>
    <w:rsid w:val="00F74375"/>
    <w:rsid w:val="00F74D3D"/>
    <w:rsid w:val="00F752A4"/>
    <w:rsid w:val="00F7589C"/>
    <w:rsid w:val="00F76D6C"/>
    <w:rsid w:val="00F779C3"/>
    <w:rsid w:val="00F77D47"/>
    <w:rsid w:val="00F77F69"/>
    <w:rsid w:val="00F77FAA"/>
    <w:rsid w:val="00F80203"/>
    <w:rsid w:val="00F80C80"/>
    <w:rsid w:val="00F80DAF"/>
    <w:rsid w:val="00F81159"/>
    <w:rsid w:val="00F813D8"/>
    <w:rsid w:val="00F81BD7"/>
    <w:rsid w:val="00F820A6"/>
    <w:rsid w:val="00F82B2A"/>
    <w:rsid w:val="00F83996"/>
    <w:rsid w:val="00F8551C"/>
    <w:rsid w:val="00F855AC"/>
    <w:rsid w:val="00F85D79"/>
    <w:rsid w:val="00F86646"/>
    <w:rsid w:val="00F87014"/>
    <w:rsid w:val="00F87BA3"/>
    <w:rsid w:val="00F903C4"/>
    <w:rsid w:val="00F91080"/>
    <w:rsid w:val="00F91398"/>
    <w:rsid w:val="00F919AC"/>
    <w:rsid w:val="00F91FDD"/>
    <w:rsid w:val="00F9262D"/>
    <w:rsid w:val="00F92CC8"/>
    <w:rsid w:val="00F93416"/>
    <w:rsid w:val="00F93CD5"/>
    <w:rsid w:val="00F93E55"/>
    <w:rsid w:val="00F94282"/>
    <w:rsid w:val="00F94353"/>
    <w:rsid w:val="00F94D06"/>
    <w:rsid w:val="00F94E44"/>
    <w:rsid w:val="00F95288"/>
    <w:rsid w:val="00F95842"/>
    <w:rsid w:val="00F95968"/>
    <w:rsid w:val="00F95E21"/>
    <w:rsid w:val="00F96E4C"/>
    <w:rsid w:val="00FA128C"/>
    <w:rsid w:val="00FA15C0"/>
    <w:rsid w:val="00FA235A"/>
    <w:rsid w:val="00FA361F"/>
    <w:rsid w:val="00FA385C"/>
    <w:rsid w:val="00FA3FA6"/>
    <w:rsid w:val="00FA51A8"/>
    <w:rsid w:val="00FA5AFD"/>
    <w:rsid w:val="00FA6084"/>
    <w:rsid w:val="00FA65A2"/>
    <w:rsid w:val="00FA6A66"/>
    <w:rsid w:val="00FA6DBB"/>
    <w:rsid w:val="00FA724E"/>
    <w:rsid w:val="00FA795D"/>
    <w:rsid w:val="00FB06C9"/>
    <w:rsid w:val="00FB0B02"/>
    <w:rsid w:val="00FB17AB"/>
    <w:rsid w:val="00FB1A7C"/>
    <w:rsid w:val="00FB1CE5"/>
    <w:rsid w:val="00FB20F2"/>
    <w:rsid w:val="00FB28AE"/>
    <w:rsid w:val="00FB2A8D"/>
    <w:rsid w:val="00FB2AA8"/>
    <w:rsid w:val="00FB2E27"/>
    <w:rsid w:val="00FB3621"/>
    <w:rsid w:val="00FB4B6D"/>
    <w:rsid w:val="00FB4DF1"/>
    <w:rsid w:val="00FB4F65"/>
    <w:rsid w:val="00FB5C4C"/>
    <w:rsid w:val="00FB6376"/>
    <w:rsid w:val="00FB76C0"/>
    <w:rsid w:val="00FB7E75"/>
    <w:rsid w:val="00FC0896"/>
    <w:rsid w:val="00FC0A0B"/>
    <w:rsid w:val="00FC202B"/>
    <w:rsid w:val="00FC42E5"/>
    <w:rsid w:val="00FC44BC"/>
    <w:rsid w:val="00FC4B1F"/>
    <w:rsid w:val="00FC5717"/>
    <w:rsid w:val="00FC6A70"/>
    <w:rsid w:val="00FC6D25"/>
    <w:rsid w:val="00FC6D7C"/>
    <w:rsid w:val="00FC76E8"/>
    <w:rsid w:val="00FD01AE"/>
    <w:rsid w:val="00FD03ED"/>
    <w:rsid w:val="00FD0C1C"/>
    <w:rsid w:val="00FD1C68"/>
    <w:rsid w:val="00FD20F7"/>
    <w:rsid w:val="00FD34A5"/>
    <w:rsid w:val="00FD3941"/>
    <w:rsid w:val="00FD3DAC"/>
    <w:rsid w:val="00FD4256"/>
    <w:rsid w:val="00FD55C7"/>
    <w:rsid w:val="00FD5A6D"/>
    <w:rsid w:val="00FD5EB8"/>
    <w:rsid w:val="00FD60CE"/>
    <w:rsid w:val="00FD644D"/>
    <w:rsid w:val="00FD6A14"/>
    <w:rsid w:val="00FD772F"/>
    <w:rsid w:val="00FD77A3"/>
    <w:rsid w:val="00FE0B33"/>
    <w:rsid w:val="00FE2A85"/>
    <w:rsid w:val="00FE37C6"/>
    <w:rsid w:val="00FE4D84"/>
    <w:rsid w:val="00FE57C3"/>
    <w:rsid w:val="00FE696F"/>
    <w:rsid w:val="00FE6C67"/>
    <w:rsid w:val="00FE704F"/>
    <w:rsid w:val="00FE79E7"/>
    <w:rsid w:val="00FF008A"/>
    <w:rsid w:val="00FF0B54"/>
    <w:rsid w:val="00FF22BB"/>
    <w:rsid w:val="00FF2484"/>
    <w:rsid w:val="00FF484D"/>
    <w:rsid w:val="00FF6B94"/>
    <w:rsid w:val="00FF6DC9"/>
    <w:rsid w:val="00FF7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5A1106"/>
  <w15:docId w15:val="{97A509B7-D52F-4E78-987E-54A2B478D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D5994"/>
    <w:pPr>
      <w:spacing w:line="480" w:lineRule="auto"/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Normal"/>
    <w:link w:val="Ttulo1Carter"/>
    <w:uiPriority w:val="9"/>
    <w:qFormat/>
    <w:rsid w:val="00E00F70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6A4109"/>
    <w:pPr>
      <w:keepNext/>
      <w:keepLines/>
      <w:spacing w:before="240" w:after="240"/>
      <w:outlineLvl w:val="1"/>
    </w:pPr>
    <w:rPr>
      <w:rFonts w:eastAsiaTheme="majorEastAsia" w:cstheme="majorBidi"/>
      <w:b/>
      <w:color w:val="000000" w:themeColor="text1"/>
      <w:sz w:val="22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EC7B77"/>
    <w:pPr>
      <w:keepNext/>
      <w:keepLines/>
      <w:spacing w:before="24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954E65"/>
    <w:pPr>
      <w:keepNext/>
      <w:keepLines/>
      <w:spacing w:before="240" w:after="0"/>
      <w:outlineLvl w:val="3"/>
    </w:pPr>
    <w:rPr>
      <w:rFonts w:eastAsiaTheme="majorEastAsia" w:cstheme="majorBidi"/>
      <w:iCs/>
      <w:color w:val="000000" w:themeColor="text1"/>
      <w:u w:val="single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954E65"/>
    <w:pPr>
      <w:keepNext/>
      <w:keepLines/>
      <w:spacing w:before="240" w:after="120"/>
      <w:outlineLvl w:val="4"/>
    </w:pPr>
    <w:rPr>
      <w:rFonts w:eastAsiaTheme="majorEastAsia" w:cstheme="majorBidi"/>
      <w:i/>
      <w:color w:val="000000" w:themeColor="text1"/>
    </w:rPr>
  </w:style>
  <w:style w:type="paragraph" w:styleId="Ttulo6">
    <w:name w:val="heading 6"/>
    <w:basedOn w:val="Normal"/>
    <w:next w:val="Normal"/>
    <w:link w:val="Ttulo6Carter"/>
    <w:uiPriority w:val="9"/>
    <w:unhideWhenUsed/>
    <w:qFormat/>
    <w:rsid w:val="007B4967"/>
    <w:pPr>
      <w:keepNext/>
      <w:keepLines/>
      <w:spacing w:before="40" w:after="0"/>
      <w:outlineLvl w:val="5"/>
    </w:pPr>
    <w:rPr>
      <w:rFonts w:eastAsiaTheme="majorEastAsia" w:cstheme="majorBidi"/>
      <w:color w:val="000000" w:themeColor="text1"/>
      <w:u w:val="single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E00F70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6A4109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EC7B77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954E65"/>
    <w:rPr>
      <w:rFonts w:ascii="Arial" w:eastAsiaTheme="majorEastAsia" w:hAnsi="Arial" w:cstheme="majorBidi"/>
      <w:iCs/>
      <w:color w:val="000000" w:themeColor="text1"/>
      <w:sz w:val="20"/>
      <w:u w:val="single"/>
    </w:rPr>
  </w:style>
  <w:style w:type="character" w:customStyle="1" w:styleId="Ttulo5Carter">
    <w:name w:val="Título 5 Caráter"/>
    <w:basedOn w:val="Tipodeletrapredefinidodopargrafo"/>
    <w:link w:val="Ttulo5"/>
    <w:uiPriority w:val="9"/>
    <w:rsid w:val="00954E65"/>
    <w:rPr>
      <w:rFonts w:ascii="Arial" w:eastAsiaTheme="majorEastAsia" w:hAnsi="Arial" w:cstheme="majorBidi"/>
      <w:i/>
      <w:color w:val="000000" w:themeColor="text1"/>
      <w:sz w:val="20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7B4967"/>
    <w:rPr>
      <w:rFonts w:eastAsiaTheme="majorEastAsia" w:cstheme="majorBidi"/>
      <w:color w:val="000000" w:themeColor="text1"/>
      <w:sz w:val="24"/>
      <w:u w:val="single"/>
    </w:rPr>
  </w:style>
  <w:style w:type="table" w:styleId="TabelacomGrelha">
    <w:name w:val="Table Grid"/>
    <w:basedOn w:val="Tabelanormal"/>
    <w:uiPriority w:val="39"/>
    <w:rsid w:val="008D2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iPriority w:val="99"/>
    <w:unhideWhenUsed/>
    <w:rsid w:val="00DF43B5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00379B"/>
    <w:pPr>
      <w:ind w:left="720"/>
      <w:contextualSpacing/>
    </w:pPr>
  </w:style>
  <w:style w:type="character" w:customStyle="1" w:styleId="highlight">
    <w:name w:val="highlight"/>
    <w:basedOn w:val="Tipodeletrapredefinidodopargrafo"/>
    <w:rsid w:val="0012750E"/>
  </w:style>
  <w:style w:type="character" w:customStyle="1" w:styleId="apple-converted-space">
    <w:name w:val="apple-converted-space"/>
    <w:basedOn w:val="Tipodeletrapredefinidodopargrafo"/>
    <w:rsid w:val="0012750E"/>
  </w:style>
  <w:style w:type="paragraph" w:styleId="Cabealho">
    <w:name w:val="header"/>
    <w:basedOn w:val="Normal"/>
    <w:link w:val="CabealhoCarter"/>
    <w:uiPriority w:val="99"/>
    <w:unhideWhenUsed/>
    <w:rsid w:val="00B544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54493"/>
  </w:style>
  <w:style w:type="paragraph" w:styleId="Rodap">
    <w:name w:val="footer"/>
    <w:basedOn w:val="Normal"/>
    <w:link w:val="RodapCarter"/>
    <w:uiPriority w:val="99"/>
    <w:unhideWhenUsed/>
    <w:rsid w:val="00B544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54493"/>
  </w:style>
  <w:style w:type="paragraph" w:styleId="Bibliografia">
    <w:name w:val="Bibliography"/>
    <w:basedOn w:val="Normal"/>
    <w:next w:val="Normal"/>
    <w:uiPriority w:val="37"/>
    <w:unhideWhenUsed/>
    <w:rsid w:val="00DD314D"/>
    <w:pPr>
      <w:tabs>
        <w:tab w:val="left" w:pos="504"/>
      </w:tabs>
      <w:spacing w:after="240" w:line="240" w:lineRule="auto"/>
      <w:ind w:left="504" w:hanging="504"/>
    </w:pPr>
  </w:style>
  <w:style w:type="paragraph" w:customStyle="1" w:styleId="Default">
    <w:name w:val="Default"/>
    <w:rsid w:val="002E56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slicetext1">
    <w:name w:val="slicetext1"/>
    <w:rsid w:val="00F4702F"/>
    <w:rPr>
      <w:rFonts w:cs="Times New Roman"/>
      <w:color w:val="000000"/>
    </w:rPr>
  </w:style>
  <w:style w:type="character" w:styleId="nfase">
    <w:name w:val="Emphasis"/>
    <w:basedOn w:val="Tipodeletrapredefinidodopargrafo"/>
    <w:uiPriority w:val="20"/>
    <w:qFormat/>
    <w:rsid w:val="00FB2AA8"/>
    <w:rPr>
      <w:i/>
      <w:iCs/>
    </w:rPr>
  </w:style>
  <w:style w:type="paragraph" w:customStyle="1" w:styleId="arial12">
    <w:name w:val="arial12"/>
    <w:basedOn w:val="Normal"/>
    <w:rsid w:val="004A7F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PT"/>
    </w:rPr>
  </w:style>
  <w:style w:type="character" w:customStyle="1" w:styleId="cit">
    <w:name w:val="cit"/>
    <w:basedOn w:val="Tipodeletrapredefinidodopargrafo"/>
    <w:rsid w:val="00C2596E"/>
  </w:style>
  <w:style w:type="character" w:customStyle="1" w:styleId="doi">
    <w:name w:val="doi"/>
    <w:basedOn w:val="Tipodeletrapredefinidodopargrafo"/>
    <w:rsid w:val="00C2596E"/>
  </w:style>
  <w:style w:type="character" w:customStyle="1" w:styleId="fm-citation-ids-label">
    <w:name w:val="fm-citation-ids-label"/>
    <w:basedOn w:val="Tipodeletrapredefinidodopargrafo"/>
    <w:rsid w:val="00C2596E"/>
  </w:style>
  <w:style w:type="paragraph" w:customStyle="1" w:styleId="Ttulo10">
    <w:name w:val="Título1"/>
    <w:basedOn w:val="Normal"/>
    <w:rsid w:val="006962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PT"/>
    </w:rPr>
  </w:style>
  <w:style w:type="paragraph" w:customStyle="1" w:styleId="desc">
    <w:name w:val="desc"/>
    <w:basedOn w:val="Normal"/>
    <w:rsid w:val="006962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PT"/>
    </w:rPr>
  </w:style>
  <w:style w:type="paragraph" w:customStyle="1" w:styleId="details">
    <w:name w:val="details"/>
    <w:basedOn w:val="Normal"/>
    <w:rsid w:val="006962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PT"/>
    </w:rPr>
  </w:style>
  <w:style w:type="character" w:customStyle="1" w:styleId="jrnl">
    <w:name w:val="jrnl"/>
    <w:basedOn w:val="Tipodeletrapredefinidodopargrafo"/>
    <w:rsid w:val="006962E0"/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9C3CC3"/>
    <w:rPr>
      <w:color w:val="808080"/>
      <w:shd w:val="clear" w:color="auto" w:fill="E6E6E6"/>
    </w:rPr>
  </w:style>
  <w:style w:type="character" w:customStyle="1" w:styleId="hiddenreadable">
    <w:name w:val="hiddenreadable"/>
    <w:basedOn w:val="Tipodeletrapredefinidodopargrafo"/>
    <w:rsid w:val="00A206FB"/>
  </w:style>
  <w:style w:type="character" w:styleId="TextodoMarcadordePosio">
    <w:name w:val="Placeholder Text"/>
    <w:basedOn w:val="Tipodeletrapredefinidodopargrafo"/>
    <w:uiPriority w:val="99"/>
    <w:semiHidden/>
    <w:rsid w:val="00223133"/>
    <w:rPr>
      <w:color w:val="808080"/>
    </w:rPr>
  </w:style>
  <w:style w:type="character" w:customStyle="1" w:styleId="citation-publication-date">
    <w:name w:val="citation-publication-date"/>
    <w:basedOn w:val="Tipodeletrapredefinidodopargrafo"/>
    <w:rsid w:val="00AB1AE4"/>
  </w:style>
  <w:style w:type="character" w:customStyle="1" w:styleId="cit-auth">
    <w:name w:val="cit-auth"/>
    <w:basedOn w:val="Tipodeletrapredefinidodopargrafo"/>
    <w:rsid w:val="00EE2F2C"/>
  </w:style>
  <w:style w:type="character" w:customStyle="1" w:styleId="cit-name-surname">
    <w:name w:val="cit-name-surname"/>
    <w:basedOn w:val="Tipodeletrapredefinidodopargrafo"/>
    <w:rsid w:val="00EE2F2C"/>
  </w:style>
  <w:style w:type="character" w:customStyle="1" w:styleId="cit-name-given-names">
    <w:name w:val="cit-name-given-names"/>
    <w:basedOn w:val="Tipodeletrapredefinidodopargrafo"/>
    <w:rsid w:val="00EE2F2C"/>
  </w:style>
  <w:style w:type="character" w:customStyle="1" w:styleId="cit-pub-date">
    <w:name w:val="cit-pub-date"/>
    <w:basedOn w:val="Tipodeletrapredefinidodopargrafo"/>
    <w:rsid w:val="00EE2F2C"/>
  </w:style>
  <w:style w:type="character" w:customStyle="1" w:styleId="cit-article-title">
    <w:name w:val="cit-article-title"/>
    <w:basedOn w:val="Tipodeletrapredefinidodopargrafo"/>
    <w:rsid w:val="00EE2F2C"/>
  </w:style>
  <w:style w:type="character" w:customStyle="1" w:styleId="cit-vol">
    <w:name w:val="cit-vol"/>
    <w:basedOn w:val="Tipodeletrapredefinidodopargrafo"/>
    <w:rsid w:val="00EE2F2C"/>
  </w:style>
  <w:style w:type="character" w:customStyle="1" w:styleId="cit-fpage">
    <w:name w:val="cit-fpage"/>
    <w:basedOn w:val="Tipodeletrapredefinidodopargrafo"/>
    <w:rsid w:val="00EE2F2C"/>
  </w:style>
  <w:style w:type="character" w:customStyle="1" w:styleId="cit-lpage">
    <w:name w:val="cit-lpage"/>
    <w:basedOn w:val="Tipodeletrapredefinidodopargrafo"/>
    <w:rsid w:val="00EE2F2C"/>
  </w:style>
  <w:style w:type="paragraph" w:styleId="SemEspaamento">
    <w:name w:val="No Spacing"/>
    <w:uiPriority w:val="1"/>
    <w:qFormat/>
    <w:rsid w:val="00635BFB"/>
    <w:pPr>
      <w:spacing w:after="0" w:line="240" w:lineRule="auto"/>
    </w:pPr>
    <w:rPr>
      <w:sz w:val="24"/>
    </w:rPr>
  </w:style>
  <w:style w:type="character" w:customStyle="1" w:styleId="ref-journal">
    <w:name w:val="ref-journal"/>
    <w:basedOn w:val="Tipodeletrapredefinidodopargrafo"/>
    <w:rsid w:val="00260504"/>
  </w:style>
  <w:style w:type="character" w:customStyle="1" w:styleId="ref-vol">
    <w:name w:val="ref-vol"/>
    <w:basedOn w:val="Tipodeletrapredefinidodopargrafo"/>
    <w:rsid w:val="00260504"/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C72EBE"/>
    <w:pPr>
      <w:spacing w:line="240" w:lineRule="auto"/>
    </w:pPr>
    <w:rPr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C72EBE"/>
    <w:rPr>
      <w:sz w:val="20"/>
      <w:szCs w:val="20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C72EBE"/>
    <w:rPr>
      <w:sz w:val="16"/>
      <w:szCs w:val="16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C72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72EBE"/>
    <w:rPr>
      <w:rFonts w:ascii="Segoe UI" w:hAnsi="Segoe UI" w:cs="Segoe UI"/>
      <w:sz w:val="18"/>
      <w:szCs w:val="18"/>
    </w:rPr>
  </w:style>
  <w:style w:type="character" w:customStyle="1" w:styleId="st1">
    <w:name w:val="st1"/>
    <w:basedOn w:val="Tipodeletrapredefinidodopargrafo"/>
    <w:rsid w:val="00ED65EA"/>
  </w:style>
  <w:style w:type="table" w:styleId="TabeladeGrelha1Clara">
    <w:name w:val="Grid Table 1 Light"/>
    <w:basedOn w:val="Tabelanormal"/>
    <w:uiPriority w:val="46"/>
    <w:rsid w:val="006708F4"/>
    <w:pPr>
      <w:spacing w:after="0" w:line="240" w:lineRule="auto"/>
    </w:pPr>
    <w:rPr>
      <w:rFonts w:eastAsia="Times New Roman" w:cs="Aria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rFonts w:cs="Arial"/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rFonts w:cs="Arial"/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rFonts w:cs="Arial"/>
        <w:b/>
        <w:bCs/>
      </w:rPr>
    </w:tblStylePr>
    <w:tblStylePr w:type="lastCol">
      <w:rPr>
        <w:rFonts w:cs="Arial"/>
        <w:b/>
        <w:bCs/>
      </w:rPr>
    </w:tblStylePr>
  </w:style>
  <w:style w:type="table" w:styleId="TabelaSimples4">
    <w:name w:val="Plain Table 4"/>
    <w:basedOn w:val="Tabelanormal"/>
    <w:uiPriority w:val="44"/>
    <w:rsid w:val="00B12B7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">
    <w:name w:val="st"/>
    <w:basedOn w:val="Tipodeletrapredefinidodopargrafo"/>
    <w:rsid w:val="00C45499"/>
  </w:style>
  <w:style w:type="character" w:customStyle="1" w:styleId="highwire-cite-metadata-journal">
    <w:name w:val="highwire-cite-metadata-journal"/>
    <w:basedOn w:val="Tipodeletrapredefinidodopargrafo"/>
    <w:rsid w:val="00295E7E"/>
  </w:style>
  <w:style w:type="character" w:customStyle="1" w:styleId="highwire-cite-metadata-date">
    <w:name w:val="highwire-cite-metadata-date"/>
    <w:basedOn w:val="Tipodeletrapredefinidodopargrafo"/>
    <w:rsid w:val="00295E7E"/>
  </w:style>
  <w:style w:type="character" w:customStyle="1" w:styleId="highwire-cite-metadata-volume-pages">
    <w:name w:val="highwire-cite-metadata-volume-pages"/>
    <w:basedOn w:val="Tipodeletrapredefinidodopargrafo"/>
    <w:rsid w:val="00295E7E"/>
  </w:style>
  <w:style w:type="character" w:customStyle="1" w:styleId="highwire-cite-metadata-doi">
    <w:name w:val="highwire-cite-metadata-doi"/>
    <w:basedOn w:val="Tipodeletrapredefinidodopargrafo"/>
    <w:rsid w:val="00295E7E"/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B212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B212D7"/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ighwire-citation-author">
    <w:name w:val="highwire-citation-author"/>
    <w:basedOn w:val="Tipodeletrapredefinidodopargrafo"/>
    <w:rsid w:val="00233382"/>
  </w:style>
  <w:style w:type="character" w:customStyle="1" w:styleId="highwire-cite-metadata-volume">
    <w:name w:val="highwire-cite-metadata-volume"/>
    <w:basedOn w:val="Tipodeletrapredefinidodopargrafo"/>
    <w:rsid w:val="00B025D5"/>
  </w:style>
  <w:style w:type="character" w:customStyle="1" w:styleId="highwire-cite-metadata-issue">
    <w:name w:val="highwire-cite-metadata-issue"/>
    <w:basedOn w:val="Tipodeletrapredefinidodopargrafo"/>
    <w:rsid w:val="00B025D5"/>
  </w:style>
  <w:style w:type="character" w:customStyle="1" w:styleId="highwire-cite-metadata-pages">
    <w:name w:val="highwire-cite-metadata-pages"/>
    <w:basedOn w:val="Tipodeletrapredefinidodopargrafo"/>
    <w:rsid w:val="00B025D5"/>
  </w:style>
  <w:style w:type="character" w:customStyle="1" w:styleId="MenoNoResolvida2">
    <w:name w:val="Menção Não Resolvida2"/>
    <w:basedOn w:val="Tipodeletrapredefinidodopargrafo"/>
    <w:uiPriority w:val="99"/>
    <w:semiHidden/>
    <w:unhideWhenUsed/>
    <w:rsid w:val="002011C7"/>
    <w:rPr>
      <w:color w:val="605E5C"/>
      <w:shd w:val="clear" w:color="auto" w:fill="E1DFDD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5D492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5D4923"/>
    <w:rPr>
      <w:b/>
      <w:bCs/>
      <w:sz w:val="20"/>
      <w:szCs w:val="20"/>
    </w:rPr>
  </w:style>
  <w:style w:type="character" w:customStyle="1" w:styleId="MenoNoResolvida3">
    <w:name w:val="Menção Não Resolvida3"/>
    <w:basedOn w:val="Tipodeletrapredefinidodopargrafo"/>
    <w:uiPriority w:val="99"/>
    <w:semiHidden/>
    <w:unhideWhenUsed/>
    <w:rsid w:val="00C40F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D00F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elacomGrelhaClara">
    <w:name w:val="Grid Table Light"/>
    <w:basedOn w:val="Tabelanormal"/>
    <w:uiPriority w:val="40"/>
    <w:rsid w:val="00B8770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3">
    <w:name w:val="Plain Table 3"/>
    <w:basedOn w:val="Tabelanormal"/>
    <w:uiPriority w:val="43"/>
    <w:rsid w:val="006146A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Nmerodelinha">
    <w:name w:val="line number"/>
    <w:basedOn w:val="Tipodeletrapredefinidodopargrafo"/>
    <w:uiPriority w:val="99"/>
    <w:semiHidden/>
    <w:unhideWhenUsed/>
    <w:rsid w:val="006146AF"/>
  </w:style>
  <w:style w:type="paragraph" w:styleId="Legenda">
    <w:name w:val="caption"/>
    <w:basedOn w:val="Normal"/>
    <w:next w:val="Normal"/>
    <w:uiPriority w:val="35"/>
    <w:unhideWhenUsed/>
    <w:qFormat/>
    <w:rsid w:val="00BC674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element-citation">
    <w:name w:val="element-citation"/>
    <w:basedOn w:val="Tipodeletrapredefinidodopargrafo"/>
    <w:rsid w:val="00BC67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6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8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498031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288260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7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11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80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46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97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4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5878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20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19516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94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7751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0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57154">
          <w:marLeft w:val="547"/>
          <w:marRight w:val="0"/>
          <w:marTop w:val="2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3029">
          <w:marLeft w:val="547"/>
          <w:marRight w:val="0"/>
          <w:marTop w:val="2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9915">
          <w:marLeft w:val="547"/>
          <w:marRight w:val="0"/>
          <w:marTop w:val="2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7261">
          <w:marLeft w:val="547"/>
          <w:marRight w:val="0"/>
          <w:marTop w:val="2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11062">
          <w:marLeft w:val="547"/>
          <w:marRight w:val="0"/>
          <w:marTop w:val="2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7361">
          <w:marLeft w:val="547"/>
          <w:marRight w:val="0"/>
          <w:marTop w:val="2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6136">
          <w:marLeft w:val="547"/>
          <w:marRight w:val="0"/>
          <w:marTop w:val="2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7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0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90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04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1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4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1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5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38811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9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84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35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190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715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658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29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4051893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2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0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7189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96776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1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8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7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25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7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1FB00-99C3-4058-A422-65A533F8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3</Pages>
  <Words>573</Words>
  <Characters>3268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da Lima</dc:creator>
  <cp:keywords/>
  <dc:description/>
  <cp:lastModifiedBy>Claudia Maria de Lima Povoa</cp:lastModifiedBy>
  <cp:revision>15</cp:revision>
  <cp:lastPrinted>2019-08-23T10:56:00Z</cp:lastPrinted>
  <dcterms:created xsi:type="dcterms:W3CDTF">2020-01-01T13:24:00Z</dcterms:created>
  <dcterms:modified xsi:type="dcterms:W3CDTF">2020-02-09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4Irg0WmZ"/&gt;&lt;style id="http://www.zotero.org/styles/vancouver" locale="en-US" hasBibliography="1" bibliographyStyleHasBeenSet="1"/&gt;&lt;prefs&gt;&lt;pref name="fieldType" value="Field"/&gt;&lt;pref name="storeRef</vt:lpwstr>
  </property>
  <property fmtid="{D5CDD505-2E9C-101B-9397-08002B2CF9AE}" pid="3" name="ZOTERO_PREF_2">
    <vt:lpwstr>erences" value="true"/&gt;&lt;pref name="automaticJournalAbbreviations" value="true"/&gt;&lt;/prefs&gt;&lt;/data&gt;</vt:lpwstr>
  </property>
</Properties>
</file>